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888FAC" w14:textId="7042935A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МІНІСТЕРСТВО ОСВІТИ І НАУКИ УКРАЇНИ</w:t>
      </w:r>
    </w:p>
    <w:p w14:paraId="1DFCBD36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Львівський національний університет імені Івана Франка</w:t>
      </w:r>
    </w:p>
    <w:p w14:paraId="03F380AF" w14:textId="77777777" w:rsidR="0050282E" w:rsidRDefault="0050282E" w:rsidP="0050282E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Факультет міжнародних відносин</w:t>
      </w:r>
    </w:p>
    <w:p w14:paraId="2F9C78AA" w14:textId="77777777" w:rsidR="0050282E" w:rsidRDefault="0050282E" w:rsidP="006D0DA4">
      <w:pPr>
        <w:spacing w:after="0" w:line="24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>Кафедра міжнародних економічних відносин</w:t>
      </w:r>
    </w:p>
    <w:p w14:paraId="20CDE95A" w14:textId="77777777" w:rsidR="0050282E" w:rsidRDefault="006D0DA4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>
        <w:rPr>
          <w:rFonts w:ascii="Garamond" w:eastAsia="Times New Roman" w:hAnsi="Garamond" w:cs="Garamond"/>
          <w:b/>
          <w:color w:val="000000"/>
          <w:sz w:val="28"/>
          <w:szCs w:val="28"/>
        </w:rPr>
        <w:t xml:space="preserve">     </w:t>
      </w:r>
    </w:p>
    <w:p w14:paraId="167DE223" w14:textId="77777777" w:rsidR="0050282E" w:rsidRPr="003A5DE5" w:rsidRDefault="0050282E" w:rsidP="0050282E">
      <w:pPr>
        <w:spacing w:after="0"/>
        <w:ind w:left="5245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</w:t>
      </w:r>
      <w:r w:rsidR="006D0DA4">
        <w:rPr>
          <w:rFonts w:ascii="Times New Roman" w:hAnsi="Times New Roman"/>
          <w:b/>
          <w:sz w:val="24"/>
          <w:szCs w:val="24"/>
        </w:rPr>
        <w:t xml:space="preserve">           </w:t>
      </w:r>
      <w:r>
        <w:rPr>
          <w:rFonts w:ascii="Times New Roman" w:hAnsi="Times New Roman"/>
          <w:b/>
          <w:sz w:val="24"/>
          <w:szCs w:val="24"/>
        </w:rPr>
        <w:t xml:space="preserve">   </w:t>
      </w:r>
      <w:r w:rsidRPr="00CE03B1">
        <w:rPr>
          <w:rFonts w:ascii="Times New Roman" w:hAnsi="Times New Roman"/>
          <w:b/>
          <w:sz w:val="24"/>
          <w:szCs w:val="24"/>
        </w:rPr>
        <w:t>Затверджено</w:t>
      </w:r>
    </w:p>
    <w:p w14:paraId="76591448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На засіданні кафедри міжнародних економічних відносин</w:t>
      </w:r>
    </w:p>
    <w:p w14:paraId="526BF781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факультету міжнародних відносин</w:t>
      </w:r>
    </w:p>
    <w:p w14:paraId="1302F8B1" w14:textId="77777777" w:rsidR="0050282E" w:rsidRPr="006D0DA4" w:rsidRDefault="0050282E" w:rsidP="0050282E">
      <w:pPr>
        <w:spacing w:after="0"/>
        <w:ind w:left="8647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6D0DA4">
        <w:rPr>
          <w:rFonts w:ascii="Times New Roman" w:hAnsi="Times New Roman"/>
          <w:color w:val="000000" w:themeColor="text1"/>
          <w:sz w:val="24"/>
          <w:szCs w:val="24"/>
        </w:rPr>
        <w:t>Львівського національного університету імені Івана Франка</w:t>
      </w:r>
    </w:p>
    <w:p w14:paraId="740B5632" w14:textId="49B0D954" w:rsidR="0050282E" w:rsidRDefault="004F6E3F" w:rsidP="006D0DA4">
      <w:pPr>
        <w:spacing w:after="0"/>
        <w:ind w:left="864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протокол № </w:t>
      </w:r>
      <w:r w:rsidR="006E2642">
        <w:rPr>
          <w:rFonts w:ascii="Times New Roman" w:hAnsi="Times New Roman"/>
          <w:sz w:val="24"/>
          <w:szCs w:val="24"/>
        </w:rPr>
        <w:t>1</w:t>
      </w:r>
      <w:r w:rsidR="001A0773">
        <w:rPr>
          <w:rFonts w:ascii="Times New Roman" w:hAnsi="Times New Roman"/>
          <w:sz w:val="24"/>
          <w:szCs w:val="24"/>
        </w:rPr>
        <w:t>2</w:t>
      </w:r>
      <w:r w:rsidR="0050282E" w:rsidRPr="00CE03B1">
        <w:rPr>
          <w:rFonts w:ascii="Times New Roman" w:hAnsi="Times New Roman"/>
          <w:sz w:val="24"/>
          <w:szCs w:val="24"/>
        </w:rPr>
        <w:t xml:space="preserve"> від </w:t>
      </w:r>
      <w:r w:rsidR="001A0773">
        <w:rPr>
          <w:rFonts w:ascii="Times New Roman" w:hAnsi="Times New Roman"/>
          <w:sz w:val="24"/>
          <w:szCs w:val="24"/>
        </w:rPr>
        <w:t>12</w:t>
      </w:r>
      <w:r w:rsidR="006D0DA4">
        <w:rPr>
          <w:rFonts w:ascii="Times New Roman" w:hAnsi="Times New Roman"/>
          <w:sz w:val="24"/>
          <w:szCs w:val="24"/>
        </w:rPr>
        <w:t>.</w:t>
      </w:r>
      <w:r w:rsidR="006E2642">
        <w:rPr>
          <w:rFonts w:ascii="Times New Roman" w:hAnsi="Times New Roman"/>
          <w:sz w:val="24"/>
          <w:szCs w:val="24"/>
        </w:rPr>
        <w:t>0</w:t>
      </w:r>
      <w:r w:rsidR="00BD403C">
        <w:rPr>
          <w:rFonts w:ascii="Times New Roman" w:hAnsi="Times New Roman"/>
          <w:sz w:val="24"/>
          <w:szCs w:val="24"/>
        </w:rPr>
        <w:t>6</w:t>
      </w:r>
      <w:r w:rsidR="006D0DA4">
        <w:rPr>
          <w:rFonts w:ascii="Times New Roman" w:hAnsi="Times New Roman"/>
          <w:sz w:val="24"/>
          <w:szCs w:val="24"/>
        </w:rPr>
        <w:t>.</w:t>
      </w:r>
      <w:r w:rsidR="0050282E" w:rsidRPr="00CE03B1">
        <w:rPr>
          <w:rFonts w:ascii="Times New Roman" w:hAnsi="Times New Roman"/>
          <w:sz w:val="24"/>
          <w:szCs w:val="24"/>
        </w:rPr>
        <w:t xml:space="preserve"> 20</w:t>
      </w:r>
      <w:r w:rsidR="006E2642">
        <w:rPr>
          <w:rFonts w:ascii="Times New Roman" w:hAnsi="Times New Roman"/>
          <w:sz w:val="24"/>
          <w:szCs w:val="24"/>
        </w:rPr>
        <w:t>2</w:t>
      </w:r>
      <w:r w:rsidR="001A0773">
        <w:rPr>
          <w:rFonts w:ascii="Times New Roman" w:hAnsi="Times New Roman"/>
          <w:sz w:val="24"/>
          <w:szCs w:val="24"/>
        </w:rPr>
        <w:t>3</w:t>
      </w:r>
      <w:r w:rsidR="0050282E" w:rsidRPr="00CE03B1">
        <w:rPr>
          <w:rFonts w:ascii="Times New Roman" w:hAnsi="Times New Roman"/>
          <w:sz w:val="24"/>
          <w:szCs w:val="24"/>
        </w:rPr>
        <w:t xml:space="preserve"> р.)</w:t>
      </w:r>
    </w:p>
    <w:p w14:paraId="71F6A955" w14:textId="451BC5ED" w:rsidR="0050282E" w:rsidRDefault="00F44E94" w:rsidP="0050282E">
      <w:pPr>
        <w:spacing w:after="0"/>
        <w:ind w:left="864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ru-RU" w:eastAsia="ru-RU"/>
        </w:rPr>
        <w:drawing>
          <wp:anchor distT="0" distB="0" distL="114300" distR="114300" simplePos="0" relativeHeight="251659264" behindDoc="1" locked="0" layoutInCell="1" allowOverlap="1" wp14:anchorId="3753F9C3" wp14:editId="5584F408">
            <wp:simplePos x="0" y="0"/>
            <wp:positionH relativeFrom="column">
              <wp:posOffset>6890385</wp:posOffset>
            </wp:positionH>
            <wp:positionV relativeFrom="paragraph">
              <wp:posOffset>187325</wp:posOffset>
            </wp:positionV>
            <wp:extent cx="1310640" cy="407670"/>
            <wp:effectExtent l="0" t="0" r="3810" b="0"/>
            <wp:wrapTight wrapText="bothSides">
              <wp:wrapPolygon edited="0">
                <wp:start x="0" y="0"/>
                <wp:lineTo x="0" y="20187"/>
                <wp:lineTo x="21349" y="20187"/>
                <wp:lineTo x="21349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ідпис.b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407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282E">
        <w:rPr>
          <w:rFonts w:ascii="Times New Roman" w:hAnsi="Times New Roman"/>
          <w:sz w:val="24"/>
          <w:szCs w:val="24"/>
        </w:rPr>
        <w:t xml:space="preserve">Завідувач кафедри </w:t>
      </w:r>
      <w:r w:rsidR="006D0DA4" w:rsidRPr="006D0DA4">
        <w:rPr>
          <w:rFonts w:ascii="Times New Roman" w:hAnsi="Times New Roman"/>
          <w:sz w:val="24"/>
          <w:szCs w:val="24"/>
          <w:u w:val="single"/>
        </w:rPr>
        <w:t xml:space="preserve">проф. </w:t>
      </w:r>
      <w:proofErr w:type="spellStart"/>
      <w:r w:rsidR="006D0DA4" w:rsidRPr="006D0DA4">
        <w:rPr>
          <w:rFonts w:ascii="Times New Roman" w:hAnsi="Times New Roman"/>
          <w:sz w:val="24"/>
          <w:szCs w:val="24"/>
          <w:u w:val="single"/>
        </w:rPr>
        <w:t>Грабинський</w:t>
      </w:r>
      <w:proofErr w:type="spellEnd"/>
      <w:r w:rsidR="006D0DA4" w:rsidRPr="006D0DA4">
        <w:rPr>
          <w:rFonts w:ascii="Times New Roman" w:hAnsi="Times New Roman"/>
          <w:sz w:val="24"/>
          <w:szCs w:val="24"/>
          <w:u w:val="single"/>
        </w:rPr>
        <w:t xml:space="preserve"> І. М.</w:t>
      </w:r>
      <w:r w:rsidR="0050282E" w:rsidRPr="00CE03B1">
        <w:rPr>
          <w:rFonts w:ascii="Times New Roman" w:hAnsi="Times New Roman"/>
          <w:sz w:val="24"/>
          <w:szCs w:val="24"/>
        </w:rPr>
        <w:t xml:space="preserve"> </w:t>
      </w:r>
    </w:p>
    <w:p w14:paraId="1ECB14BF" w14:textId="77777777" w:rsidR="0050282E" w:rsidRDefault="0050282E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6FE7A865" w14:textId="77777777" w:rsidR="0050282E" w:rsidRDefault="0050282E" w:rsidP="0050282E">
      <w:pPr>
        <w:spacing w:after="0" w:line="240" w:lineRule="auto"/>
        <w:jc w:val="both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6DFBDA19" w14:textId="77777777" w:rsidR="00F44E94" w:rsidRDefault="00F44E94" w:rsidP="0050282E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</w:p>
    <w:p w14:paraId="25340FB2" w14:textId="77777777" w:rsidR="006D0DA4" w:rsidRDefault="0050282E" w:rsidP="0050282E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proofErr w:type="spellStart"/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Силабус</w:t>
      </w:r>
      <w:proofErr w:type="spellEnd"/>
      <w:r w:rsidR="006D0DA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 з навчальної дисципліни </w:t>
      </w:r>
    </w:p>
    <w:p w14:paraId="594AF3CF" w14:textId="743E36BD" w:rsidR="0050282E" w:rsidRPr="00B75914" w:rsidRDefault="006D0DA4" w:rsidP="0050282E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>«</w:t>
      </w:r>
      <w:r w:rsidR="00AB5DF7">
        <w:rPr>
          <w:rFonts w:ascii="Times New Roman" w:eastAsia="Times New Roman" w:hAnsi="Times New Roman"/>
          <w:b/>
          <w:color w:val="000000"/>
          <w:sz w:val="32"/>
          <w:szCs w:val="32"/>
        </w:rPr>
        <w:t>Стратегічний менеджмент</w:t>
      </w:r>
      <w:r w:rsidR="0050282E"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>»,</w:t>
      </w:r>
    </w:p>
    <w:p w14:paraId="2CA4EA33" w14:textId="7441D2CD" w:rsidR="00D66C26" w:rsidRPr="00D66C26" w:rsidRDefault="0050282E" w:rsidP="00D66C26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B75914">
        <w:rPr>
          <w:rFonts w:ascii="Times New Roman" w:eastAsia="Times New Roman" w:hAnsi="Times New Roman"/>
          <w:b/>
          <w:color w:val="000000"/>
          <w:sz w:val="32"/>
          <w:szCs w:val="32"/>
        </w:rPr>
        <w:t xml:space="preserve">що викладається </w:t>
      </w:r>
      <w:r w:rsidR="00D66C26">
        <w:rPr>
          <w:rFonts w:ascii="Times New Roman" w:eastAsia="Times New Roman" w:hAnsi="Times New Roman"/>
          <w:b/>
          <w:color w:val="000000"/>
          <w:sz w:val="32"/>
          <w:szCs w:val="32"/>
        </w:rPr>
        <w:t>в межах О</w:t>
      </w:r>
      <w:r w:rsidR="00D66C26"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П «Міжнародн</w:t>
      </w:r>
      <w:r w:rsidR="00D66C26">
        <w:rPr>
          <w:rFonts w:ascii="Times New Roman" w:eastAsia="Times New Roman" w:hAnsi="Times New Roman"/>
          <w:b/>
          <w:color w:val="000000"/>
          <w:sz w:val="32"/>
          <w:szCs w:val="32"/>
        </w:rPr>
        <w:t>ий менеджмент</w:t>
      </w:r>
      <w:r w:rsidR="00D66C26"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»</w:t>
      </w:r>
    </w:p>
    <w:p w14:paraId="4DB975F3" w14:textId="77777777" w:rsidR="00D66C26" w:rsidRPr="00D66C26" w:rsidRDefault="00D66C26" w:rsidP="00D66C26">
      <w:pPr>
        <w:spacing w:after="0" w:line="360" w:lineRule="auto"/>
        <w:jc w:val="center"/>
        <w:rPr>
          <w:rFonts w:ascii="Times New Roman" w:eastAsia="Times New Roman" w:hAnsi="Times New Roman"/>
          <w:b/>
          <w:color w:val="000000"/>
          <w:sz w:val="32"/>
          <w:szCs w:val="32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другого (</w:t>
      </w:r>
      <w:proofErr w:type="spellStart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освітньо-наукового</w:t>
      </w:r>
      <w:proofErr w:type="spellEnd"/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) рівня вищої освіти для здобувачів з спеціальності</w:t>
      </w:r>
    </w:p>
    <w:p w14:paraId="41CCF7F9" w14:textId="5EEED9CC" w:rsidR="0050282E" w:rsidRDefault="00D66C26" w:rsidP="00D66C26">
      <w:pPr>
        <w:spacing w:after="0" w:line="360" w:lineRule="auto"/>
        <w:jc w:val="center"/>
        <w:rPr>
          <w:rFonts w:ascii="Garamond" w:eastAsia="Times New Roman" w:hAnsi="Garamond" w:cs="Garamond"/>
          <w:b/>
          <w:color w:val="000000"/>
          <w:sz w:val="28"/>
          <w:szCs w:val="28"/>
        </w:rPr>
      </w:pPr>
      <w:r w:rsidRPr="00D66C26">
        <w:rPr>
          <w:rFonts w:ascii="Times New Roman" w:eastAsia="Times New Roman" w:hAnsi="Times New Roman"/>
          <w:b/>
          <w:color w:val="000000"/>
          <w:sz w:val="32"/>
          <w:szCs w:val="32"/>
        </w:rPr>
        <w:t>292 Міжнародні економічні відносини</w:t>
      </w:r>
    </w:p>
    <w:p w14:paraId="6F51D08A" w14:textId="77777777" w:rsidR="0050282E" w:rsidRDefault="0050282E" w:rsidP="0050282E">
      <w:pPr>
        <w:spacing w:after="0" w:line="240" w:lineRule="auto"/>
        <w:rPr>
          <w:rFonts w:ascii="Garamond" w:eastAsia="Times New Roman" w:hAnsi="Garamond" w:cs="Garamond"/>
          <w:b/>
          <w:color w:val="000000"/>
          <w:sz w:val="28"/>
          <w:szCs w:val="28"/>
        </w:rPr>
      </w:pPr>
    </w:p>
    <w:p w14:paraId="79FE2DC9" w14:textId="102981A7" w:rsidR="0050282E" w:rsidRPr="0050282E" w:rsidRDefault="006D0DA4" w:rsidP="0050282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Львів 20</w:t>
      </w:r>
      <w:r w:rsidR="00D40993">
        <w:rPr>
          <w:rFonts w:ascii="Times New Roman" w:eastAsia="Times New Roman" w:hAnsi="Times New Roman"/>
          <w:b/>
          <w:sz w:val="24"/>
          <w:szCs w:val="24"/>
        </w:rPr>
        <w:t>2</w:t>
      </w:r>
      <w:r w:rsidR="001A0773">
        <w:rPr>
          <w:rFonts w:ascii="Times New Roman" w:eastAsia="Times New Roman" w:hAnsi="Times New Roman"/>
          <w:b/>
          <w:sz w:val="24"/>
          <w:szCs w:val="24"/>
        </w:rPr>
        <w:t>3</w:t>
      </w:r>
      <w:r w:rsidR="0050282E">
        <w:rPr>
          <w:rFonts w:ascii="Times New Roman" w:eastAsia="Times New Roman" w:hAnsi="Times New Roman"/>
          <w:b/>
          <w:sz w:val="24"/>
          <w:szCs w:val="24"/>
        </w:rPr>
        <w:t>р.</w:t>
      </w:r>
    </w:p>
    <w:p w14:paraId="6892B610" w14:textId="77777777" w:rsidR="00F44E94" w:rsidRDefault="00F44E94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72F766D" w14:textId="77777777" w:rsidR="003D4FDA" w:rsidRPr="00B90FF8" w:rsidRDefault="0020340A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90FF8">
        <w:rPr>
          <w:rFonts w:ascii="Times New Roman" w:hAnsi="Times New Roman" w:cs="Times New Roman"/>
          <w:b/>
          <w:sz w:val="28"/>
          <w:szCs w:val="28"/>
        </w:rPr>
        <w:lastRenderedPageBreak/>
        <w:t>Силабус</w:t>
      </w:r>
      <w:proofErr w:type="spellEnd"/>
      <w:r w:rsidRPr="00B90FF8">
        <w:rPr>
          <w:rFonts w:ascii="Times New Roman" w:hAnsi="Times New Roman" w:cs="Times New Roman"/>
          <w:b/>
          <w:sz w:val="28"/>
          <w:szCs w:val="28"/>
        </w:rPr>
        <w:t xml:space="preserve"> курсу</w:t>
      </w:r>
    </w:p>
    <w:p w14:paraId="26095654" w14:textId="03B6DC77" w:rsidR="00D66C26" w:rsidRDefault="00AB5DF7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color w:val="000000"/>
          <w:sz w:val="32"/>
          <w:szCs w:val="32"/>
        </w:rPr>
        <w:t>СТРАТЕГІЧНИЙ МЕНЕДЖМЕНТ</w:t>
      </w:r>
    </w:p>
    <w:p w14:paraId="1ECBF920" w14:textId="4F41A955" w:rsidR="0020340A" w:rsidRPr="00B90FF8" w:rsidRDefault="0020340A" w:rsidP="00B90FF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90FF8">
        <w:rPr>
          <w:rFonts w:ascii="Times New Roman" w:hAnsi="Times New Roman" w:cs="Times New Roman"/>
          <w:b/>
          <w:sz w:val="28"/>
          <w:szCs w:val="28"/>
        </w:rPr>
        <w:t>20</w:t>
      </w:r>
      <w:r w:rsidR="00D40993">
        <w:rPr>
          <w:rFonts w:ascii="Times New Roman" w:hAnsi="Times New Roman" w:cs="Times New Roman"/>
          <w:b/>
          <w:sz w:val="28"/>
          <w:szCs w:val="28"/>
        </w:rPr>
        <w:t>2</w:t>
      </w:r>
      <w:r w:rsidR="001A0773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Pr="00B90FF8">
        <w:rPr>
          <w:rFonts w:ascii="Times New Roman" w:hAnsi="Times New Roman" w:cs="Times New Roman"/>
          <w:b/>
          <w:sz w:val="28"/>
          <w:szCs w:val="28"/>
        </w:rPr>
        <w:t>-202</w:t>
      </w:r>
      <w:r w:rsidR="001A0773">
        <w:rPr>
          <w:rFonts w:ascii="Times New Roman" w:hAnsi="Times New Roman" w:cs="Times New Roman"/>
          <w:b/>
          <w:sz w:val="28"/>
          <w:szCs w:val="28"/>
          <w:lang w:val="ru-RU"/>
        </w:rPr>
        <w:t>4</w:t>
      </w:r>
      <w:r w:rsidRPr="00B90FF8">
        <w:rPr>
          <w:rFonts w:ascii="Times New Roman" w:hAnsi="Times New Roman" w:cs="Times New Roman"/>
          <w:b/>
          <w:sz w:val="28"/>
          <w:szCs w:val="28"/>
        </w:rPr>
        <w:t xml:space="preserve"> навчальний рік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54"/>
        <w:gridCol w:w="9822"/>
      </w:tblGrid>
      <w:tr w:rsidR="0020340A" w14:paraId="6D60AF63" w14:textId="77777777" w:rsidTr="00FB59B4">
        <w:tc>
          <w:tcPr>
            <w:tcW w:w="4454" w:type="dxa"/>
          </w:tcPr>
          <w:p w14:paraId="122101BE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Назва курсу</w:t>
            </w:r>
          </w:p>
        </w:tc>
        <w:tc>
          <w:tcPr>
            <w:tcW w:w="9822" w:type="dxa"/>
          </w:tcPr>
          <w:p w14:paraId="174C8395" w14:textId="3B39DEFD" w:rsidR="009B47B7" w:rsidRDefault="00AB5DF7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ратегічний менеджмент</w:t>
            </w:r>
          </w:p>
        </w:tc>
      </w:tr>
      <w:tr w:rsidR="0020340A" w14:paraId="558659CA" w14:textId="77777777" w:rsidTr="00FB59B4">
        <w:tc>
          <w:tcPr>
            <w:tcW w:w="4454" w:type="dxa"/>
          </w:tcPr>
          <w:p w14:paraId="31355503" w14:textId="41D2EDB2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Адреса викладання курсу</w:t>
            </w:r>
          </w:p>
        </w:tc>
        <w:tc>
          <w:tcPr>
            <w:tcW w:w="9822" w:type="dxa"/>
          </w:tcPr>
          <w:p w14:paraId="660B2B3B" w14:textId="77A2280E" w:rsidR="0020340A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. Львів, вул. Січових Стрільців, 19, кафедра міжнародних економічних відносин</w:t>
            </w:r>
            <w:r w:rsidR="00FB59B4">
              <w:rPr>
                <w:rFonts w:ascii="Times New Roman" w:hAnsi="Times New Roman" w:cs="Times New Roman"/>
                <w:sz w:val="28"/>
                <w:szCs w:val="28"/>
              </w:rPr>
              <w:t>, кім. 305</w:t>
            </w:r>
          </w:p>
        </w:tc>
      </w:tr>
      <w:tr w:rsidR="0020340A" w14:paraId="051146B9" w14:textId="77777777" w:rsidTr="00FB59B4">
        <w:tc>
          <w:tcPr>
            <w:tcW w:w="4454" w:type="dxa"/>
          </w:tcPr>
          <w:p w14:paraId="1E2F6EAE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Факультет та кафедра, за якою закріплена дисципліна</w:t>
            </w:r>
          </w:p>
        </w:tc>
        <w:tc>
          <w:tcPr>
            <w:tcW w:w="9822" w:type="dxa"/>
          </w:tcPr>
          <w:p w14:paraId="1CB5C9F4" w14:textId="77777777" w:rsidR="0020340A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Факультет міжнародних відносин, кафедра міжнародних економічних відносин</w:t>
            </w:r>
          </w:p>
        </w:tc>
      </w:tr>
      <w:tr w:rsidR="0020340A" w14:paraId="32D312B3" w14:textId="77777777" w:rsidTr="00FB59B4">
        <w:tc>
          <w:tcPr>
            <w:tcW w:w="4454" w:type="dxa"/>
          </w:tcPr>
          <w:p w14:paraId="02D2D9B6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Галузь знань, шифр та назва спеціальності</w:t>
            </w:r>
          </w:p>
        </w:tc>
        <w:tc>
          <w:tcPr>
            <w:tcW w:w="9822" w:type="dxa"/>
          </w:tcPr>
          <w:p w14:paraId="6DF6DEED" w14:textId="77777777" w:rsidR="0020340A" w:rsidRDefault="00F9732D" w:rsidP="00F9732D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9732D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іжнародні відносини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»;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92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«Міжнародні економічні відносини»</w:t>
            </w:r>
          </w:p>
        </w:tc>
      </w:tr>
      <w:tr w:rsidR="0020340A" w14:paraId="64A0ED8E" w14:textId="77777777" w:rsidTr="00D40993">
        <w:trPr>
          <w:trHeight w:val="1230"/>
        </w:trPr>
        <w:tc>
          <w:tcPr>
            <w:tcW w:w="4454" w:type="dxa"/>
          </w:tcPr>
          <w:p w14:paraId="66813D75" w14:textId="77777777" w:rsidR="0020340A" w:rsidRPr="00B90FF8" w:rsidRDefault="0020340A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Викладач (-і)</w:t>
            </w:r>
          </w:p>
        </w:tc>
        <w:tc>
          <w:tcPr>
            <w:tcW w:w="9822" w:type="dxa"/>
          </w:tcPr>
          <w:p w14:paraId="071FA8F2" w14:textId="6E4DCC2A" w:rsidR="0020340A" w:rsidRDefault="00FB5320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Українець Лілія Анатоліївна, доктор економічних наук, професор кафедри міжнародних економічних відносин.</w:t>
            </w:r>
          </w:p>
        </w:tc>
      </w:tr>
      <w:tr w:rsidR="0020340A" w14:paraId="637DD184" w14:textId="77777777" w:rsidTr="00FB59B4">
        <w:tc>
          <w:tcPr>
            <w:tcW w:w="4454" w:type="dxa"/>
          </w:tcPr>
          <w:p w14:paraId="0CC64FC8" w14:textId="77777777" w:rsidR="0020340A" w:rsidRPr="00B90FF8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Контактна інформація викладача (</w:t>
            </w:r>
            <w:proofErr w:type="spellStart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-ів</w:t>
            </w:r>
            <w:proofErr w:type="spellEnd"/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9822" w:type="dxa"/>
          </w:tcPr>
          <w:p w14:paraId="062B6E5B" w14:textId="77777777" w:rsidR="00FB5320" w:rsidRPr="00D40993" w:rsidRDefault="00FB5320" w:rsidP="00FB5320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ел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 пошта</w:t>
            </w:r>
            <w:r w:rsidRPr="003A07FB">
              <w:rPr>
                <w:rFonts w:ascii="Times New Roman" w:hAnsi="Times New Roman" w:cs="Times New Roman"/>
                <w:sz w:val="28"/>
                <w:szCs w:val="28"/>
              </w:rPr>
              <w:t>: liliya.ukrayinets@lnu.edu.ua</w:t>
            </w:r>
          </w:p>
          <w:p w14:paraId="3351C84C" w14:textId="4B353D8C" w:rsidR="0020340A" w:rsidRDefault="00FB5320" w:rsidP="00FB5320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тел. (032)239-47-81</w:t>
            </w:r>
          </w:p>
        </w:tc>
      </w:tr>
      <w:tr w:rsidR="0020340A" w14:paraId="376238FC" w14:textId="77777777" w:rsidTr="00FB59B4">
        <w:tc>
          <w:tcPr>
            <w:tcW w:w="4454" w:type="dxa"/>
          </w:tcPr>
          <w:p w14:paraId="6CDBA0D9" w14:textId="77777777" w:rsidR="0020340A" w:rsidRPr="00B90FF8" w:rsidRDefault="00B90FF8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90FF8">
              <w:rPr>
                <w:rFonts w:ascii="Times New Roman" w:hAnsi="Times New Roman" w:cs="Times New Roman"/>
                <w:b/>
                <w:sz w:val="28"/>
                <w:szCs w:val="28"/>
              </w:rPr>
              <w:t>Консультації по курсу відбуваються</w:t>
            </w:r>
          </w:p>
        </w:tc>
        <w:tc>
          <w:tcPr>
            <w:tcW w:w="9822" w:type="dxa"/>
          </w:tcPr>
          <w:p w14:paraId="40B69440" w14:textId="6A7FF917" w:rsidR="0020340A" w:rsidRDefault="006E2642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Четвер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.00 – 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B90FF8">
              <w:rPr>
                <w:rFonts w:ascii="Times New Roman" w:hAnsi="Times New Roman" w:cs="Times New Roman"/>
                <w:sz w:val="28"/>
                <w:szCs w:val="28"/>
              </w:rPr>
              <w:t>0 (кафедра міжнародних економічних відносин, вул. Січових Стрільців, 19)</w:t>
            </w:r>
          </w:p>
        </w:tc>
      </w:tr>
      <w:tr w:rsidR="00F44E94" w14:paraId="1C27480F" w14:textId="77777777" w:rsidTr="00FB59B4">
        <w:tc>
          <w:tcPr>
            <w:tcW w:w="4454" w:type="dxa"/>
          </w:tcPr>
          <w:p w14:paraId="06B725BB" w14:textId="5338A78F" w:rsidR="00F44E94" w:rsidRPr="00B90FF8" w:rsidRDefault="00F44E94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Сторінка дисципліни</w:t>
            </w:r>
          </w:p>
        </w:tc>
        <w:tc>
          <w:tcPr>
            <w:tcW w:w="9822" w:type="dxa"/>
          </w:tcPr>
          <w:p w14:paraId="3B2F2EE8" w14:textId="4E58004C" w:rsidR="00F44E94" w:rsidRDefault="00F44E94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44E94">
              <w:rPr>
                <w:rFonts w:ascii="Times New Roman" w:hAnsi="Times New Roman" w:cs="Times New Roman"/>
                <w:sz w:val="28"/>
                <w:szCs w:val="28"/>
              </w:rPr>
              <w:t>https://intrel.lnu.edu.ua/course/stratehichnyy-menedzhment</w:t>
            </w:r>
          </w:p>
        </w:tc>
      </w:tr>
      <w:tr w:rsidR="0020340A" w14:paraId="2D0FC14C" w14:textId="77777777" w:rsidTr="00FB59B4">
        <w:tc>
          <w:tcPr>
            <w:tcW w:w="4454" w:type="dxa"/>
          </w:tcPr>
          <w:p w14:paraId="63AB966E" w14:textId="77777777" w:rsidR="0020340A" w:rsidRPr="0075506C" w:rsidRDefault="00F93F49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506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Інформація про курс</w:t>
            </w:r>
          </w:p>
        </w:tc>
        <w:tc>
          <w:tcPr>
            <w:tcW w:w="9822" w:type="dxa"/>
          </w:tcPr>
          <w:p w14:paraId="48B6EF86" w14:textId="537252FD" w:rsidR="0020340A" w:rsidRDefault="00F44E94" w:rsidP="00F44E94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урс «Стратегічний менеджмент» є нормативною дисципліною для студентів денної форми навчання</w:t>
            </w:r>
            <w:r w:rsidRPr="00D4099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ОП Міжнародний менеджмент спеціальності «Міжнародні економічні відносини» Львівського національного університету імені Івана Франка, яка викладається в другому семестрі в обсязі 3 кредити (за Європейською Кредитно-Трансферною системою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CTS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20340A" w14:paraId="3965FA97" w14:textId="77777777" w:rsidTr="00FB59B4">
        <w:tc>
          <w:tcPr>
            <w:tcW w:w="4454" w:type="dxa"/>
          </w:tcPr>
          <w:p w14:paraId="50773D60" w14:textId="77777777" w:rsidR="0020340A" w:rsidRPr="00AC5F0A" w:rsidRDefault="0075506C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C5F0A">
              <w:rPr>
                <w:rFonts w:ascii="Times New Roman" w:hAnsi="Times New Roman" w:cs="Times New Roman"/>
                <w:b/>
                <w:sz w:val="28"/>
                <w:szCs w:val="28"/>
              </w:rPr>
              <w:t>Коротка анотація курсу</w:t>
            </w:r>
          </w:p>
        </w:tc>
        <w:tc>
          <w:tcPr>
            <w:tcW w:w="9822" w:type="dxa"/>
          </w:tcPr>
          <w:p w14:paraId="5BCFD16B" w14:textId="19A06F6B" w:rsidR="00F44E94" w:rsidRPr="002D6DDF" w:rsidRDefault="00F44E94" w:rsidP="00F44E94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 xml:space="preserve">Навчальну дисципліну розроблено таким чином, щоб надати учасникам необхідні знання, обов’язкові для того, щоб здійснювати стратегічне управління підприємством загалом і </w:t>
            </w:r>
            <w:proofErr w:type="spellStart"/>
            <w:r>
              <w:rPr>
                <w:sz w:val="23"/>
                <w:szCs w:val="23"/>
              </w:rPr>
              <w:t>управлі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зовнішньоекономічною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іяльністю</w:t>
            </w:r>
            <w:proofErr w:type="spellEnd"/>
            <w:r>
              <w:rPr>
                <w:sz w:val="23"/>
                <w:szCs w:val="23"/>
                <w:lang w:val="uk-UA"/>
              </w:rPr>
              <w:t xml:space="preserve"> зокрема</w:t>
            </w:r>
            <w:r>
              <w:rPr>
                <w:sz w:val="23"/>
                <w:szCs w:val="23"/>
              </w:rPr>
              <w:t xml:space="preserve">, але з </w:t>
            </w:r>
            <w:proofErr w:type="spellStart"/>
            <w:r>
              <w:rPr>
                <w:sz w:val="23"/>
                <w:szCs w:val="23"/>
              </w:rPr>
              <w:t>обов’язкови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  <w:lang w:val="uk-UA"/>
              </w:rPr>
              <w:t>врахуванням стратегічних перспектив</w:t>
            </w:r>
            <w:r>
              <w:rPr>
                <w:sz w:val="23"/>
                <w:szCs w:val="23"/>
              </w:rPr>
              <w:t xml:space="preserve">. </w:t>
            </w:r>
            <w:r>
              <w:rPr>
                <w:sz w:val="23"/>
                <w:szCs w:val="23"/>
                <w:lang w:val="uk-UA"/>
              </w:rPr>
              <w:t>Тому у дисципліні представлено огляд концепцій міжнародного стратегічного менеджменту, так і процесів і інструментів, які потрібні для</w:t>
            </w:r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редставле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тересів</w:t>
            </w:r>
            <w:proofErr w:type="spellEnd"/>
            <w:r>
              <w:rPr>
                <w:sz w:val="23"/>
                <w:szCs w:val="23"/>
                <w:lang w:val="uk-UA"/>
              </w:rPr>
              <w:t xml:space="preserve"> фірми</w:t>
            </w:r>
            <w:r>
              <w:rPr>
                <w:sz w:val="23"/>
                <w:szCs w:val="23"/>
              </w:rPr>
              <w:t xml:space="preserve"> на </w:t>
            </w:r>
            <w:proofErr w:type="spellStart"/>
            <w:r>
              <w:rPr>
                <w:sz w:val="23"/>
                <w:szCs w:val="23"/>
              </w:rPr>
              <w:t>міжнародному</w:t>
            </w:r>
            <w:proofErr w:type="spellEnd"/>
            <w:r>
              <w:rPr>
                <w:sz w:val="23"/>
                <w:szCs w:val="23"/>
              </w:rPr>
              <w:t xml:space="preserve"> ринку; як </w:t>
            </w:r>
            <w:proofErr w:type="spellStart"/>
            <w:r>
              <w:rPr>
                <w:sz w:val="23"/>
                <w:szCs w:val="23"/>
              </w:rPr>
              <w:t>рушійного</w:t>
            </w:r>
            <w:proofErr w:type="spellEnd"/>
            <w:r>
              <w:rPr>
                <w:sz w:val="23"/>
                <w:szCs w:val="23"/>
              </w:rPr>
              <w:t xml:space="preserve"> мотиву </w:t>
            </w:r>
            <w:proofErr w:type="spellStart"/>
            <w:r>
              <w:rPr>
                <w:sz w:val="23"/>
                <w:szCs w:val="23"/>
              </w:rPr>
              <w:t>розвитку</w:t>
            </w:r>
            <w:proofErr w:type="spellEnd"/>
            <w:r>
              <w:rPr>
                <w:sz w:val="23"/>
                <w:szCs w:val="23"/>
              </w:rPr>
              <w:t xml:space="preserve"> ринку </w:t>
            </w:r>
            <w:proofErr w:type="spellStart"/>
            <w:r>
              <w:rPr>
                <w:sz w:val="23"/>
                <w:szCs w:val="23"/>
              </w:rPr>
              <w:t>чист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конкуренції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r>
              <w:rPr>
                <w:sz w:val="23"/>
                <w:szCs w:val="23"/>
                <w:lang w:val="uk-UA"/>
              </w:rPr>
              <w:t xml:space="preserve">для гарантування </w:t>
            </w:r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жерел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оходності</w:t>
            </w:r>
            <w:proofErr w:type="spellEnd"/>
            <w:r>
              <w:rPr>
                <w:sz w:val="23"/>
                <w:szCs w:val="23"/>
              </w:rPr>
              <w:t xml:space="preserve"> на </w:t>
            </w:r>
            <w:proofErr w:type="spellStart"/>
            <w:r>
              <w:rPr>
                <w:sz w:val="23"/>
                <w:szCs w:val="23"/>
              </w:rPr>
              <w:t>фінансовому</w:t>
            </w:r>
            <w:proofErr w:type="spellEnd"/>
            <w:r>
              <w:rPr>
                <w:sz w:val="23"/>
                <w:szCs w:val="23"/>
              </w:rPr>
              <w:t xml:space="preserve"> ринку.</w:t>
            </w:r>
          </w:p>
          <w:p w14:paraId="097A71A2" w14:textId="4620ED74" w:rsidR="00FB5320" w:rsidRPr="00D66C26" w:rsidRDefault="00AB5DF7" w:rsidP="00D66C26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proofErr w:type="spellStart"/>
            <w:r>
              <w:t>Вихід</w:t>
            </w:r>
            <w:proofErr w:type="spellEnd"/>
            <w:r>
              <w:t xml:space="preserve"> </w:t>
            </w:r>
            <w:proofErr w:type="spellStart"/>
            <w:r>
              <w:t>України</w:t>
            </w:r>
            <w:proofErr w:type="spellEnd"/>
            <w:r>
              <w:t xml:space="preserve"> на </w:t>
            </w:r>
            <w:proofErr w:type="spellStart"/>
            <w:r>
              <w:t>міжнародні</w:t>
            </w:r>
            <w:proofErr w:type="spellEnd"/>
            <w:r>
              <w:t xml:space="preserve"> ринки, </w:t>
            </w:r>
            <w:proofErr w:type="spellStart"/>
            <w:r>
              <w:t>використання</w:t>
            </w:r>
            <w:proofErr w:type="spellEnd"/>
            <w:r>
              <w:t xml:space="preserve"> </w:t>
            </w:r>
            <w:proofErr w:type="spellStart"/>
            <w:r>
              <w:t>конкурентних</w:t>
            </w:r>
            <w:proofErr w:type="spellEnd"/>
            <w:r>
              <w:t xml:space="preserve"> </w:t>
            </w:r>
            <w:proofErr w:type="spellStart"/>
            <w:r>
              <w:t>переваг</w:t>
            </w:r>
            <w:proofErr w:type="spellEnd"/>
            <w:r>
              <w:t xml:space="preserve">, </w:t>
            </w:r>
            <w:proofErr w:type="spellStart"/>
            <w:proofErr w:type="gramStart"/>
            <w:r>
              <w:t>п</w:t>
            </w:r>
            <w:proofErr w:type="gramEnd"/>
            <w:r>
              <w:t>ідвищення</w:t>
            </w:r>
            <w:proofErr w:type="spellEnd"/>
            <w:r>
              <w:t xml:space="preserve"> </w:t>
            </w:r>
            <w:proofErr w:type="spellStart"/>
            <w:r>
              <w:t>конкурентоспроможності</w:t>
            </w:r>
            <w:proofErr w:type="spellEnd"/>
            <w:r>
              <w:t xml:space="preserve"> </w:t>
            </w:r>
            <w:proofErr w:type="spellStart"/>
            <w:r>
              <w:t>вітчизняних</w:t>
            </w:r>
            <w:proofErr w:type="spellEnd"/>
            <w:r>
              <w:t xml:space="preserve"> </w:t>
            </w:r>
            <w:proofErr w:type="spellStart"/>
            <w:r>
              <w:t>товарів</w:t>
            </w:r>
            <w:proofErr w:type="spellEnd"/>
            <w:r>
              <w:t xml:space="preserve"> та </w:t>
            </w:r>
            <w:proofErr w:type="spellStart"/>
            <w:r>
              <w:t>послуг</w:t>
            </w:r>
            <w:proofErr w:type="spellEnd"/>
            <w:r>
              <w:t xml:space="preserve"> </w:t>
            </w:r>
            <w:proofErr w:type="spellStart"/>
            <w:r>
              <w:t>передбачає</w:t>
            </w:r>
            <w:proofErr w:type="spellEnd"/>
            <w:r>
              <w:t xml:space="preserve"> </w:t>
            </w:r>
            <w:proofErr w:type="spellStart"/>
            <w:r>
              <w:t>ефективне</w:t>
            </w:r>
            <w:proofErr w:type="spellEnd"/>
            <w:r>
              <w:t xml:space="preserve"> </w:t>
            </w:r>
            <w:proofErr w:type="spellStart"/>
            <w:r>
              <w:t>застосування</w:t>
            </w:r>
            <w:proofErr w:type="spellEnd"/>
            <w:r>
              <w:t xml:space="preserve"> </w:t>
            </w:r>
            <w:proofErr w:type="spellStart"/>
            <w:r>
              <w:t>механізмів</w:t>
            </w:r>
            <w:proofErr w:type="spellEnd"/>
            <w:r>
              <w:t xml:space="preserve"> </w:t>
            </w:r>
            <w:proofErr w:type="spellStart"/>
            <w:r>
              <w:t>ефективного</w:t>
            </w:r>
            <w:proofErr w:type="spellEnd"/>
            <w:r>
              <w:t xml:space="preserve"> </w:t>
            </w:r>
            <w:proofErr w:type="spellStart"/>
            <w:r>
              <w:t>стратегічного</w:t>
            </w:r>
            <w:proofErr w:type="spellEnd"/>
            <w:r>
              <w:t xml:space="preserve"> менеджменту. </w:t>
            </w:r>
            <w:proofErr w:type="spellStart"/>
            <w:r>
              <w:t>Розглядаються</w:t>
            </w:r>
            <w:proofErr w:type="spellEnd"/>
            <w:r>
              <w:t xml:space="preserve"> </w:t>
            </w:r>
            <w:proofErr w:type="spellStart"/>
            <w:r>
              <w:t>значення</w:t>
            </w:r>
            <w:proofErr w:type="spellEnd"/>
            <w:r>
              <w:t xml:space="preserve">, мета і </w:t>
            </w:r>
            <w:proofErr w:type="spellStart"/>
            <w:r>
              <w:t>завдання</w:t>
            </w:r>
            <w:proofErr w:type="spellEnd"/>
            <w:r>
              <w:t xml:space="preserve"> </w:t>
            </w:r>
            <w:proofErr w:type="spellStart"/>
            <w:r>
              <w:t>стратегічного</w:t>
            </w:r>
            <w:proofErr w:type="spellEnd"/>
            <w:r>
              <w:t xml:space="preserve"> менеджменту, </w:t>
            </w:r>
            <w:proofErr w:type="spellStart"/>
            <w:r>
              <w:t>процес</w:t>
            </w:r>
            <w:proofErr w:type="spellEnd"/>
            <w:r>
              <w:t xml:space="preserve"> </w:t>
            </w:r>
            <w:proofErr w:type="spellStart"/>
            <w:r>
              <w:t>формування</w:t>
            </w:r>
            <w:proofErr w:type="spellEnd"/>
            <w:r>
              <w:t xml:space="preserve"> </w:t>
            </w:r>
            <w:proofErr w:type="spellStart"/>
            <w:r>
              <w:t>стратегії</w:t>
            </w:r>
            <w:proofErr w:type="spellEnd"/>
            <w:r>
              <w:t xml:space="preserve"> </w:t>
            </w:r>
            <w:proofErr w:type="spellStart"/>
            <w:r>
              <w:t>організації</w:t>
            </w:r>
            <w:proofErr w:type="spellEnd"/>
            <w:r>
              <w:t xml:space="preserve">, а </w:t>
            </w:r>
            <w:proofErr w:type="spellStart"/>
            <w:r>
              <w:t>саме</w:t>
            </w:r>
            <w:proofErr w:type="spellEnd"/>
            <w:r>
              <w:t xml:space="preserve"> </w:t>
            </w:r>
            <w:proofErr w:type="spellStart"/>
            <w:r>
              <w:t>формулювання</w:t>
            </w:r>
            <w:proofErr w:type="spellEnd"/>
            <w:r>
              <w:t xml:space="preserve"> </w:t>
            </w:r>
            <w:proofErr w:type="spellStart"/>
            <w:r>
              <w:t>стратегічного</w:t>
            </w:r>
            <w:proofErr w:type="spellEnd"/>
            <w:r>
              <w:t xml:space="preserve"> </w:t>
            </w:r>
            <w:proofErr w:type="spellStart"/>
            <w:r>
              <w:t>бачення</w:t>
            </w:r>
            <w:proofErr w:type="spellEnd"/>
            <w:r>
              <w:t xml:space="preserve">, </w:t>
            </w:r>
            <w:proofErr w:type="spellStart"/>
            <w:r>
              <w:t>стратегічного</w:t>
            </w:r>
            <w:proofErr w:type="spellEnd"/>
            <w:r>
              <w:t xml:space="preserve"> </w:t>
            </w:r>
            <w:proofErr w:type="spellStart"/>
            <w:r>
              <w:t>мислення</w:t>
            </w:r>
            <w:proofErr w:type="spellEnd"/>
            <w:r>
              <w:t xml:space="preserve">, </w:t>
            </w:r>
            <w:proofErr w:type="spellStart"/>
            <w:r>
              <w:t>етапи</w:t>
            </w:r>
            <w:proofErr w:type="spellEnd"/>
            <w:r>
              <w:t xml:space="preserve"> </w:t>
            </w:r>
            <w:proofErr w:type="spellStart"/>
            <w:r>
              <w:t>розробки</w:t>
            </w:r>
            <w:proofErr w:type="spellEnd"/>
            <w:r>
              <w:t xml:space="preserve"> </w:t>
            </w:r>
            <w:proofErr w:type="spellStart"/>
            <w:r>
              <w:t>стратегій</w:t>
            </w:r>
            <w:proofErr w:type="spellEnd"/>
            <w:r>
              <w:t xml:space="preserve">. </w:t>
            </w:r>
            <w:proofErr w:type="spellStart"/>
            <w:r>
              <w:t>Вивчаються</w:t>
            </w:r>
            <w:proofErr w:type="spellEnd"/>
            <w:r>
              <w:t xml:space="preserve"> </w:t>
            </w:r>
            <w:proofErr w:type="spellStart"/>
            <w:r>
              <w:t>особливості</w:t>
            </w:r>
            <w:proofErr w:type="spellEnd"/>
            <w:r>
              <w:t xml:space="preserve"> та </w:t>
            </w:r>
            <w:proofErr w:type="spellStart"/>
            <w:r>
              <w:t>відмінності</w:t>
            </w:r>
            <w:proofErr w:type="spellEnd"/>
            <w:r>
              <w:t xml:space="preserve"> </w:t>
            </w:r>
            <w:proofErr w:type="spellStart"/>
            <w:r>
              <w:t>функціонування</w:t>
            </w:r>
            <w:proofErr w:type="spellEnd"/>
            <w:r>
              <w:t xml:space="preserve"> </w:t>
            </w:r>
            <w:proofErr w:type="spellStart"/>
            <w:r>
              <w:t>стратегій</w:t>
            </w:r>
            <w:proofErr w:type="spellEnd"/>
            <w:r>
              <w:t xml:space="preserve"> </w:t>
            </w:r>
            <w:proofErr w:type="spellStart"/>
            <w:r>
              <w:t>управління</w:t>
            </w:r>
            <w:proofErr w:type="spellEnd"/>
            <w:r>
              <w:t xml:space="preserve"> </w:t>
            </w:r>
            <w:proofErr w:type="spellStart"/>
            <w:r>
              <w:t>організаціями</w:t>
            </w:r>
            <w:proofErr w:type="spellEnd"/>
            <w:r>
              <w:t xml:space="preserve">. </w:t>
            </w:r>
            <w:proofErr w:type="spellStart"/>
            <w:r>
              <w:t>Особлива</w:t>
            </w:r>
            <w:proofErr w:type="spellEnd"/>
            <w:r>
              <w:t xml:space="preserve"> </w:t>
            </w:r>
            <w:proofErr w:type="spellStart"/>
            <w:r>
              <w:t>увага</w:t>
            </w:r>
            <w:proofErr w:type="spellEnd"/>
            <w:r>
              <w:t xml:space="preserve"> </w:t>
            </w:r>
            <w:proofErr w:type="spellStart"/>
            <w:r>
              <w:t>приділяється</w:t>
            </w:r>
            <w:proofErr w:type="spellEnd"/>
            <w:r>
              <w:t xml:space="preserve"> </w:t>
            </w:r>
            <w:proofErr w:type="spellStart"/>
            <w:r>
              <w:t>питанням</w:t>
            </w:r>
            <w:proofErr w:type="spellEnd"/>
            <w:r>
              <w:t xml:space="preserve"> </w:t>
            </w:r>
            <w:proofErr w:type="spellStart"/>
            <w:r>
              <w:t>процесу</w:t>
            </w:r>
            <w:proofErr w:type="spellEnd"/>
            <w:r>
              <w:t xml:space="preserve"> </w:t>
            </w:r>
            <w:proofErr w:type="spellStart"/>
            <w:r>
              <w:t>забезпечення</w:t>
            </w:r>
            <w:proofErr w:type="spellEnd"/>
            <w:r>
              <w:t xml:space="preserve"> </w:t>
            </w:r>
            <w:proofErr w:type="spellStart"/>
            <w:r>
              <w:t>реалізації</w:t>
            </w:r>
            <w:proofErr w:type="spellEnd"/>
            <w:r>
              <w:t xml:space="preserve"> </w:t>
            </w:r>
            <w:proofErr w:type="spellStart"/>
            <w:r>
              <w:t>стратегії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п</w:t>
            </w:r>
            <w:proofErr w:type="gramEnd"/>
            <w:r>
              <w:t>ідприємства</w:t>
            </w:r>
            <w:proofErr w:type="spellEnd"/>
            <w:r>
              <w:t xml:space="preserve">: </w:t>
            </w:r>
            <w:proofErr w:type="spellStart"/>
            <w:r>
              <w:t>головні</w:t>
            </w:r>
            <w:proofErr w:type="spellEnd"/>
            <w:r>
              <w:t xml:space="preserve"> </w:t>
            </w:r>
            <w:proofErr w:type="spellStart"/>
            <w:r>
              <w:t>переваги</w:t>
            </w:r>
            <w:proofErr w:type="spellEnd"/>
            <w:r>
              <w:t xml:space="preserve">, </w:t>
            </w:r>
            <w:proofErr w:type="spellStart"/>
            <w:r>
              <w:t>реінжиніринг</w:t>
            </w:r>
            <w:proofErr w:type="spellEnd"/>
            <w:r>
              <w:t xml:space="preserve"> і структура; </w:t>
            </w:r>
            <w:proofErr w:type="spellStart"/>
            <w:r>
              <w:t>бюджети</w:t>
            </w:r>
            <w:proofErr w:type="spellEnd"/>
            <w:r>
              <w:t xml:space="preserve">, </w:t>
            </w:r>
            <w:proofErr w:type="spellStart"/>
            <w:r>
              <w:t>політики</w:t>
            </w:r>
            <w:proofErr w:type="spellEnd"/>
            <w:r>
              <w:t xml:space="preserve">, </w:t>
            </w:r>
            <w:proofErr w:type="spellStart"/>
            <w:r>
              <w:t>найкраща</w:t>
            </w:r>
            <w:proofErr w:type="spellEnd"/>
            <w:r>
              <w:t xml:space="preserve"> практика, </w:t>
            </w:r>
            <w:proofErr w:type="spellStart"/>
            <w:r>
              <w:t>системи</w:t>
            </w:r>
            <w:proofErr w:type="spellEnd"/>
            <w:r>
              <w:t xml:space="preserve"> </w:t>
            </w:r>
            <w:proofErr w:type="spellStart"/>
            <w:r>
              <w:t>підтримки</w:t>
            </w:r>
            <w:proofErr w:type="spellEnd"/>
            <w:r>
              <w:t xml:space="preserve"> і </w:t>
            </w:r>
            <w:proofErr w:type="spellStart"/>
            <w:r>
              <w:t>винагороди</w:t>
            </w:r>
            <w:proofErr w:type="spellEnd"/>
            <w:r>
              <w:t xml:space="preserve">; культура і </w:t>
            </w:r>
            <w:proofErr w:type="spellStart"/>
            <w:r>
              <w:t>керівництво</w:t>
            </w:r>
            <w:proofErr w:type="spellEnd"/>
            <w:r>
              <w:t>.</w:t>
            </w:r>
          </w:p>
        </w:tc>
      </w:tr>
      <w:tr w:rsidR="0020340A" w14:paraId="7473BDC5" w14:textId="77777777" w:rsidTr="00FB59B4">
        <w:tc>
          <w:tcPr>
            <w:tcW w:w="4454" w:type="dxa"/>
          </w:tcPr>
          <w:p w14:paraId="184B492D" w14:textId="77777777" w:rsidR="0020340A" w:rsidRPr="00780B46" w:rsidRDefault="00311F5E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80B46">
              <w:rPr>
                <w:rFonts w:ascii="Times New Roman" w:hAnsi="Times New Roman" w:cs="Times New Roman"/>
                <w:b/>
                <w:sz w:val="28"/>
                <w:szCs w:val="28"/>
              </w:rPr>
              <w:t>Мета та цілі курсу</w:t>
            </w:r>
          </w:p>
        </w:tc>
        <w:tc>
          <w:tcPr>
            <w:tcW w:w="9822" w:type="dxa"/>
          </w:tcPr>
          <w:p w14:paraId="5C73B6F2" w14:textId="77777777" w:rsidR="00AB5DF7" w:rsidRDefault="00AB5DF7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t xml:space="preserve">Метою навчального курсу є формування у студентів знань стосовно теоретичних підходів до стратегічного менеджменту організацій, установ, підприємств та отримання практичних навичок щодо прийняття фахових стратегічних рішень в процесі управління діяльністю компаній на будь-якому етапі та у будь-якій сфері їх діяльності. </w:t>
            </w:r>
          </w:p>
          <w:p w14:paraId="150886F8" w14:textId="77777777" w:rsidR="00AB5DF7" w:rsidRDefault="00AB5DF7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t xml:space="preserve">Цілі та завдання навчального курсу полягають у: </w:t>
            </w:r>
          </w:p>
          <w:p w14:paraId="2C90477F" w14:textId="77777777" w:rsidR="00AB5DF7" w:rsidRDefault="00AB5DF7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sym w:font="Symbol" w:char="F0B7"/>
            </w:r>
            <w:r>
              <w:t xml:space="preserve"> вивченні значення стратегічного менеджменту у процесі діяльності організації; </w:t>
            </w:r>
          </w:p>
          <w:p w14:paraId="2902DC7A" w14:textId="77777777" w:rsidR="00AB5DF7" w:rsidRDefault="00AB5DF7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sym w:font="Symbol" w:char="F0B7"/>
            </w:r>
            <w:r>
              <w:t xml:space="preserve"> оволодінні студентами теоретичними основами процесу формування стратегії організації, а саме формулювання стратегічного бачення, стратегічного мислення, етапів розробки </w:t>
            </w:r>
            <w:r>
              <w:lastRenderedPageBreak/>
              <w:t xml:space="preserve">стратегій; </w:t>
            </w:r>
          </w:p>
          <w:p w14:paraId="032E0537" w14:textId="77777777" w:rsidR="00AB5DF7" w:rsidRDefault="00AB5DF7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</w:pPr>
            <w:r>
              <w:sym w:font="Symbol" w:char="F0B7"/>
            </w:r>
            <w:r>
              <w:t xml:space="preserve"> вивчення особливостей та відмінностей функціонування стратегій управління організаціями; </w:t>
            </w:r>
          </w:p>
          <w:p w14:paraId="1B43006B" w14:textId="178AC3F5" w:rsidR="0020340A" w:rsidRPr="00D40993" w:rsidRDefault="00AB5DF7" w:rsidP="00FB5320">
            <w:pPr>
              <w:pStyle w:val="a6"/>
              <w:shd w:val="clear" w:color="auto" w:fill="FFFFFF"/>
              <w:spacing w:before="0" w:beforeAutospacing="0" w:after="0" w:afterAutospacing="0"/>
              <w:jc w:val="both"/>
              <w:rPr>
                <w:color w:val="000000"/>
                <w:sz w:val="28"/>
                <w:szCs w:val="28"/>
              </w:rPr>
            </w:pPr>
            <w:r>
              <w:sym w:font="Symbol" w:char="F0B7"/>
            </w:r>
            <w:r>
              <w:t xml:space="preserve"> формування у студентів фахових навичок застосування інструментарію розробки та реалізації стратегічних програм ефективного розвитку та функціонування організацій.</w:t>
            </w:r>
            <w:r w:rsidRPr="00D40993">
              <w:rPr>
                <w:color w:val="000000"/>
                <w:sz w:val="28"/>
                <w:szCs w:val="28"/>
              </w:rPr>
              <w:t xml:space="preserve"> </w:t>
            </w:r>
          </w:p>
        </w:tc>
      </w:tr>
      <w:tr w:rsidR="0020340A" w14:paraId="0FC50CF0" w14:textId="77777777" w:rsidTr="00FB59B4">
        <w:tc>
          <w:tcPr>
            <w:tcW w:w="4454" w:type="dxa"/>
          </w:tcPr>
          <w:p w14:paraId="1744118D" w14:textId="77777777" w:rsidR="0020340A" w:rsidRPr="00145F6B" w:rsidRDefault="00311F5E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45F6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Література для вивчення дисципліни</w:t>
            </w:r>
          </w:p>
        </w:tc>
        <w:tc>
          <w:tcPr>
            <w:tcW w:w="9822" w:type="dxa"/>
          </w:tcPr>
          <w:p w14:paraId="3ADF1198" w14:textId="59F3B779" w:rsidR="00F44E94" w:rsidRPr="00F44E94" w:rsidRDefault="00F44E94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4E94">
              <w:rPr>
                <w:rFonts w:ascii="Times New Roman" w:hAnsi="Times New Roman" w:cs="Times New Roman"/>
                <w:b/>
                <w:sz w:val="24"/>
                <w:szCs w:val="24"/>
              </w:rPr>
              <w:t>Базова</w:t>
            </w:r>
          </w:p>
          <w:p w14:paraId="548BE0A3" w14:textId="317EDDAB" w:rsidR="00AB5DF7" w:rsidRPr="00AB5DF7" w:rsidRDefault="00AB5DF7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="00F44E94" w:rsidRPr="00AB5DF7">
              <w:rPr>
                <w:rFonts w:ascii="Times New Roman" w:hAnsi="Times New Roman" w:cs="Times New Roman"/>
                <w:sz w:val="24"/>
                <w:szCs w:val="24"/>
              </w:rPr>
              <w:t>Тертичка</w:t>
            </w:r>
            <w:proofErr w:type="spellEnd"/>
            <w:r w:rsidR="00F44E94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В. Стратегічне управління : Підручник. – Київ : “К.І.С.”, 2017. – 932 с. </w:t>
            </w:r>
          </w:p>
          <w:p w14:paraId="47E343E9" w14:textId="77777777" w:rsidR="00AB5DF7" w:rsidRPr="00AB5DF7" w:rsidRDefault="00AB5DF7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2. Бутко М.П. Стратегічний менеджмент.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Навч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поcібник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– К.: ЦНЛ, 2019. – 376 с. </w:t>
            </w:r>
          </w:p>
          <w:p w14:paraId="2615E26E" w14:textId="77777777" w:rsidR="00F44E94" w:rsidRDefault="00F44E94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C23C70" w14:textId="77777777" w:rsidR="00F44E94" w:rsidRPr="00F44E94" w:rsidRDefault="00F44E94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4E94">
              <w:rPr>
                <w:rFonts w:ascii="Times New Roman" w:hAnsi="Times New Roman" w:cs="Times New Roman"/>
                <w:b/>
                <w:sz w:val="24"/>
                <w:szCs w:val="24"/>
              </w:rPr>
              <w:t>Допоміжна</w:t>
            </w:r>
          </w:p>
          <w:p w14:paraId="4A69AADB" w14:textId="309C5DAB" w:rsidR="00AB5DF7" w:rsidRPr="00AB5DF7" w:rsidRDefault="00AB5DF7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Бровкова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О.Г. Стратегічний менеджмент: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Навч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посібник. – К.: ЦНЛ, 2017. – 224 с. </w:t>
            </w:r>
          </w:p>
          <w:p w14:paraId="0759F60F" w14:textId="6B0AA6B6" w:rsidR="00AB5DF7" w:rsidRPr="00AB5DF7" w:rsidRDefault="00AB5DF7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 w:rsidR="00F44E94" w:rsidRPr="00AB5DF7">
              <w:rPr>
                <w:rFonts w:ascii="Times New Roman" w:hAnsi="Times New Roman" w:cs="Times New Roman"/>
                <w:sz w:val="24"/>
                <w:szCs w:val="24"/>
              </w:rPr>
              <w:t>Ігнатьєва</w:t>
            </w:r>
            <w:proofErr w:type="spellEnd"/>
            <w:r w:rsidR="00F44E94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І.А. Стратегічний менеджмент. – К.: “Каравела”, 2012. – 480 с.</w:t>
            </w:r>
          </w:p>
          <w:p w14:paraId="61576AF1" w14:textId="77777777" w:rsidR="00AB5DF7" w:rsidRPr="00AB5DF7" w:rsidRDefault="00AB5DF7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Leinwand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P.,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Mainardi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C.R.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Strategy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That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Works: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How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Winning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Companies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Close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Strategy-to-Execution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Gap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Hardcover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Harvard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Business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Review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, 2016. – 288 p. </w:t>
            </w:r>
          </w:p>
          <w:p w14:paraId="4F17701E" w14:textId="77777777" w:rsidR="00AB5DF7" w:rsidRDefault="00AB5DF7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6.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Thompson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A.A.,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Strickland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A.J.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Strategic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Management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Concepts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Cases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-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Irwin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Professional </w:t>
            </w:r>
            <w:proofErr w:type="spellStart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Publishing</w:t>
            </w:r>
            <w:proofErr w:type="spellEnd"/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, 2012. – 450 p. </w:t>
            </w:r>
          </w:p>
          <w:p w14:paraId="134CB07C" w14:textId="1378B328" w:rsidR="00F44E94" w:rsidRDefault="00F44E94" w:rsidP="00F44E94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7</w:t>
            </w:r>
            <w:r>
              <w:rPr>
                <w:sz w:val="23"/>
                <w:szCs w:val="23"/>
              </w:rPr>
              <w:t xml:space="preserve">. </w:t>
            </w:r>
            <w:proofErr w:type="spellStart"/>
            <w:r>
              <w:rPr>
                <w:sz w:val="23"/>
                <w:szCs w:val="23"/>
              </w:rPr>
              <w:t>Осовська</w:t>
            </w:r>
            <w:proofErr w:type="spellEnd"/>
            <w:r>
              <w:rPr>
                <w:sz w:val="23"/>
                <w:szCs w:val="23"/>
              </w:rPr>
              <w:t xml:space="preserve"> Г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</w:t>
            </w:r>
            <w:proofErr w:type="spellEnd"/>
            <w:r>
              <w:rPr>
                <w:sz w:val="23"/>
                <w:szCs w:val="23"/>
              </w:rPr>
              <w:t xml:space="preserve">./ Галина </w:t>
            </w:r>
            <w:proofErr w:type="spellStart"/>
            <w:r>
              <w:rPr>
                <w:sz w:val="23"/>
                <w:szCs w:val="23"/>
              </w:rPr>
              <w:t>Осовська</w:t>
            </w:r>
            <w:proofErr w:type="spellEnd"/>
            <w:proofErr w:type="gramStart"/>
            <w:r>
              <w:rPr>
                <w:sz w:val="23"/>
                <w:szCs w:val="23"/>
              </w:rPr>
              <w:t>,. -</w:t>
            </w:r>
            <w:proofErr w:type="gramEnd"/>
            <w:r>
              <w:rPr>
                <w:sz w:val="23"/>
                <w:szCs w:val="23"/>
              </w:rPr>
              <w:t xml:space="preserve">К.: Кондор, 2003. -552 с. </w:t>
            </w:r>
          </w:p>
          <w:p w14:paraId="001B4783" w14:textId="60825AD7" w:rsidR="00F44E94" w:rsidRDefault="00F44E94" w:rsidP="00F44E94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8</w:t>
            </w:r>
            <w:r>
              <w:rPr>
                <w:sz w:val="23"/>
                <w:szCs w:val="23"/>
              </w:rPr>
              <w:t xml:space="preserve">. </w:t>
            </w: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 Стефан П. </w:t>
            </w:r>
            <w:proofErr w:type="spellStart"/>
            <w:r>
              <w:rPr>
                <w:sz w:val="23"/>
                <w:szCs w:val="23"/>
              </w:rPr>
              <w:t>Основи</w:t>
            </w:r>
            <w:proofErr w:type="spellEnd"/>
            <w:r>
              <w:rPr>
                <w:sz w:val="23"/>
                <w:szCs w:val="23"/>
              </w:rPr>
              <w:t xml:space="preserve"> менеджменту/ Стефан П. </w:t>
            </w:r>
            <w:proofErr w:type="spellStart"/>
            <w:r>
              <w:rPr>
                <w:sz w:val="23"/>
                <w:szCs w:val="23"/>
              </w:rPr>
              <w:t>Робінс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Девід</w:t>
            </w:r>
            <w:proofErr w:type="spellEnd"/>
            <w:r>
              <w:rPr>
                <w:sz w:val="23"/>
                <w:szCs w:val="23"/>
              </w:rPr>
              <w:t xml:space="preserve"> А. </w:t>
            </w:r>
            <w:proofErr w:type="spellStart"/>
            <w:r>
              <w:rPr>
                <w:sz w:val="23"/>
                <w:szCs w:val="23"/>
              </w:rPr>
              <w:t>ДеЧенцо</w:t>
            </w:r>
            <w:proofErr w:type="spellEnd"/>
            <w:r>
              <w:rPr>
                <w:sz w:val="23"/>
                <w:szCs w:val="23"/>
              </w:rPr>
              <w:t xml:space="preserve">, Пер. с англ. А. </w:t>
            </w:r>
            <w:proofErr w:type="spellStart"/>
            <w:r>
              <w:rPr>
                <w:sz w:val="23"/>
                <w:szCs w:val="23"/>
              </w:rPr>
              <w:t>Олійник</w:t>
            </w:r>
            <w:proofErr w:type="spellEnd"/>
            <w:r>
              <w:rPr>
                <w:sz w:val="23"/>
                <w:szCs w:val="23"/>
              </w:rPr>
              <w:t xml:space="preserve">, М. </w:t>
            </w:r>
            <w:proofErr w:type="spellStart"/>
            <w:r>
              <w:rPr>
                <w:sz w:val="23"/>
                <w:szCs w:val="23"/>
              </w:rPr>
              <w:t>Корчинська</w:t>
            </w:r>
            <w:proofErr w:type="spellEnd"/>
            <w:r>
              <w:rPr>
                <w:sz w:val="23"/>
                <w:szCs w:val="23"/>
              </w:rPr>
              <w:t xml:space="preserve">, Р. Ткачук,. -К.: </w:t>
            </w:r>
            <w:proofErr w:type="gramStart"/>
            <w:r>
              <w:rPr>
                <w:sz w:val="23"/>
                <w:szCs w:val="23"/>
              </w:rPr>
              <w:t>Вид-во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оломі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Павличк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Осно-ви</w:t>
            </w:r>
            <w:proofErr w:type="spellEnd"/>
            <w:r>
              <w:rPr>
                <w:sz w:val="23"/>
                <w:szCs w:val="23"/>
              </w:rPr>
              <w:t xml:space="preserve"> , 2002. -671 с. </w:t>
            </w:r>
          </w:p>
          <w:p w14:paraId="3193247D" w14:textId="40DA81CE" w:rsidR="00F44E94" w:rsidRDefault="00F44E94" w:rsidP="00F44E94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  <w:lang w:val="uk-UA"/>
              </w:rPr>
              <w:t>9</w:t>
            </w:r>
            <w:r>
              <w:rPr>
                <w:sz w:val="23"/>
                <w:szCs w:val="23"/>
              </w:rPr>
              <w:t xml:space="preserve">. </w:t>
            </w:r>
            <w:proofErr w:type="spellStart"/>
            <w:r>
              <w:rPr>
                <w:sz w:val="23"/>
                <w:szCs w:val="23"/>
              </w:rPr>
              <w:t>Тарнавська</w:t>
            </w:r>
            <w:proofErr w:type="spellEnd"/>
            <w:r>
              <w:rPr>
                <w:sz w:val="23"/>
                <w:szCs w:val="23"/>
              </w:rPr>
              <w:t xml:space="preserve"> Н. Менеджмент: </w:t>
            </w:r>
            <w:proofErr w:type="spellStart"/>
            <w:r>
              <w:rPr>
                <w:sz w:val="23"/>
                <w:szCs w:val="23"/>
              </w:rPr>
              <w:t>теорія</w:t>
            </w:r>
            <w:proofErr w:type="spellEnd"/>
            <w:r>
              <w:rPr>
                <w:sz w:val="23"/>
                <w:szCs w:val="23"/>
              </w:rPr>
              <w:t xml:space="preserve"> та практика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</w:t>
            </w:r>
            <w:proofErr w:type="spellEnd"/>
            <w:r>
              <w:rPr>
                <w:sz w:val="23"/>
                <w:szCs w:val="23"/>
              </w:rPr>
              <w:t xml:space="preserve">. для </w:t>
            </w:r>
            <w:proofErr w:type="spellStart"/>
            <w:r>
              <w:rPr>
                <w:sz w:val="23"/>
                <w:szCs w:val="23"/>
              </w:rPr>
              <w:t>вузів</w:t>
            </w:r>
            <w:proofErr w:type="spellEnd"/>
            <w:r>
              <w:rPr>
                <w:sz w:val="23"/>
                <w:szCs w:val="23"/>
              </w:rPr>
              <w:t xml:space="preserve">/ </w:t>
            </w:r>
            <w:proofErr w:type="spellStart"/>
            <w:r>
              <w:rPr>
                <w:sz w:val="23"/>
                <w:szCs w:val="23"/>
              </w:rPr>
              <w:t>Наталі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Тарнавська</w:t>
            </w:r>
            <w:proofErr w:type="spellEnd"/>
            <w:r>
              <w:rPr>
                <w:sz w:val="23"/>
                <w:szCs w:val="23"/>
              </w:rPr>
              <w:t xml:space="preserve">, Роман </w:t>
            </w:r>
            <w:proofErr w:type="spellStart"/>
            <w:r>
              <w:rPr>
                <w:sz w:val="23"/>
                <w:szCs w:val="23"/>
              </w:rPr>
              <w:t>Пушкар</w:t>
            </w:r>
            <w:proofErr w:type="spellEnd"/>
            <w:r>
              <w:rPr>
                <w:sz w:val="23"/>
                <w:szCs w:val="23"/>
              </w:rPr>
              <w:t>. -</w:t>
            </w:r>
            <w:proofErr w:type="spellStart"/>
            <w:r>
              <w:rPr>
                <w:sz w:val="23"/>
                <w:szCs w:val="23"/>
              </w:rPr>
              <w:t>Тернопіль</w:t>
            </w:r>
            <w:proofErr w:type="spellEnd"/>
            <w:r>
              <w:rPr>
                <w:sz w:val="23"/>
                <w:szCs w:val="23"/>
              </w:rPr>
              <w:t xml:space="preserve">: ВКФ Карт-бланш , 1997. -457 с. </w:t>
            </w:r>
          </w:p>
          <w:p w14:paraId="74EB9637" w14:textId="741EF444" w:rsidR="00F44E94" w:rsidRDefault="00F44E94" w:rsidP="00F44E94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>
              <w:rPr>
                <w:sz w:val="23"/>
                <w:szCs w:val="23"/>
                <w:lang w:val="uk-UA"/>
              </w:rPr>
              <w:t>0</w:t>
            </w:r>
            <w:r>
              <w:rPr>
                <w:sz w:val="23"/>
                <w:szCs w:val="23"/>
              </w:rPr>
              <w:t xml:space="preserve">. </w:t>
            </w:r>
            <w:proofErr w:type="spellStart"/>
            <w:r>
              <w:rPr>
                <w:sz w:val="23"/>
                <w:szCs w:val="23"/>
              </w:rPr>
              <w:t>Хміль</w:t>
            </w:r>
            <w:proofErr w:type="spellEnd"/>
            <w:r>
              <w:rPr>
                <w:sz w:val="23"/>
                <w:szCs w:val="23"/>
              </w:rPr>
              <w:t xml:space="preserve"> Ф. Менеджмент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</w:t>
            </w:r>
            <w:proofErr w:type="gramEnd"/>
            <w:r>
              <w:rPr>
                <w:sz w:val="23"/>
                <w:szCs w:val="23"/>
              </w:rPr>
              <w:t>ідручник</w:t>
            </w:r>
            <w:proofErr w:type="spellEnd"/>
            <w:r>
              <w:rPr>
                <w:sz w:val="23"/>
                <w:szCs w:val="23"/>
              </w:rPr>
              <w:t xml:space="preserve"> для студ. вуз./ </w:t>
            </w:r>
            <w:proofErr w:type="spellStart"/>
            <w:r>
              <w:rPr>
                <w:sz w:val="23"/>
                <w:szCs w:val="23"/>
              </w:rPr>
              <w:t>Феді</w:t>
            </w:r>
            <w:proofErr w:type="gramStart"/>
            <w:r>
              <w:rPr>
                <w:sz w:val="23"/>
                <w:szCs w:val="23"/>
              </w:rPr>
              <w:t>р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Хміль</w:t>
            </w:r>
            <w:proofErr w:type="spellEnd"/>
            <w:r>
              <w:rPr>
                <w:sz w:val="23"/>
                <w:szCs w:val="23"/>
              </w:rPr>
              <w:t xml:space="preserve">,. -К.: </w:t>
            </w:r>
            <w:proofErr w:type="spellStart"/>
            <w:r>
              <w:rPr>
                <w:sz w:val="23"/>
                <w:szCs w:val="23"/>
              </w:rPr>
              <w:t>Академвидав</w:t>
            </w:r>
            <w:proofErr w:type="spellEnd"/>
            <w:r>
              <w:rPr>
                <w:sz w:val="23"/>
                <w:szCs w:val="23"/>
              </w:rPr>
              <w:t xml:space="preserve">, 2003. -607 с. </w:t>
            </w:r>
          </w:p>
          <w:p w14:paraId="0CEEBD29" w14:textId="7A224D09" w:rsidR="00F44E94" w:rsidRDefault="00F44E94" w:rsidP="00F44E94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>
              <w:rPr>
                <w:sz w:val="23"/>
                <w:szCs w:val="23"/>
                <w:lang w:val="uk-UA"/>
              </w:rPr>
              <w:t>1</w:t>
            </w:r>
            <w:r>
              <w:rPr>
                <w:sz w:val="23"/>
                <w:szCs w:val="23"/>
              </w:rPr>
              <w:t xml:space="preserve">. </w:t>
            </w:r>
            <w:proofErr w:type="spellStart"/>
            <w:r>
              <w:rPr>
                <w:sz w:val="23"/>
                <w:szCs w:val="23"/>
              </w:rPr>
              <w:t>Шегда</w:t>
            </w:r>
            <w:proofErr w:type="spellEnd"/>
            <w:r>
              <w:rPr>
                <w:sz w:val="23"/>
                <w:szCs w:val="23"/>
              </w:rPr>
              <w:t xml:space="preserve"> А. Менеджмент</w:t>
            </w:r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Н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ик</w:t>
            </w:r>
            <w:proofErr w:type="spellEnd"/>
            <w:r>
              <w:rPr>
                <w:sz w:val="23"/>
                <w:szCs w:val="23"/>
              </w:rPr>
              <w:t xml:space="preserve">/ </w:t>
            </w:r>
            <w:proofErr w:type="spellStart"/>
            <w:r>
              <w:rPr>
                <w:sz w:val="23"/>
                <w:szCs w:val="23"/>
              </w:rPr>
              <w:t>Анатолі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Шегда</w:t>
            </w:r>
            <w:proofErr w:type="spellEnd"/>
            <w:r>
              <w:rPr>
                <w:sz w:val="23"/>
                <w:szCs w:val="23"/>
              </w:rPr>
              <w:t xml:space="preserve">, Ред. В. П. </w:t>
            </w:r>
            <w:proofErr w:type="spellStart"/>
            <w:r>
              <w:rPr>
                <w:sz w:val="23"/>
                <w:szCs w:val="23"/>
              </w:rPr>
              <w:t>Розумний</w:t>
            </w:r>
            <w:proofErr w:type="spellEnd"/>
            <w:r>
              <w:rPr>
                <w:sz w:val="23"/>
                <w:szCs w:val="23"/>
              </w:rPr>
              <w:t xml:space="preserve">. -К.: </w:t>
            </w:r>
            <w:proofErr w:type="spellStart"/>
            <w:r>
              <w:rPr>
                <w:sz w:val="23"/>
                <w:szCs w:val="23"/>
              </w:rPr>
              <w:t>Знання</w:t>
            </w:r>
            <w:proofErr w:type="spellEnd"/>
            <w:r>
              <w:rPr>
                <w:sz w:val="23"/>
                <w:szCs w:val="23"/>
              </w:rPr>
              <w:t xml:space="preserve"> , 2002. -583 с. </w:t>
            </w:r>
          </w:p>
          <w:p w14:paraId="12AA79CC" w14:textId="77777777" w:rsidR="00F44E94" w:rsidRDefault="00F44E94" w:rsidP="00F44E94">
            <w:pPr>
              <w:pStyle w:val="Default"/>
              <w:jc w:val="both"/>
              <w:rPr>
                <w:b/>
                <w:bCs/>
                <w:sz w:val="23"/>
                <w:szCs w:val="23"/>
                <w:lang w:val="uk-UA"/>
              </w:rPr>
            </w:pPr>
          </w:p>
          <w:p w14:paraId="483B2C52" w14:textId="77777777" w:rsidR="00F44E94" w:rsidRDefault="00F44E94" w:rsidP="00F44E94">
            <w:pPr>
              <w:pStyle w:val="Default"/>
              <w:jc w:val="both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Інформаційні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  <w:proofErr w:type="spellStart"/>
            <w:r>
              <w:rPr>
                <w:b/>
                <w:bCs/>
                <w:sz w:val="23"/>
                <w:szCs w:val="23"/>
              </w:rPr>
              <w:t>ресурси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: </w:t>
            </w:r>
          </w:p>
          <w:p w14:paraId="7C5D7827" w14:textId="1F9D7BC8" w:rsidR="00AB5DF7" w:rsidRPr="00AB5DF7" w:rsidRDefault="00F44E94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http://www.management.com.ua/ - портал, присвячений ключовим аспектам сучасного менеджменту та професійного розвитку управлінців. </w:t>
            </w:r>
          </w:p>
          <w:p w14:paraId="5D2FD9D8" w14:textId="4DC1FCB2" w:rsidR="00BD14D0" w:rsidRPr="00BD14D0" w:rsidRDefault="00F44E94" w:rsidP="00BD14D0">
            <w:pPr>
              <w:widowControl w:val="0"/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>Parrish</w:t>
            </w:r>
            <w:proofErr w:type="spellEnd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>David</w:t>
            </w:r>
            <w:proofErr w:type="spellEnd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>Strategic</w:t>
            </w:r>
            <w:proofErr w:type="spellEnd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>Planning</w:t>
            </w:r>
            <w:proofErr w:type="spellEnd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>Vision</w:t>
            </w:r>
            <w:proofErr w:type="spellEnd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proofErr w:type="spellEnd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  <w:proofErr w:type="spellEnd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– </w:t>
            </w:r>
            <w:proofErr w:type="spellStart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proofErr w:type="spellEnd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proofErr w:type="spellEnd"/>
            <w:r w:rsidR="00AB5DF7"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https://www.culturepartnership.eu/ua/publishing/strategi c-planning-course/publishingcreative-europecourse?fbclid=IwAR22K4Af8uL8wlkqp1xiplkqbbZSh7-mHFHmXJeabJiY1FIa0cCnvhoos</w:t>
            </w:r>
            <w:r w:rsidR="00AB5DF7" w:rsidRPr="00BD14D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20340A" w14:paraId="330BA521" w14:textId="77777777" w:rsidTr="00FB59B4">
        <w:tc>
          <w:tcPr>
            <w:tcW w:w="4454" w:type="dxa"/>
          </w:tcPr>
          <w:p w14:paraId="158E0205" w14:textId="2B95944B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ривалість курсу</w:t>
            </w:r>
          </w:p>
        </w:tc>
        <w:tc>
          <w:tcPr>
            <w:tcW w:w="9822" w:type="dxa"/>
          </w:tcPr>
          <w:p w14:paraId="03F04174" w14:textId="393475C8" w:rsidR="0020340A" w:rsidRPr="00DD7D8E" w:rsidRDefault="007B0A11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853895">
              <w:rPr>
                <w:rFonts w:ascii="Times New Roman" w:hAnsi="Times New Roman" w:cs="Times New Roman"/>
                <w:sz w:val="28"/>
                <w:szCs w:val="28"/>
              </w:rPr>
              <w:t xml:space="preserve"> семестр</w:t>
            </w:r>
          </w:p>
        </w:tc>
      </w:tr>
      <w:tr w:rsidR="0020340A" w14:paraId="4784C430" w14:textId="77777777" w:rsidTr="00FB59B4">
        <w:tc>
          <w:tcPr>
            <w:tcW w:w="4454" w:type="dxa"/>
          </w:tcPr>
          <w:p w14:paraId="60CAC059" w14:textId="77777777" w:rsidR="0020340A" w:rsidRPr="00F0246D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0246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Обсяг курсу </w:t>
            </w:r>
          </w:p>
        </w:tc>
        <w:tc>
          <w:tcPr>
            <w:tcW w:w="9822" w:type="dxa"/>
          </w:tcPr>
          <w:p w14:paraId="5D41FC9C" w14:textId="37FC6109" w:rsidR="00145F6B" w:rsidRPr="00DD7D8E" w:rsidRDefault="00F44E94" w:rsidP="00F44E94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2 год. аудиторних занять. З них 16 год. лекцій, 16 год. практичних занять та 58 год. самостійної роботи</w:t>
            </w:r>
          </w:p>
        </w:tc>
      </w:tr>
      <w:tr w:rsidR="0020340A" w14:paraId="00B7D630" w14:textId="77777777" w:rsidTr="00FB59B4">
        <w:tc>
          <w:tcPr>
            <w:tcW w:w="4454" w:type="dxa"/>
          </w:tcPr>
          <w:p w14:paraId="4B674545" w14:textId="77777777" w:rsidR="0020340A" w:rsidRPr="00AB5DF7" w:rsidRDefault="00145F6B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DF7">
              <w:rPr>
                <w:rFonts w:ascii="Times New Roman" w:hAnsi="Times New Roman" w:cs="Times New Roman"/>
                <w:b/>
                <w:sz w:val="28"/>
                <w:szCs w:val="28"/>
              </w:rPr>
              <w:t>Очікувані результати</w:t>
            </w:r>
          </w:p>
        </w:tc>
        <w:tc>
          <w:tcPr>
            <w:tcW w:w="9822" w:type="dxa"/>
          </w:tcPr>
          <w:p w14:paraId="34D04EE5" w14:textId="77777777" w:rsidR="00AB5DF7" w:rsidRPr="00AB5DF7" w:rsidRDefault="00AB5DF7" w:rsidP="00AB5DF7">
            <w:pPr>
              <w:rPr>
                <w:rFonts w:ascii="Times New Roman" w:hAnsi="Times New Roman" w:cs="Times New Roman"/>
                <w:b/>
              </w:rPr>
            </w:pPr>
            <w:r w:rsidRPr="00AB5DF7">
              <w:rPr>
                <w:rFonts w:ascii="Times New Roman" w:hAnsi="Times New Roman" w:cs="Times New Roman"/>
                <w:b/>
              </w:rPr>
              <w:t>Загальні компетентності</w:t>
            </w:r>
          </w:p>
          <w:p w14:paraId="366F7FD5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вчитися і оволодівати сучасними знаннями</w:t>
            </w:r>
          </w:p>
          <w:p w14:paraId="6E87E3A5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до пошуку, оброблення та аналізу інформації з різних джерел</w:t>
            </w:r>
          </w:p>
          <w:p w14:paraId="6E3525E7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працювати в команді</w:t>
            </w:r>
          </w:p>
          <w:p w14:paraId="07FBFD97" w14:textId="77777777" w:rsidR="00AB5DF7" w:rsidRPr="00AB5DF7" w:rsidRDefault="00AB5DF7" w:rsidP="00AB5DF7">
            <w:pPr>
              <w:rPr>
                <w:rFonts w:ascii="Times New Roman" w:hAnsi="Times New Roman" w:cs="Times New Roman"/>
                <w:b/>
              </w:rPr>
            </w:pPr>
            <w:r w:rsidRPr="00AB5DF7">
              <w:rPr>
                <w:rFonts w:ascii="Times New Roman" w:hAnsi="Times New Roman" w:cs="Times New Roman"/>
                <w:b/>
              </w:rPr>
              <w:t>Спеціальні (фахові) компетентності</w:t>
            </w:r>
          </w:p>
          <w:p w14:paraId="693C4845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приймати обґрунтовані рішення щодо налагодження міжнародних економічних відносин на всіх рівнях їх реалізації</w:t>
            </w:r>
          </w:p>
          <w:p w14:paraId="48AD64AB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оцінювати масштаби діяльності глобальних фірм та їхні позиції на світових ринках.</w:t>
            </w:r>
          </w:p>
          <w:p w14:paraId="3EFBD9A6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застосовувати кумулятивні знання, науково-технологічні досягнення, інформаційні технології для осягнення сутності феномену нової економіки, виявлення закономірностей та тенденцій новітнього розвитку світового господарства.</w:t>
            </w:r>
          </w:p>
          <w:p w14:paraId="5ED993DD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застосовувати принципи соціальної відповідальності в діяльності суб’єктів міжнародних економічних відносин і аналізі їхнього впливу на економічний розвиток країн.</w:t>
            </w:r>
          </w:p>
          <w:p w14:paraId="5C0A67F7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прогнозувати тенденції розвитку міжнародних ринків з урахуванням кон’юнктурних змін.</w:t>
            </w:r>
          </w:p>
          <w:p w14:paraId="1643510A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до самонавчання, підтримки належного рівня знань, готовність до опанування знань нового рівня, підвищення своєї фаховості та рівня кваліфікації</w:t>
            </w:r>
          </w:p>
          <w:p w14:paraId="2F88AC19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атність до організації і планування міжнародної економічної діяльності</w:t>
            </w:r>
          </w:p>
          <w:p w14:paraId="293F0F27" w14:textId="77777777" w:rsidR="00AB5DF7" w:rsidRPr="00AB5DF7" w:rsidRDefault="00AB5DF7" w:rsidP="00AB5DF7">
            <w:pPr>
              <w:rPr>
                <w:rFonts w:ascii="Times New Roman" w:hAnsi="Times New Roman" w:cs="Times New Roman"/>
                <w:b/>
              </w:rPr>
            </w:pPr>
            <w:r w:rsidRPr="00AB5DF7">
              <w:rPr>
                <w:rFonts w:ascii="Times New Roman" w:hAnsi="Times New Roman" w:cs="Times New Roman"/>
                <w:b/>
              </w:rPr>
              <w:t>Програмні результати навчання</w:t>
            </w:r>
          </w:p>
          <w:p w14:paraId="57B45C97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</w:r>
            <w:proofErr w:type="spellStart"/>
            <w:r w:rsidRPr="00AB5DF7">
              <w:rPr>
                <w:rFonts w:ascii="Times New Roman" w:hAnsi="Times New Roman" w:cs="Times New Roman"/>
              </w:rPr>
              <w:t>Креативно</w:t>
            </w:r>
            <w:proofErr w:type="spellEnd"/>
            <w:r w:rsidRPr="00AB5DF7">
              <w:rPr>
                <w:rFonts w:ascii="Times New Roman" w:hAnsi="Times New Roman" w:cs="Times New Roman"/>
              </w:rPr>
              <w:t xml:space="preserve"> мислити, проявляти гнучкість у прийнятті рішень на основі логічних аргументів та перевірених фактів в умовах обмеженого часу і ресурсів на засадах використання різних діагностичних методологій провідних міжнародних організацій </w:t>
            </w:r>
          </w:p>
          <w:p w14:paraId="3D50E499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 xml:space="preserve">Систематизувати, синтезувати й упорядковувати отриману інформацію, ідентифікувати проблеми, формулювати висновки і розробляти рекомендації, використовуючи ефективні підходи та технології, спеціалізоване програмне забезпечення з метою розв’язання складних задач практичних проблем з урахуванням крос-культурних особливостей суб’єктів міжнародних економічних відносин. </w:t>
            </w:r>
          </w:p>
          <w:p w14:paraId="635E8FF5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 xml:space="preserve">Приймати обґрунтовані рішення з проблем міжнародних економічних відносин за невизначених умов і вимог. </w:t>
            </w:r>
          </w:p>
          <w:p w14:paraId="3DC583B2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 xml:space="preserve">Оцінювати ступінь складності завдань при плануванні діяльності та опрацюванні її </w:t>
            </w:r>
            <w:r w:rsidRPr="00AB5DF7">
              <w:rPr>
                <w:rFonts w:ascii="Times New Roman" w:hAnsi="Times New Roman" w:cs="Times New Roman"/>
              </w:rPr>
              <w:lastRenderedPageBreak/>
              <w:t xml:space="preserve">результатів. </w:t>
            </w:r>
          </w:p>
          <w:p w14:paraId="5D5A0766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 xml:space="preserve">Аналізувати нормативно-правові документи, оцінювати аналітичні звіти, грамотно використовувати нормативно-розпорядчі документи та довідкові матеріали, вести прикладні аналітичні розробки, професійно готувати аналітичні матеріали. </w:t>
            </w:r>
          </w:p>
          <w:p w14:paraId="61DAB5AF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 xml:space="preserve">Розробляти та досліджувати адаптивні моделі вирівнювання дисбалансів та нівелювання загроз глобального розвитку, пропонувати варіанти вирішення проблем за результатами дослідження. </w:t>
            </w:r>
          </w:p>
          <w:p w14:paraId="1E78EE6A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 xml:space="preserve">Здійснювати моніторинг, аналіз, оцінку діяльності глобальних фірм (корпорацій, стратегічних альянсів, консорціумів, синдикатів, трастів тощо) з метою ідентифікації їхніх конкурентних позицій та переваг на світових ринках. </w:t>
            </w:r>
          </w:p>
          <w:p w14:paraId="205F2B4E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 xml:space="preserve">Ідентифікувати зміни кон’юнктури ринків під дією невизначених факторів, здійснювати їх компаративний аналіз, критично оцінювати наслідки </w:t>
            </w:r>
            <w:proofErr w:type="spellStart"/>
            <w:r w:rsidRPr="00AB5DF7">
              <w:rPr>
                <w:rFonts w:ascii="Times New Roman" w:hAnsi="Times New Roman" w:cs="Times New Roman"/>
              </w:rPr>
              <w:t>продукованих</w:t>
            </w:r>
            <w:proofErr w:type="spellEnd"/>
            <w:r w:rsidRPr="00AB5DF7">
              <w:rPr>
                <w:rFonts w:ascii="Times New Roman" w:hAnsi="Times New Roman" w:cs="Times New Roman"/>
              </w:rPr>
              <w:t xml:space="preserve"> ідей та прийнятих рішень з метою прогнозування тенденції розвитку глобальних ринків. </w:t>
            </w:r>
          </w:p>
          <w:p w14:paraId="7E0D1E28" w14:textId="77777777" w:rsidR="00AB5DF7" w:rsidRPr="00AB5DF7" w:rsidRDefault="00AB5DF7" w:rsidP="00AB5DF7">
            <w:pPr>
              <w:rPr>
                <w:rFonts w:ascii="Times New Roman" w:hAnsi="Times New Roman" w:cs="Times New Roman"/>
              </w:rPr>
            </w:pPr>
            <w:r w:rsidRPr="00AB5DF7">
              <w:rPr>
                <w:rFonts w:ascii="Times New Roman" w:hAnsi="Times New Roman" w:cs="Times New Roman"/>
              </w:rPr>
              <w:t>•</w:t>
            </w:r>
            <w:r w:rsidRPr="00AB5DF7">
              <w:rPr>
                <w:rFonts w:ascii="Times New Roman" w:hAnsi="Times New Roman" w:cs="Times New Roman"/>
              </w:rPr>
              <w:tab/>
              <w:t>Здійснювати усний та письмовий переклад з іноземної мови/іноземних мов на професійному та соціальному рівнях</w:t>
            </w:r>
          </w:p>
          <w:p w14:paraId="7BFF0034" w14:textId="653FC3DC" w:rsidR="00145F6B" w:rsidRPr="00AB5DF7" w:rsidRDefault="00145F6B" w:rsidP="00D66C26">
            <w:pPr>
              <w:pStyle w:val="Default"/>
              <w:ind w:left="720"/>
            </w:pPr>
          </w:p>
        </w:tc>
      </w:tr>
      <w:tr w:rsidR="00F44E94" w14:paraId="0BEBFA38" w14:textId="77777777" w:rsidTr="00FB59B4">
        <w:tc>
          <w:tcPr>
            <w:tcW w:w="4454" w:type="dxa"/>
          </w:tcPr>
          <w:p w14:paraId="04A67C60" w14:textId="7A26941F" w:rsidR="00F44E94" w:rsidRPr="00AB5DF7" w:rsidRDefault="00F44E94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Ключові слова</w:t>
            </w:r>
          </w:p>
        </w:tc>
        <w:tc>
          <w:tcPr>
            <w:tcW w:w="9822" w:type="dxa"/>
          </w:tcPr>
          <w:p w14:paraId="01FE1804" w14:textId="19B2F366" w:rsidR="00F44E94" w:rsidRPr="00AB5DF7" w:rsidRDefault="00F44E94" w:rsidP="00F44E94">
            <w:pPr>
              <w:rPr>
                <w:rFonts w:ascii="Times New Roman" w:hAnsi="Times New Roman" w:cs="Times New Roman"/>
                <w:b/>
              </w:rPr>
            </w:pPr>
            <w:r w:rsidRPr="002D6DDF">
              <w:rPr>
                <w:rFonts w:ascii="Times New Roman" w:hAnsi="Times New Roman" w:cs="Times New Roman"/>
                <w:sz w:val="24"/>
                <w:szCs w:val="24"/>
              </w:rPr>
              <w:t xml:space="preserve">Міжнародний менеджмент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тратегія, стратегічний менеджмент</w:t>
            </w:r>
          </w:p>
        </w:tc>
      </w:tr>
      <w:tr w:rsidR="0020340A" w14:paraId="4B9BC678" w14:textId="77777777" w:rsidTr="00FB59B4">
        <w:tc>
          <w:tcPr>
            <w:tcW w:w="4454" w:type="dxa"/>
          </w:tcPr>
          <w:p w14:paraId="27A09654" w14:textId="77777777" w:rsidR="0020340A" w:rsidRPr="00AA34E5" w:rsidRDefault="00AA34E5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A34E5">
              <w:rPr>
                <w:rFonts w:ascii="Times New Roman" w:hAnsi="Times New Roman" w:cs="Times New Roman"/>
                <w:b/>
                <w:sz w:val="28"/>
                <w:szCs w:val="28"/>
              </w:rPr>
              <w:t>Формат курсу</w:t>
            </w:r>
          </w:p>
        </w:tc>
        <w:tc>
          <w:tcPr>
            <w:tcW w:w="9822" w:type="dxa"/>
          </w:tcPr>
          <w:p w14:paraId="56B3D268" w14:textId="00FD3DC4" w:rsidR="0020340A" w:rsidRDefault="00C92D07" w:rsidP="00D256A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чний</w:t>
            </w:r>
          </w:p>
        </w:tc>
      </w:tr>
      <w:tr w:rsidR="00F44E94" w14:paraId="180C036E" w14:textId="77777777" w:rsidTr="00FB59B4">
        <w:tc>
          <w:tcPr>
            <w:tcW w:w="4454" w:type="dxa"/>
          </w:tcPr>
          <w:p w14:paraId="3219D44B" w14:textId="644EAB6F" w:rsidR="00F44E94" w:rsidRPr="00AA34E5" w:rsidRDefault="00F44E94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Теми</w:t>
            </w:r>
          </w:p>
        </w:tc>
        <w:tc>
          <w:tcPr>
            <w:tcW w:w="9822" w:type="dxa"/>
          </w:tcPr>
          <w:p w14:paraId="23F20DE6" w14:textId="3913B696" w:rsidR="00F44E94" w:rsidRPr="00AA34E5" w:rsidRDefault="00F44E94" w:rsidP="00F44E9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D6DDF">
              <w:rPr>
                <w:rFonts w:ascii="Times New Roman" w:hAnsi="Times New Roman" w:cs="Times New Roman"/>
                <w:sz w:val="28"/>
                <w:szCs w:val="28"/>
              </w:rPr>
              <w:t>Див. Схему курсу</w:t>
            </w:r>
          </w:p>
        </w:tc>
      </w:tr>
      <w:tr w:rsidR="00F44E94" w14:paraId="510E34B7" w14:textId="77777777" w:rsidTr="00FB59B4">
        <w:tc>
          <w:tcPr>
            <w:tcW w:w="4454" w:type="dxa"/>
          </w:tcPr>
          <w:p w14:paraId="1FEC4265" w14:textId="77777777" w:rsidR="00F44E94" w:rsidRPr="00CD737B" w:rsidRDefault="00F44E94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ідсумковий контроль, форма</w:t>
            </w:r>
          </w:p>
        </w:tc>
        <w:tc>
          <w:tcPr>
            <w:tcW w:w="9822" w:type="dxa"/>
          </w:tcPr>
          <w:p w14:paraId="45BBCF58" w14:textId="44507C99" w:rsidR="00F44E94" w:rsidRDefault="00F44E94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Іспит письмовий – 2 семестр</w:t>
            </w:r>
          </w:p>
        </w:tc>
      </w:tr>
      <w:tr w:rsidR="00F44E94" w14:paraId="79614DBE" w14:textId="77777777" w:rsidTr="00FB59B4">
        <w:tc>
          <w:tcPr>
            <w:tcW w:w="4454" w:type="dxa"/>
          </w:tcPr>
          <w:p w14:paraId="290930D7" w14:textId="77777777" w:rsidR="00F44E94" w:rsidRPr="00CD737B" w:rsidRDefault="00F44E94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CD737B">
              <w:rPr>
                <w:rFonts w:ascii="Times New Roman" w:hAnsi="Times New Roman" w:cs="Times New Roman"/>
                <w:b/>
                <w:sz w:val="28"/>
                <w:szCs w:val="28"/>
              </w:rPr>
              <w:t>Пререквізити</w:t>
            </w:r>
            <w:proofErr w:type="spellEnd"/>
          </w:p>
        </w:tc>
        <w:tc>
          <w:tcPr>
            <w:tcW w:w="9822" w:type="dxa"/>
          </w:tcPr>
          <w:p w14:paraId="6A866AAF" w14:textId="77777777" w:rsidR="00F44E94" w:rsidRPr="00AB5DF7" w:rsidRDefault="00F44E94" w:rsidP="00AB5DF7">
            <w:pPr>
              <w:numPr>
                <w:ilvl w:val="0"/>
                <w:numId w:val="36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</w:rPr>
            </w:pPr>
            <w:proofErr w:type="spellStart"/>
            <w:r w:rsidRPr="00AB5DF7">
              <w:rPr>
                <w:rFonts w:ascii="Times New Roman" w:hAnsi="Times New Roman" w:cs="Times New Roman"/>
                <w:lang w:val="en-US"/>
              </w:rPr>
              <w:t>Офшорне</w:t>
            </w:r>
            <w:proofErr w:type="spellEnd"/>
            <w:r w:rsidRPr="00AB5DF7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lang w:val="en-US"/>
              </w:rPr>
              <w:t>підприємництво</w:t>
            </w:r>
            <w:proofErr w:type="spellEnd"/>
          </w:p>
          <w:p w14:paraId="41B7AF30" w14:textId="77777777" w:rsidR="00F44E94" w:rsidRPr="00AB5DF7" w:rsidRDefault="00F44E94" w:rsidP="00AB5DF7">
            <w:pPr>
              <w:numPr>
                <w:ilvl w:val="0"/>
                <w:numId w:val="36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</w:rPr>
            </w:pPr>
            <w:proofErr w:type="spellStart"/>
            <w:r w:rsidRPr="00AB5DF7">
              <w:rPr>
                <w:rFonts w:ascii="Times New Roman" w:hAnsi="Times New Roman" w:cs="Times New Roman"/>
                <w:lang w:val="en-US"/>
              </w:rPr>
              <w:t>Франчайзинг</w:t>
            </w:r>
            <w:proofErr w:type="spellEnd"/>
          </w:p>
          <w:p w14:paraId="3EC8A8B1" w14:textId="77777777" w:rsidR="00F44E94" w:rsidRPr="00AB5DF7" w:rsidRDefault="00F44E94" w:rsidP="00AB5DF7">
            <w:pPr>
              <w:numPr>
                <w:ilvl w:val="0"/>
                <w:numId w:val="36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</w:rPr>
            </w:pPr>
            <w:proofErr w:type="spellStart"/>
            <w:r w:rsidRPr="00AB5DF7">
              <w:rPr>
                <w:rFonts w:ascii="Times New Roman" w:hAnsi="Times New Roman" w:cs="Times New Roman"/>
                <w:lang w:val="en-US"/>
              </w:rPr>
              <w:t>Філософія</w:t>
            </w:r>
            <w:proofErr w:type="spellEnd"/>
            <w:r w:rsidRPr="00AB5DF7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Pr="00AB5DF7">
              <w:rPr>
                <w:rFonts w:ascii="Times New Roman" w:hAnsi="Times New Roman" w:cs="Times New Roman"/>
                <w:lang w:val="en-US"/>
              </w:rPr>
              <w:t>бізнесу</w:t>
            </w:r>
            <w:proofErr w:type="spellEnd"/>
          </w:p>
          <w:p w14:paraId="60A37235" w14:textId="10716D9A" w:rsidR="00F44E94" w:rsidRDefault="00F44E94" w:rsidP="00D66C26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44E94" w14:paraId="2D3FF68B" w14:textId="77777777" w:rsidTr="00FB59B4">
        <w:tc>
          <w:tcPr>
            <w:tcW w:w="4454" w:type="dxa"/>
          </w:tcPr>
          <w:p w14:paraId="3C1AF4BB" w14:textId="317C76CD" w:rsidR="00F44E94" w:rsidRPr="00AB5DF7" w:rsidRDefault="00F44E94" w:rsidP="00AB5DF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DF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Навчальні методи та техніки, які будуть використовуватися під час викладання курсу </w:t>
            </w:r>
          </w:p>
        </w:tc>
        <w:tc>
          <w:tcPr>
            <w:tcW w:w="9822" w:type="dxa"/>
          </w:tcPr>
          <w:p w14:paraId="3C6D200F" w14:textId="77777777" w:rsidR="00F44E94" w:rsidRPr="00F44E94" w:rsidRDefault="00F44E94" w:rsidP="00F44E94">
            <w:pPr>
              <w:pStyle w:val="a5"/>
              <w:numPr>
                <w:ilvl w:val="0"/>
                <w:numId w:val="3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4E94">
              <w:rPr>
                <w:rFonts w:ascii="Times New Roman" w:hAnsi="Times New Roman" w:cs="Times New Roman"/>
                <w:sz w:val="24"/>
                <w:szCs w:val="24"/>
              </w:rPr>
              <w:t>Лекції</w:t>
            </w:r>
          </w:p>
          <w:p w14:paraId="4173A775" w14:textId="77777777" w:rsidR="00F44E94" w:rsidRPr="00F44E94" w:rsidRDefault="00F44E94" w:rsidP="00F44E94">
            <w:pPr>
              <w:pStyle w:val="a5"/>
              <w:numPr>
                <w:ilvl w:val="0"/>
                <w:numId w:val="3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44E94">
              <w:rPr>
                <w:rFonts w:ascii="Times New Roman" w:hAnsi="Times New Roman" w:cs="Times New Roman"/>
                <w:sz w:val="24"/>
                <w:szCs w:val="24"/>
              </w:rPr>
              <w:t>Презентації</w:t>
            </w:r>
          </w:p>
          <w:p w14:paraId="35A9AA30" w14:textId="77777777" w:rsidR="00F44E94" w:rsidRPr="00AB5DF7" w:rsidRDefault="00F44E94" w:rsidP="00F44E94">
            <w:pPr>
              <w:numPr>
                <w:ilvl w:val="0"/>
                <w:numId w:val="36"/>
              </w:numPr>
              <w:tabs>
                <w:tab w:val="left" w:pos="36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44E94">
              <w:rPr>
                <w:rFonts w:ascii="Times New Roman" w:hAnsi="Times New Roman" w:cs="Times New Roman"/>
                <w:sz w:val="24"/>
                <w:szCs w:val="24"/>
              </w:rPr>
              <w:t>Проблемно-пошукові</w:t>
            </w: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632A909" w14:textId="77777777" w:rsidR="00F44E94" w:rsidRPr="00AB5DF7" w:rsidRDefault="00F44E94" w:rsidP="00AB5DF7">
            <w:pPr>
              <w:numPr>
                <w:ilvl w:val="0"/>
                <w:numId w:val="36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Робота в малих групах </w:t>
            </w:r>
          </w:p>
          <w:p w14:paraId="0354DE82" w14:textId="77777777" w:rsidR="00F44E94" w:rsidRPr="00AB5DF7" w:rsidRDefault="00F44E94" w:rsidP="00AB5DF7">
            <w:pPr>
              <w:numPr>
                <w:ilvl w:val="0"/>
                <w:numId w:val="36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Ситуативне моделювання. </w:t>
            </w:r>
          </w:p>
          <w:p w14:paraId="22ED294F" w14:textId="77777777" w:rsidR="00F44E94" w:rsidRPr="00AB5DF7" w:rsidRDefault="00F44E94" w:rsidP="00AB5DF7">
            <w:pPr>
              <w:numPr>
                <w:ilvl w:val="0"/>
                <w:numId w:val="36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Техніки опрацювання дискусійних питань. </w:t>
            </w:r>
          </w:p>
          <w:p w14:paraId="320DC1DB" w14:textId="77777777" w:rsidR="00F44E94" w:rsidRPr="00AB5DF7" w:rsidRDefault="00F44E94" w:rsidP="00AB5DF7">
            <w:pPr>
              <w:numPr>
                <w:ilvl w:val="0"/>
                <w:numId w:val="36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Метод проектів і їх презентацій.</w:t>
            </w:r>
          </w:p>
          <w:p w14:paraId="3581412D" w14:textId="77777777" w:rsidR="00F44E94" w:rsidRPr="00AB5DF7" w:rsidRDefault="00F44E94" w:rsidP="00AB5DF7">
            <w:pPr>
              <w:numPr>
                <w:ilvl w:val="0"/>
                <w:numId w:val="36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 xml:space="preserve"> Кейс-метод </w:t>
            </w:r>
          </w:p>
          <w:p w14:paraId="712B82A5" w14:textId="3AAE29A6" w:rsidR="00F44E94" w:rsidRPr="00AB5DF7" w:rsidRDefault="00F44E94" w:rsidP="00AB5DF7">
            <w:pPr>
              <w:numPr>
                <w:ilvl w:val="0"/>
                <w:numId w:val="36"/>
              </w:numPr>
              <w:tabs>
                <w:tab w:val="left" w:pos="365"/>
              </w:tabs>
              <w:ind w:left="0" w:firstLine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5DF7">
              <w:rPr>
                <w:rFonts w:ascii="Times New Roman" w:hAnsi="Times New Roman" w:cs="Times New Roman"/>
                <w:sz w:val="24"/>
                <w:szCs w:val="24"/>
              </w:rPr>
              <w:t>Метод усного опитування</w:t>
            </w:r>
          </w:p>
        </w:tc>
      </w:tr>
      <w:tr w:rsidR="00F44E94" w14:paraId="61C99CFC" w14:textId="77777777" w:rsidTr="00FB59B4">
        <w:tc>
          <w:tcPr>
            <w:tcW w:w="4454" w:type="dxa"/>
          </w:tcPr>
          <w:p w14:paraId="51CC0FC7" w14:textId="4C77867F" w:rsidR="00F44E94" w:rsidRPr="00AB5DF7" w:rsidRDefault="00F44E94" w:rsidP="00AB5DF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Необхідне обладнання</w:t>
            </w:r>
          </w:p>
        </w:tc>
        <w:tc>
          <w:tcPr>
            <w:tcW w:w="9822" w:type="dxa"/>
          </w:tcPr>
          <w:p w14:paraId="206F95BF" w14:textId="77777777" w:rsidR="00F44E94" w:rsidRPr="00421A9B" w:rsidRDefault="00F44E94" w:rsidP="00F44E94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Мультимедійний проектор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2019р., ноутбук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sus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– 2019р., настінна дошка</w:t>
            </w:r>
          </w:p>
          <w:p w14:paraId="1C86286D" w14:textId="73D09188" w:rsidR="00F44E94" w:rsidRPr="00F44E94" w:rsidRDefault="00F44E94" w:rsidP="00F44E9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Smartbox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600, проекційний екран;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®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Pentium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mpression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CPU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IntelCore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I3 (14 шт.),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пераційні системи: Windows 10.</w:t>
            </w:r>
          </w:p>
        </w:tc>
      </w:tr>
      <w:tr w:rsidR="00F44E94" w14:paraId="2D24F3E9" w14:textId="77777777" w:rsidTr="00FB59B4">
        <w:tc>
          <w:tcPr>
            <w:tcW w:w="4454" w:type="dxa"/>
          </w:tcPr>
          <w:p w14:paraId="71D76EFB" w14:textId="77777777" w:rsidR="00F44E94" w:rsidRPr="00D11E70" w:rsidRDefault="00F44E94" w:rsidP="00D11E70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11E70">
              <w:rPr>
                <w:rFonts w:ascii="Times New Roman" w:hAnsi="Times New Roman" w:cs="Times New Roman"/>
                <w:b/>
                <w:sz w:val="28"/>
                <w:szCs w:val="28"/>
              </w:rPr>
              <w:t>Критерії оцінювання (окремо для кожного виду навчальної діяльності)</w:t>
            </w:r>
          </w:p>
        </w:tc>
        <w:tc>
          <w:tcPr>
            <w:tcW w:w="9822" w:type="dxa"/>
          </w:tcPr>
          <w:p w14:paraId="6BA11F8B" w14:textId="77777777" w:rsidR="00F44E94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цінювання проводиться за 100-бальною шкалою. Бали нараховуються за наступним співвідношенням:</w:t>
            </w:r>
          </w:p>
          <w:p w14:paraId="1F441501" w14:textId="77777777" w:rsidR="00F44E94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Практичні/самостійні: 30% семестрової оцінки </w:t>
            </w:r>
          </w:p>
          <w:p w14:paraId="11E6846F" w14:textId="77777777" w:rsidR="00F44E94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трольні заміри (модулі) – 20% семестрової оцінки</w:t>
            </w:r>
          </w:p>
          <w:p w14:paraId="53734B39" w14:textId="77777777" w:rsidR="00F44E94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Іспит: 50% семестрової оцінки</w:t>
            </w:r>
          </w:p>
          <w:p w14:paraId="0919ACB1" w14:textId="77777777" w:rsidR="00F44E94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галом протягом семестру 100 балів</w:t>
            </w:r>
          </w:p>
          <w:p w14:paraId="3902B3C1" w14:textId="77777777" w:rsidR="00F44E94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Письмові робот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: Протягом семестру студенти повинні виконати кілька видів письмових робіт (есе, вирішення кейсу) </w:t>
            </w:r>
          </w:p>
          <w:p w14:paraId="37B6C875" w14:textId="77777777" w:rsidR="00F44E94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Академічна доброчесність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Очікується, що роботи студентів будуть їх оригінальним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дослідженнями чи міркуваннями. Відсутність посилань на використані джерела, фабрикування джерел, списування, втручання в роботу інших студентів становлять, але не обмежують, приклади можливо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ї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академічної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ab/>
              <w:t>Виявлення ознак академічної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доброчесності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 письмовій роботі студента є підставою для її </w:t>
            </w:r>
            <w:proofErr w:type="spellStart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незарахуванння</w:t>
            </w:r>
            <w:proofErr w:type="spellEnd"/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викладачем, незалежно від масштабів плагіату чи обману. </w:t>
            </w:r>
          </w:p>
          <w:p w14:paraId="7A350612" w14:textId="77777777" w:rsidR="00F44E94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Відвідання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 занять є важливою складовою навчання. Очікується, що всі студенти відвідають усі лекції і практичні зайняття курсу. Студенти мають інформувати викладача про неможливість відвідати заняття. У будь-якому випадку студенти зобов'язані дотримуватися усіх строків визначених для виконання усіх видів письмових робіт, передбачених курсом. </w:t>
            </w:r>
          </w:p>
          <w:p w14:paraId="5F36CB03" w14:textId="77777777" w:rsidR="00F44E94" w:rsidRPr="00421A9B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Література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. Уся література, яку студенти не зможуть знайти самостійно, буде надана викладачем виключно в освітніх цілях без права її передачі третім особам. Студенти заохочуються до використання також й іншої літератури та джерел, яких немає серед рекомендованих.</w:t>
            </w:r>
          </w:p>
          <w:p w14:paraId="54171046" w14:textId="77777777" w:rsidR="00F44E94" w:rsidRPr="00421A9B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b/>
                <w:sz w:val="28"/>
                <w:szCs w:val="28"/>
              </w:rPr>
              <w:t>Політика виставлення балів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 xml:space="preserve">. Враховуються бали набрані па поточному тестуванні, самостійній роботі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т</w:t>
            </w: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а бали підсумкового тестування. При цьому обов'язково враховуються присутність на заняттях та активність студента під час практичного заняття: недопустимість пропусків та запізнень на заняття: користування мобільним телефоном, планшетом чи іншими мобільними пристроями під час заняття в цілях не пов'язаних з навчанням; списування та плагіат: несвоєчасне виконання поставленого завдання і т. ін.</w:t>
            </w:r>
          </w:p>
          <w:p w14:paraId="1A543FEC" w14:textId="13D833A3" w:rsidR="00F44E94" w:rsidRDefault="00F44E94" w:rsidP="00F44E94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sz w:val="28"/>
                <w:szCs w:val="28"/>
              </w:rPr>
              <w:t>Жодні форми порушення академічної доброчесності не толеруються.</w:t>
            </w:r>
          </w:p>
        </w:tc>
      </w:tr>
      <w:tr w:rsidR="00F44E94" w14:paraId="55B1B600" w14:textId="77777777" w:rsidTr="00FB59B4">
        <w:tc>
          <w:tcPr>
            <w:tcW w:w="4454" w:type="dxa"/>
          </w:tcPr>
          <w:p w14:paraId="7DAE0DCE" w14:textId="77777777" w:rsidR="00F44E94" w:rsidRPr="00482ED7" w:rsidRDefault="00F44E94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82ED7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Питання до заліку чи екзамену</w:t>
            </w:r>
          </w:p>
        </w:tc>
        <w:tc>
          <w:tcPr>
            <w:tcW w:w="9822" w:type="dxa"/>
          </w:tcPr>
          <w:p w14:paraId="51038499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.</w:t>
            </w:r>
            <w:r w:rsidRPr="00F62D83">
              <w:tab/>
              <w:t>Поняття стратегії підприємства. Типи конкурентних стратегій</w:t>
            </w:r>
          </w:p>
          <w:p w14:paraId="0F02BF05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.</w:t>
            </w:r>
            <w:r w:rsidRPr="00F62D83">
              <w:tab/>
              <w:t>Конкурентна перевага</w:t>
            </w:r>
          </w:p>
          <w:p w14:paraId="7766E9B2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.</w:t>
            </w:r>
            <w:r w:rsidRPr="00F62D83">
              <w:tab/>
            </w:r>
            <w:proofErr w:type="spellStart"/>
            <w:r w:rsidRPr="00F62D83">
              <w:t>Проактивні</w:t>
            </w:r>
            <w:proofErr w:type="spellEnd"/>
            <w:r w:rsidRPr="00F62D83">
              <w:t xml:space="preserve"> та реактивні елементи стратегії</w:t>
            </w:r>
          </w:p>
          <w:p w14:paraId="42204B6C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4.</w:t>
            </w:r>
            <w:r w:rsidRPr="00F62D83">
              <w:tab/>
              <w:t>Бізнес-модель компанії. Елементи бізнес-моделі</w:t>
            </w:r>
          </w:p>
          <w:p w14:paraId="6BFA4E84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5.</w:t>
            </w:r>
            <w:r w:rsidRPr="00F62D83">
              <w:tab/>
              <w:t>Тест на визначення виграшної стратегії</w:t>
            </w:r>
          </w:p>
          <w:p w14:paraId="7CA30773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6.</w:t>
            </w:r>
            <w:r w:rsidRPr="00F62D83">
              <w:tab/>
              <w:t>Етапи розробки стратегії</w:t>
            </w:r>
          </w:p>
          <w:p w14:paraId="1561BD64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7.</w:t>
            </w:r>
            <w:r w:rsidRPr="00F62D83">
              <w:tab/>
              <w:t>Розробка місії та стратегічного бачення компанії</w:t>
            </w:r>
          </w:p>
          <w:p w14:paraId="61AB6D7B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8.</w:t>
            </w:r>
            <w:r w:rsidRPr="00F62D83">
              <w:tab/>
              <w:t>Встановлення цілей компанії. Фінансові та стратегічні цілі</w:t>
            </w:r>
          </w:p>
          <w:p w14:paraId="089404D1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9.</w:t>
            </w:r>
            <w:r w:rsidRPr="00F62D83">
              <w:tab/>
              <w:t>Аналіз макроекономічного середовища компанії. Аналіз PESTEL</w:t>
            </w:r>
          </w:p>
          <w:p w14:paraId="31898671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0.</w:t>
            </w:r>
            <w:r w:rsidRPr="00F62D83">
              <w:tab/>
              <w:t>Аналіз середовища на рівні галузі.</w:t>
            </w:r>
          </w:p>
          <w:p w14:paraId="03F75F97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1.</w:t>
            </w:r>
            <w:r w:rsidRPr="00F62D83">
              <w:tab/>
              <w:t xml:space="preserve">Модель п’яти сил </w:t>
            </w:r>
            <w:proofErr w:type="spellStart"/>
            <w:r w:rsidRPr="00F62D83">
              <w:t>Портера</w:t>
            </w:r>
            <w:proofErr w:type="spellEnd"/>
            <w:r>
              <w:t xml:space="preserve"> для аналізу середовища на рівні галузі</w:t>
            </w:r>
          </w:p>
          <w:p w14:paraId="441AE2B8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2.</w:t>
            </w:r>
            <w:r w:rsidRPr="00F62D83">
              <w:tab/>
              <w:t>Аналіз рушійних сил галузі</w:t>
            </w:r>
          </w:p>
          <w:p w14:paraId="567895E4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3.</w:t>
            </w:r>
            <w:r w:rsidRPr="00F62D83">
              <w:tab/>
              <w:t>Аналіз внутрішнього середовища компанії. SWOT-аналіз</w:t>
            </w:r>
          </w:p>
          <w:p w14:paraId="6B1B3EFE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4.</w:t>
            </w:r>
            <w:r w:rsidRPr="00F62D83">
              <w:tab/>
              <w:t xml:space="preserve">Аналіз ресурсів і </w:t>
            </w:r>
            <w:proofErr w:type="spellStart"/>
            <w:r w:rsidRPr="00F62D83">
              <w:t>компетенцій</w:t>
            </w:r>
            <w:proofErr w:type="spellEnd"/>
            <w:r w:rsidRPr="00F62D83">
              <w:t xml:space="preserve"> компанії. Тест VRIN</w:t>
            </w:r>
          </w:p>
          <w:p w14:paraId="0F4C7716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5.</w:t>
            </w:r>
            <w:r w:rsidRPr="00F62D83">
              <w:tab/>
              <w:t>Стратегія лідерства за витратами</w:t>
            </w:r>
          </w:p>
          <w:p w14:paraId="03812E2F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6.</w:t>
            </w:r>
            <w:r w:rsidRPr="00F62D83">
              <w:tab/>
              <w:t xml:space="preserve"> Стратегія широкої диференціації</w:t>
            </w:r>
          </w:p>
          <w:p w14:paraId="0DD5747A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7.</w:t>
            </w:r>
            <w:r w:rsidRPr="00F62D83">
              <w:tab/>
              <w:t xml:space="preserve"> Сфокусована стратегія низьких витрат</w:t>
            </w:r>
          </w:p>
          <w:p w14:paraId="50E23706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8.</w:t>
            </w:r>
            <w:r w:rsidRPr="00F62D83">
              <w:tab/>
              <w:t xml:space="preserve"> Сфокусована стратегія диференціації</w:t>
            </w:r>
          </w:p>
          <w:p w14:paraId="1165BEB2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19.</w:t>
            </w:r>
            <w:r w:rsidRPr="00F62D83">
              <w:tab/>
              <w:t xml:space="preserve"> Стратегія оптимальної ціни</w:t>
            </w:r>
          </w:p>
          <w:p w14:paraId="07515A28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lastRenderedPageBreak/>
              <w:t>20.</w:t>
            </w:r>
            <w:r w:rsidRPr="00F62D83">
              <w:tab/>
              <w:t xml:space="preserve"> Варіанти стратегії наступу. Вибір напрямку атаки</w:t>
            </w:r>
          </w:p>
          <w:p w14:paraId="56FC5971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1.</w:t>
            </w:r>
            <w:r w:rsidRPr="00F62D83">
              <w:tab/>
              <w:t>Стратегія Блакитного океану</w:t>
            </w:r>
          </w:p>
          <w:p w14:paraId="2A0024A3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2.</w:t>
            </w:r>
            <w:r w:rsidRPr="00F62D83">
              <w:tab/>
              <w:t>Оборонні стратегії – захист частки ринку і конкурентних переваг</w:t>
            </w:r>
          </w:p>
          <w:p w14:paraId="628A39DC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3.</w:t>
            </w:r>
            <w:r w:rsidRPr="00F62D83">
              <w:tab/>
              <w:t>Стратегії горизонтального злиття і поглинання</w:t>
            </w:r>
          </w:p>
          <w:p w14:paraId="6BDA930C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4.</w:t>
            </w:r>
            <w:r w:rsidRPr="00F62D83">
              <w:tab/>
              <w:t>Стратегії вертикальної інтеграції</w:t>
            </w:r>
          </w:p>
          <w:p w14:paraId="3B48234E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5.</w:t>
            </w:r>
            <w:r w:rsidRPr="00F62D83">
              <w:tab/>
              <w:t xml:space="preserve">Стратегії </w:t>
            </w:r>
            <w:proofErr w:type="spellStart"/>
            <w:r w:rsidRPr="00F62D83">
              <w:t>аутсорсингу</w:t>
            </w:r>
            <w:proofErr w:type="spellEnd"/>
          </w:p>
          <w:p w14:paraId="597F290C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6.</w:t>
            </w:r>
            <w:r w:rsidRPr="00F62D83">
              <w:tab/>
              <w:t>Мотиви виходу на іноземні ринки</w:t>
            </w:r>
          </w:p>
          <w:p w14:paraId="7E5696A9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7.</w:t>
            </w:r>
            <w:r w:rsidRPr="00F62D83">
              <w:tab/>
              <w:t>Аналіз бізнес-середовища країни. Діамант національної конкурентної переваги М.</w:t>
            </w:r>
            <w:proofErr w:type="spellStart"/>
            <w:r w:rsidRPr="00F62D83">
              <w:t>Портера</w:t>
            </w:r>
            <w:proofErr w:type="spellEnd"/>
          </w:p>
          <w:p w14:paraId="5ADEC169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8.</w:t>
            </w:r>
            <w:r w:rsidRPr="00F62D83">
              <w:tab/>
              <w:t>Способи виходу на іноземні ринки</w:t>
            </w:r>
          </w:p>
          <w:p w14:paraId="2EAEC844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29.</w:t>
            </w:r>
            <w:r w:rsidRPr="00F62D83">
              <w:tab/>
              <w:t>Види міжнародних стратегій фірми</w:t>
            </w:r>
          </w:p>
          <w:p w14:paraId="02459A7F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0.</w:t>
            </w:r>
            <w:r w:rsidRPr="00F62D83">
              <w:tab/>
              <w:t>Використання місцезнаходження для створення конкурентної переваги при міжнародній діяльності</w:t>
            </w:r>
          </w:p>
          <w:p w14:paraId="434499AF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1.</w:t>
            </w:r>
            <w:r w:rsidRPr="00F62D83">
              <w:tab/>
              <w:t xml:space="preserve">Передавання конкурентоспроможних ресурсів та </w:t>
            </w:r>
            <w:proofErr w:type="spellStart"/>
            <w:r w:rsidRPr="00F62D83">
              <w:t>компетенцій</w:t>
            </w:r>
            <w:proofErr w:type="spellEnd"/>
            <w:r w:rsidRPr="00F62D83">
              <w:t xml:space="preserve"> в іншу країну</w:t>
            </w:r>
          </w:p>
          <w:p w14:paraId="39C8941C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2.</w:t>
            </w:r>
            <w:r w:rsidRPr="00F62D83">
              <w:tab/>
              <w:t xml:space="preserve"> Стратегічні кроки на міжнародних ринках. </w:t>
            </w:r>
            <w:proofErr w:type="spellStart"/>
            <w:r w:rsidRPr="00F62D83">
              <w:t>Міжринкове</w:t>
            </w:r>
            <w:proofErr w:type="spellEnd"/>
            <w:r w:rsidRPr="00F62D83">
              <w:t xml:space="preserve"> субсидування</w:t>
            </w:r>
          </w:p>
          <w:p w14:paraId="5EE6D63A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3.</w:t>
            </w:r>
            <w:r w:rsidRPr="00F62D83">
              <w:tab/>
              <w:t>Специфіка міжнародних стратегій у країнах, що розвиваються</w:t>
            </w:r>
          </w:p>
          <w:p w14:paraId="58B56A07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4.</w:t>
            </w:r>
            <w:r w:rsidRPr="00F62D83">
              <w:tab/>
              <w:t>Підбір персоналу компанії</w:t>
            </w:r>
          </w:p>
          <w:p w14:paraId="42B16B28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5.</w:t>
            </w:r>
            <w:r w:rsidRPr="00F62D83">
              <w:tab/>
              <w:t xml:space="preserve">Придбання і розвиток необхідних ресурсів і </w:t>
            </w:r>
            <w:proofErr w:type="spellStart"/>
            <w:r w:rsidRPr="00F62D83">
              <w:t>компетенцій</w:t>
            </w:r>
            <w:proofErr w:type="spellEnd"/>
            <w:r w:rsidRPr="00F62D83">
              <w:t xml:space="preserve">. Найпоширеніші підходи до нарощування </w:t>
            </w:r>
            <w:proofErr w:type="spellStart"/>
            <w:r w:rsidRPr="00F62D83">
              <w:t>компетенцій</w:t>
            </w:r>
            <w:proofErr w:type="spellEnd"/>
          </w:p>
          <w:p w14:paraId="2B68A47D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6.</w:t>
            </w:r>
            <w:r w:rsidRPr="00F62D83">
              <w:tab/>
              <w:t xml:space="preserve">Типи організаційних структур: проста, функціональна, </w:t>
            </w:r>
            <w:proofErr w:type="spellStart"/>
            <w:r w:rsidRPr="00F62D83">
              <w:t>мультидивізійна</w:t>
            </w:r>
            <w:proofErr w:type="spellEnd"/>
            <w:r w:rsidRPr="00F62D83">
              <w:t xml:space="preserve"> та матрична</w:t>
            </w:r>
          </w:p>
          <w:p w14:paraId="687B29C6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7.</w:t>
            </w:r>
            <w:r w:rsidRPr="00F62D83">
              <w:tab/>
              <w:t>Пристосування організаційної структури до стратегії</w:t>
            </w:r>
          </w:p>
          <w:p w14:paraId="57FE6D04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8.</w:t>
            </w:r>
            <w:r w:rsidRPr="00F62D83">
              <w:tab/>
              <w:t>Встановлення політики та процедур, що сприяють виконанню стратегії</w:t>
            </w:r>
          </w:p>
          <w:p w14:paraId="56A9155B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39.</w:t>
            </w:r>
            <w:r w:rsidRPr="00F62D83">
              <w:tab/>
              <w:t xml:space="preserve">Інструменти управління бізнес-процесами: реінжиніринг бізнес-процесів, програми загального управління якістю (TQM), програми контролю якості </w:t>
            </w:r>
            <w:proofErr w:type="spellStart"/>
            <w:r w:rsidRPr="00F62D83">
              <w:t>Six</w:t>
            </w:r>
            <w:proofErr w:type="spellEnd"/>
            <w:r w:rsidRPr="00F62D83">
              <w:t xml:space="preserve"> </w:t>
            </w:r>
            <w:proofErr w:type="spellStart"/>
            <w:r w:rsidRPr="00F62D83">
              <w:t>Sigma</w:t>
            </w:r>
            <w:proofErr w:type="spellEnd"/>
          </w:p>
          <w:p w14:paraId="2FA53B45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40.</w:t>
            </w:r>
            <w:r w:rsidRPr="00F62D83">
              <w:tab/>
              <w:t>Встановлення інформаційних та операційних систем</w:t>
            </w:r>
          </w:p>
          <w:p w14:paraId="70DF9F87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41.</w:t>
            </w:r>
            <w:r w:rsidRPr="00F62D83">
              <w:tab/>
              <w:t xml:space="preserve">Мотивація та системи стимулів для кращого виконання стратегії </w:t>
            </w:r>
          </w:p>
          <w:p w14:paraId="4DF7F999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42.</w:t>
            </w:r>
            <w:r w:rsidRPr="00F62D83">
              <w:tab/>
              <w:t>Сильні і слабкі корпоративні культури</w:t>
            </w:r>
          </w:p>
          <w:p w14:paraId="3D2F50A7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43.</w:t>
            </w:r>
            <w:r w:rsidRPr="00F62D83">
              <w:tab/>
              <w:t>Корпоративна культура високої ефективності</w:t>
            </w:r>
          </w:p>
          <w:p w14:paraId="5B35E9FD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44.</w:t>
            </w:r>
            <w:r w:rsidRPr="00F62D83">
              <w:tab/>
              <w:t>Адаптивна корпоративна культура</w:t>
            </w:r>
          </w:p>
          <w:p w14:paraId="3E5E6826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45.</w:t>
            </w:r>
            <w:r w:rsidRPr="00F62D83">
              <w:tab/>
              <w:t>Нездорові корпоративні культури</w:t>
            </w:r>
          </w:p>
          <w:p w14:paraId="46CE6075" w14:textId="77777777" w:rsidR="00F44E94" w:rsidRPr="00F62D83" w:rsidRDefault="00F44E94" w:rsidP="00AB5DF7">
            <w:pPr>
              <w:tabs>
                <w:tab w:val="left" w:pos="426"/>
              </w:tabs>
            </w:pPr>
            <w:r w:rsidRPr="00F62D83">
              <w:t>46.</w:t>
            </w:r>
            <w:r w:rsidRPr="00F62D83">
              <w:tab/>
              <w:t>Лідерство при виконанні стратегії</w:t>
            </w:r>
          </w:p>
          <w:p w14:paraId="5E96AE83" w14:textId="5392C3DE" w:rsidR="00F44E94" w:rsidRPr="00D66C26" w:rsidRDefault="00F44E94" w:rsidP="00D66C26">
            <w:pPr>
              <w:jc w:val="bot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F44E94" w14:paraId="041CBF1F" w14:textId="77777777" w:rsidTr="00FB59B4">
        <w:tc>
          <w:tcPr>
            <w:tcW w:w="4454" w:type="dxa"/>
          </w:tcPr>
          <w:p w14:paraId="1D9FF2BF" w14:textId="104348E1" w:rsidR="00F44E94" w:rsidRPr="008515D3" w:rsidRDefault="00F44E94" w:rsidP="00D256A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515D3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Опитування</w:t>
            </w:r>
          </w:p>
        </w:tc>
        <w:tc>
          <w:tcPr>
            <w:tcW w:w="9822" w:type="dxa"/>
          </w:tcPr>
          <w:p w14:paraId="1C304D93" w14:textId="085F3031" w:rsidR="00F44E94" w:rsidRPr="00C63B92" w:rsidRDefault="00F44E94" w:rsidP="00C63B92">
            <w:pPr>
              <w:tabs>
                <w:tab w:val="left" w:pos="6090"/>
              </w:tabs>
              <w:ind w:firstLine="709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421A9B">
              <w:rPr>
                <w:rFonts w:ascii="Times New Roman" w:hAnsi="Times New Roman" w:cs="Times New Roman"/>
                <w:color w:val="000000"/>
                <w:sz w:val="28"/>
                <w:szCs w:val="28"/>
                <w:lang w:eastAsia="uk-UA" w:bidi="uk-UA"/>
              </w:rPr>
              <w:t>Анкету-оцінку з метою оцінювання якості курсу буде надано по завершенню курсу.</w:t>
            </w:r>
          </w:p>
        </w:tc>
      </w:tr>
    </w:tbl>
    <w:p w14:paraId="49058726" w14:textId="77777777" w:rsidR="004B0B54" w:rsidRPr="00536B1D" w:rsidRDefault="004B0B54" w:rsidP="00536B1D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6286D02D" w14:textId="0C378567" w:rsidR="000027FB" w:rsidRDefault="008D4473" w:rsidP="008D4473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 w:rsidRPr="008D4473">
        <w:rPr>
          <w:rFonts w:ascii="Times New Roman" w:hAnsi="Times New Roman"/>
          <w:b/>
          <w:bCs/>
          <w:sz w:val="28"/>
          <w:szCs w:val="28"/>
        </w:rPr>
        <w:t>Структура курсу</w:t>
      </w:r>
    </w:p>
    <w:p w14:paraId="5AE177FC" w14:textId="5B500E40" w:rsidR="008D4473" w:rsidRPr="008D4473" w:rsidRDefault="007B0A11" w:rsidP="008D4473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1</w:t>
      </w:r>
      <w:r w:rsidR="008D4473">
        <w:rPr>
          <w:rFonts w:ascii="Times New Roman" w:hAnsi="Times New Roman"/>
          <w:b/>
          <w:bCs/>
          <w:sz w:val="28"/>
          <w:szCs w:val="28"/>
        </w:rPr>
        <w:t>-семестр</w:t>
      </w:r>
    </w:p>
    <w:p w14:paraId="710E1E5C" w14:textId="77777777" w:rsidR="000027FB" w:rsidRDefault="000027FB" w:rsidP="000027FB">
      <w:pPr>
        <w:pStyle w:val="a5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"/>
        <w:gridCol w:w="566"/>
        <w:gridCol w:w="566"/>
        <w:gridCol w:w="883"/>
        <w:gridCol w:w="851"/>
        <w:gridCol w:w="992"/>
        <w:gridCol w:w="850"/>
        <w:gridCol w:w="851"/>
        <w:gridCol w:w="992"/>
        <w:gridCol w:w="1276"/>
        <w:gridCol w:w="1134"/>
        <w:gridCol w:w="992"/>
        <w:gridCol w:w="1701"/>
        <w:gridCol w:w="1701"/>
      </w:tblGrid>
      <w:tr w:rsidR="008D4473" w14:paraId="1D772627" w14:textId="77777777" w:rsidTr="008D4473">
        <w:trPr>
          <w:trHeight w:val="503"/>
        </w:trPr>
        <w:tc>
          <w:tcPr>
            <w:tcW w:w="9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517C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Форм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авчання</w:t>
            </w:r>
            <w:proofErr w:type="spellEnd"/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E093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</w:t>
            </w:r>
          </w:p>
        </w:tc>
        <w:tc>
          <w:tcPr>
            <w:tcW w:w="5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4F16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Семестр</w:t>
            </w:r>
          </w:p>
        </w:tc>
        <w:tc>
          <w:tcPr>
            <w:tcW w:w="8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DD58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сьог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аудит (год.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4B4F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гальний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бсяг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год.)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E5DC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У т. ч. (год.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0D8D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Самостій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робота (год.)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DEC5EE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троль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модуль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)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0012B0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зрахунково-графічн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(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шт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>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37DD132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ind w:left="113" w:right="113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урсові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роботи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45D9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онсультації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739F4" w14:textId="2C7BBAE9" w:rsidR="00712B5D" w:rsidRDefault="005F7C1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Іспи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8D4473" w14:paraId="5397AE92" w14:textId="77777777" w:rsidTr="008D4473">
        <w:trPr>
          <w:trHeight w:val="655"/>
        </w:trPr>
        <w:tc>
          <w:tcPr>
            <w:tcW w:w="9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F57D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9E3B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1D333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01EB3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68455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F796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екції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18464" w14:textId="01F2093F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Лабор</w:t>
            </w:r>
            <w:r w:rsidR="008D4473">
              <w:rPr>
                <w:rFonts w:ascii="Times New Roman" w:hAnsi="Times New Roman"/>
                <w:sz w:val="24"/>
                <w:szCs w:val="24"/>
                <w:lang w:val="ru-RU"/>
              </w:rPr>
              <w:t>а</w:t>
            </w:r>
            <w:r>
              <w:rPr>
                <w:rFonts w:ascii="Times New Roman" w:hAnsi="Times New Roman"/>
                <w:sz w:val="24"/>
                <w:szCs w:val="24"/>
                <w:lang w:val="ru-RU"/>
              </w:rPr>
              <w:t>торні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0C299" w14:textId="1713F231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Практичні</w:t>
            </w:r>
            <w:proofErr w:type="spellEnd"/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6525C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240AD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821F7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BB088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04D44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0E6EC" w14:textId="77777777" w:rsidR="00712B5D" w:rsidRDefault="00712B5D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28E8F53B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0F1C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ен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837DD" w14:textId="0C125096" w:rsidR="00712B5D" w:rsidRDefault="007B0A11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3C15F" w14:textId="146DB631" w:rsidR="00712B5D" w:rsidRDefault="00D66C26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2</w:t>
            </w: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E3A2B" w14:textId="4A86587F" w:rsidR="00712B5D" w:rsidRDefault="00AB5DF7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3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A6999" w14:textId="2955C2C2" w:rsidR="00712B5D" w:rsidRDefault="007B0A11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1F496" w14:textId="61849DC5" w:rsidR="00712B5D" w:rsidRDefault="00AB5DF7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0EC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1FFC0" w14:textId="472FB98A" w:rsidR="00712B5D" w:rsidRDefault="00AB5DF7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D5FCF" w14:textId="058C2B54" w:rsidR="00712B5D" w:rsidRDefault="00AB5DF7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5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7A1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A1C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CAFA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A86E2" w14:textId="047B197C" w:rsidR="00712B5D" w:rsidRDefault="00FB5320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6C4F" w14:textId="00D450B5" w:rsidR="00712B5D" w:rsidRDefault="007B0A11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>5</w:t>
            </w:r>
          </w:p>
        </w:tc>
      </w:tr>
      <w:tr w:rsidR="008D4473" w14:paraId="620CC808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ACC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ечірня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228C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01D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A882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99E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53A5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85C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17C3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26B4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A820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E42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F094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2C3B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B8A7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337B7567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2C70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очна</w:t>
            </w:r>
            <w:proofErr w:type="spellEnd"/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A358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672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96CC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FDAB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3530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4049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0C34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9F3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5E1F1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98FAD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B15E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54F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5E4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8D4473" w14:paraId="6817D5D0" w14:textId="77777777" w:rsidTr="008D4473"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3BF5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Екстернат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F6A8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B0A8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014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FC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5DBF0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33877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A027F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B71A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328AC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C5294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900F6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6A752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DD959" w14:textId="77777777" w:rsidR="00712B5D" w:rsidRDefault="00712B5D" w:rsidP="00157D74">
            <w:pPr>
              <w:tabs>
                <w:tab w:val="left" w:pos="2834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14:paraId="7B0DE505" w14:textId="77777777" w:rsidR="005F7C10" w:rsidRPr="005F7C10" w:rsidRDefault="005F7C10" w:rsidP="005F7C10">
      <w:pPr>
        <w:tabs>
          <w:tab w:val="left" w:pos="6090"/>
        </w:tabs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14:paraId="29F32641" w14:textId="77777777" w:rsidR="00D47CF1" w:rsidRDefault="00D47CF1" w:rsidP="00157D74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47FCD27B" w14:textId="78996BFA" w:rsidR="00157D74" w:rsidRDefault="007B0A11" w:rsidP="00157D74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1</w:t>
      </w:r>
      <w:r w:rsidR="00157D74" w:rsidRPr="00157D74">
        <w:rPr>
          <w:rFonts w:ascii="Times New Roman" w:hAnsi="Times New Roman"/>
          <w:b/>
          <w:bCs/>
          <w:sz w:val="28"/>
          <w:szCs w:val="28"/>
        </w:rPr>
        <w:t xml:space="preserve"> СЕМЕСТР</w:t>
      </w:r>
    </w:p>
    <w:tbl>
      <w:tblPr>
        <w:tblOverlap w:val="never"/>
        <w:tblW w:w="0" w:type="auto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44"/>
        <w:gridCol w:w="2639"/>
        <w:gridCol w:w="1825"/>
        <w:gridCol w:w="6389"/>
        <w:gridCol w:w="1323"/>
        <w:gridCol w:w="1486"/>
      </w:tblGrid>
      <w:tr w:rsidR="00F44E94" w:rsidRPr="003B689C" w14:paraId="71F8AB1D" w14:textId="77777777" w:rsidTr="00F44E94">
        <w:trPr>
          <w:trHeight w:val="9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A706628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proofErr w:type="spellStart"/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Тиж</w:t>
            </w:r>
            <w:proofErr w:type="spellEnd"/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50BEB2B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Тема, план, короткі тез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54993E8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Форма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діяльності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(заняття)* </w:t>
            </w:r>
          </w:p>
          <w:p w14:paraId="02BC0978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лекція,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самостійна.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дискусія,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 </w:t>
            </w: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групова робота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2C40070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Література.*** </w:t>
            </w:r>
          </w:p>
          <w:p w14:paraId="345172E0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Ресурси в </w:t>
            </w:r>
            <w:proofErr w:type="spellStart"/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інтернеті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3B0CFF7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 xml:space="preserve">Завдання, </w:t>
            </w:r>
            <w:proofErr w:type="spellStart"/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год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270BB4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Термін виконання</w:t>
            </w:r>
          </w:p>
        </w:tc>
      </w:tr>
      <w:tr w:rsidR="00F44E94" w:rsidRPr="003B689C" w14:paraId="4E0B6192" w14:textId="77777777" w:rsidTr="00F44E94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BC9769C" w14:textId="097A8BE6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1</w:t>
            </w:r>
            <w:r w:rsidR="00AF2282"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-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A426195" w14:textId="77777777" w:rsidR="00F44E94" w:rsidRPr="00AB5DF7" w:rsidRDefault="00F44E94" w:rsidP="00F44E94">
            <w:pPr>
              <w:spacing w:after="0"/>
              <w:ind w:firstLine="284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DF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Тема 1. </w:t>
            </w:r>
            <w:r w:rsidRPr="00AB5DF7">
              <w:rPr>
                <w:rFonts w:ascii="Times New Roman" w:hAnsi="Times New Roman" w:cs="Times New Roman"/>
                <w:b/>
                <w:sz w:val="28"/>
                <w:szCs w:val="28"/>
              </w:rPr>
              <w:t>Поняття стратегії та етапи її формування</w:t>
            </w:r>
          </w:p>
          <w:p w14:paraId="0FA677B6" w14:textId="77777777" w:rsidR="00F44E94" w:rsidRPr="00AB5DF7" w:rsidRDefault="00F44E94" w:rsidP="00F44E94">
            <w:pPr>
              <w:pStyle w:val="a5"/>
              <w:numPr>
                <w:ilvl w:val="0"/>
                <w:numId w:val="37"/>
              </w:numPr>
              <w:spacing w:after="0"/>
              <w:ind w:left="0" w:firstLine="284"/>
              <w:rPr>
                <w:rFonts w:ascii="Times New Roman" w:hAnsi="Times New Roman" w:cs="Times New Roman"/>
                <w:sz w:val="28"/>
                <w:szCs w:val="28"/>
              </w:rPr>
            </w:pPr>
            <w:r w:rsidRPr="00AB5DF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Суть та типи стратегій</w:t>
            </w:r>
          </w:p>
          <w:p w14:paraId="004B27C9" w14:textId="77777777" w:rsidR="00F44E94" w:rsidRPr="00AB5DF7" w:rsidRDefault="00F44E94" w:rsidP="00F44E94">
            <w:pPr>
              <w:pStyle w:val="a5"/>
              <w:numPr>
                <w:ilvl w:val="0"/>
                <w:numId w:val="37"/>
              </w:numPr>
              <w:spacing w:after="0"/>
              <w:ind w:left="0" w:firstLine="284"/>
              <w:rPr>
                <w:rFonts w:ascii="Times New Roman" w:hAnsi="Times New Roman" w:cs="Times New Roman"/>
                <w:sz w:val="28"/>
                <w:szCs w:val="28"/>
              </w:rPr>
            </w:pPr>
            <w:r w:rsidRPr="00AB5DF7">
              <w:rPr>
                <w:rFonts w:ascii="Times New Roman" w:hAnsi="Times New Roman" w:cs="Times New Roman"/>
                <w:sz w:val="28"/>
                <w:szCs w:val="28"/>
              </w:rPr>
              <w:t>Процес формування стратегії</w:t>
            </w:r>
          </w:p>
          <w:p w14:paraId="47F5E65B" w14:textId="77777777" w:rsidR="00F44E94" w:rsidRPr="00D66C26" w:rsidRDefault="00F44E94" w:rsidP="00F44E94">
            <w:pPr>
              <w:pStyle w:val="a5"/>
              <w:tabs>
                <w:tab w:val="left" w:pos="6090"/>
              </w:tabs>
              <w:ind w:left="0"/>
              <w:jc w:val="both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</w:p>
          <w:p w14:paraId="3F92FF95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563DEC2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636573F8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самостійна робо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61AE8CB" w14:textId="77777777" w:rsidR="00AF2282" w:rsidRDefault="00AF2282" w:rsidP="00AF2282">
            <w:pPr>
              <w:pStyle w:val="Default"/>
              <w:rPr>
                <w:lang w:val="uk-UA"/>
              </w:rPr>
            </w:pPr>
            <w:r>
              <w:lastRenderedPageBreak/>
              <w:t xml:space="preserve">Бутко М.П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. </w:t>
            </w:r>
            <w:proofErr w:type="spellStart"/>
            <w:r>
              <w:t>Навч</w:t>
            </w:r>
            <w:proofErr w:type="spellEnd"/>
            <w:r>
              <w:t xml:space="preserve">. </w:t>
            </w:r>
            <w:proofErr w:type="spellStart"/>
            <w:r>
              <w:t>по</w:t>
            </w:r>
            <w:proofErr w:type="gramStart"/>
            <w:r>
              <w:t>c</w:t>
            </w:r>
            <w:proofErr w:type="gramEnd"/>
            <w:r>
              <w:t>ібник</w:t>
            </w:r>
            <w:proofErr w:type="spellEnd"/>
            <w:r>
              <w:t>. – К.: ЦНЛ, 2019. – 376 с.</w:t>
            </w:r>
          </w:p>
          <w:p w14:paraId="61618BDC" w14:textId="77777777" w:rsidR="00AF2282" w:rsidRPr="00337442" w:rsidRDefault="00AF2282" w:rsidP="00AF2282">
            <w:pPr>
              <w:pStyle w:val="Default"/>
              <w:rPr>
                <w:color w:val="auto"/>
                <w:lang w:val="uk-UA"/>
              </w:rPr>
            </w:pPr>
            <w:proofErr w:type="spellStart"/>
            <w:r w:rsidRPr="00337442">
              <w:rPr>
                <w:color w:val="auto"/>
                <w:lang w:val="uk-UA"/>
              </w:rPr>
              <w:t>Leinwand</w:t>
            </w:r>
            <w:proofErr w:type="spellEnd"/>
            <w:r w:rsidRPr="00337442">
              <w:rPr>
                <w:color w:val="auto"/>
                <w:lang w:val="uk-UA"/>
              </w:rPr>
              <w:t xml:space="preserve"> P., </w:t>
            </w:r>
            <w:proofErr w:type="spellStart"/>
            <w:r w:rsidRPr="00337442">
              <w:rPr>
                <w:color w:val="auto"/>
                <w:lang w:val="uk-UA"/>
              </w:rPr>
              <w:t>Mainardi</w:t>
            </w:r>
            <w:proofErr w:type="spellEnd"/>
            <w:r w:rsidRPr="00337442">
              <w:rPr>
                <w:color w:val="auto"/>
                <w:lang w:val="uk-UA"/>
              </w:rPr>
              <w:t xml:space="preserve"> C.R. </w:t>
            </w:r>
            <w:proofErr w:type="spellStart"/>
            <w:r w:rsidRPr="00337442">
              <w:rPr>
                <w:color w:val="auto"/>
                <w:lang w:val="uk-UA"/>
              </w:rPr>
              <w:t>Strategy</w:t>
            </w:r>
            <w:proofErr w:type="spellEnd"/>
            <w:r w:rsidRPr="00337442">
              <w:rPr>
                <w:color w:val="auto"/>
                <w:lang w:val="uk-UA"/>
              </w:rPr>
              <w:t xml:space="preserve"> </w:t>
            </w:r>
            <w:proofErr w:type="spellStart"/>
            <w:r w:rsidRPr="00337442">
              <w:rPr>
                <w:color w:val="auto"/>
                <w:lang w:val="uk-UA"/>
              </w:rPr>
              <w:t>That</w:t>
            </w:r>
            <w:proofErr w:type="spellEnd"/>
            <w:r w:rsidRPr="00337442">
              <w:rPr>
                <w:color w:val="auto"/>
                <w:lang w:val="uk-UA"/>
              </w:rPr>
              <w:t xml:space="preserve"> Works: </w:t>
            </w:r>
            <w:proofErr w:type="spellStart"/>
            <w:r w:rsidRPr="00337442">
              <w:rPr>
                <w:color w:val="auto"/>
                <w:lang w:val="uk-UA"/>
              </w:rPr>
              <w:t>How</w:t>
            </w:r>
            <w:proofErr w:type="spellEnd"/>
            <w:r w:rsidRPr="00337442">
              <w:rPr>
                <w:color w:val="auto"/>
                <w:lang w:val="uk-UA"/>
              </w:rPr>
              <w:t xml:space="preserve"> </w:t>
            </w:r>
            <w:proofErr w:type="spellStart"/>
            <w:r w:rsidRPr="00337442">
              <w:rPr>
                <w:color w:val="auto"/>
                <w:lang w:val="uk-UA"/>
              </w:rPr>
              <w:t>Winning</w:t>
            </w:r>
            <w:proofErr w:type="spellEnd"/>
            <w:r w:rsidRPr="00337442">
              <w:rPr>
                <w:color w:val="auto"/>
                <w:lang w:val="uk-UA"/>
              </w:rPr>
              <w:t xml:space="preserve"> </w:t>
            </w:r>
            <w:proofErr w:type="spellStart"/>
            <w:r w:rsidRPr="00337442">
              <w:rPr>
                <w:color w:val="auto"/>
                <w:lang w:val="uk-UA"/>
              </w:rPr>
              <w:t>Companies</w:t>
            </w:r>
            <w:proofErr w:type="spellEnd"/>
            <w:r w:rsidRPr="00337442">
              <w:rPr>
                <w:color w:val="auto"/>
                <w:lang w:val="uk-UA"/>
              </w:rPr>
              <w:t xml:space="preserve"> </w:t>
            </w:r>
            <w:proofErr w:type="spellStart"/>
            <w:r w:rsidRPr="00337442">
              <w:rPr>
                <w:color w:val="auto"/>
                <w:lang w:val="uk-UA"/>
              </w:rPr>
              <w:t>Close</w:t>
            </w:r>
            <w:proofErr w:type="spellEnd"/>
            <w:r w:rsidRPr="00337442">
              <w:rPr>
                <w:color w:val="auto"/>
                <w:lang w:val="uk-UA"/>
              </w:rPr>
              <w:t xml:space="preserve"> </w:t>
            </w:r>
            <w:proofErr w:type="spellStart"/>
            <w:r w:rsidRPr="00337442">
              <w:rPr>
                <w:color w:val="auto"/>
                <w:lang w:val="uk-UA"/>
              </w:rPr>
              <w:t>the</w:t>
            </w:r>
            <w:proofErr w:type="spellEnd"/>
            <w:r w:rsidRPr="00337442">
              <w:rPr>
                <w:color w:val="auto"/>
                <w:lang w:val="uk-UA"/>
              </w:rPr>
              <w:t xml:space="preserve"> Strategy-to-Execution </w:t>
            </w:r>
            <w:proofErr w:type="spellStart"/>
            <w:r w:rsidRPr="00337442">
              <w:rPr>
                <w:color w:val="auto"/>
                <w:lang w:val="uk-UA"/>
              </w:rPr>
              <w:t>Gap</w:t>
            </w:r>
            <w:proofErr w:type="spellEnd"/>
            <w:r w:rsidRPr="00337442">
              <w:rPr>
                <w:color w:val="auto"/>
                <w:lang w:val="uk-UA"/>
              </w:rPr>
              <w:t xml:space="preserve"> </w:t>
            </w:r>
            <w:proofErr w:type="spellStart"/>
            <w:r w:rsidRPr="00337442">
              <w:rPr>
                <w:color w:val="auto"/>
                <w:lang w:val="uk-UA"/>
              </w:rPr>
              <w:t>Hardcover</w:t>
            </w:r>
            <w:proofErr w:type="spellEnd"/>
            <w:r w:rsidRPr="00337442">
              <w:rPr>
                <w:color w:val="auto"/>
                <w:lang w:val="uk-UA"/>
              </w:rPr>
              <w:t xml:space="preserve"> – </w:t>
            </w:r>
            <w:proofErr w:type="spellStart"/>
            <w:r w:rsidRPr="00337442">
              <w:rPr>
                <w:color w:val="auto"/>
                <w:lang w:val="uk-UA"/>
              </w:rPr>
              <w:lastRenderedPageBreak/>
              <w:t>Harvard</w:t>
            </w:r>
            <w:proofErr w:type="spellEnd"/>
            <w:r w:rsidRPr="00337442">
              <w:rPr>
                <w:color w:val="auto"/>
                <w:lang w:val="uk-UA"/>
              </w:rPr>
              <w:t xml:space="preserve"> </w:t>
            </w:r>
            <w:proofErr w:type="spellStart"/>
            <w:r w:rsidRPr="00337442">
              <w:rPr>
                <w:color w:val="auto"/>
                <w:lang w:val="uk-UA"/>
              </w:rPr>
              <w:t>Business</w:t>
            </w:r>
            <w:proofErr w:type="spellEnd"/>
            <w:r w:rsidRPr="00337442">
              <w:rPr>
                <w:color w:val="auto"/>
                <w:lang w:val="uk-UA"/>
              </w:rPr>
              <w:t xml:space="preserve"> </w:t>
            </w:r>
            <w:proofErr w:type="spellStart"/>
            <w:r w:rsidRPr="00337442">
              <w:rPr>
                <w:color w:val="auto"/>
                <w:lang w:val="uk-UA"/>
              </w:rPr>
              <w:t>Review</w:t>
            </w:r>
            <w:proofErr w:type="spellEnd"/>
            <w:r w:rsidRPr="00337442">
              <w:rPr>
                <w:color w:val="auto"/>
                <w:lang w:val="uk-UA"/>
              </w:rPr>
              <w:t>, 2016. – 288 p.</w:t>
            </w:r>
          </w:p>
          <w:p w14:paraId="763F6823" w14:textId="77777777" w:rsidR="00AF2282" w:rsidRDefault="00AF2282" w:rsidP="00AF228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Біловодська</w:t>
            </w:r>
            <w:proofErr w:type="spellEnd"/>
            <w:r>
              <w:rPr>
                <w:sz w:val="23"/>
                <w:szCs w:val="23"/>
              </w:rPr>
              <w:t xml:space="preserve"> О.А. (ред.) </w:t>
            </w:r>
            <w:proofErr w:type="spellStart"/>
            <w:r>
              <w:rPr>
                <w:sz w:val="23"/>
                <w:szCs w:val="23"/>
              </w:rPr>
              <w:t>Механіз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стратегічного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правління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інноваційним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розвитком</w:t>
            </w:r>
            <w:proofErr w:type="spellEnd"/>
            <w:r>
              <w:rPr>
                <w:sz w:val="23"/>
                <w:szCs w:val="23"/>
              </w:rPr>
              <w:t xml:space="preserve"> – </w:t>
            </w:r>
            <w:proofErr w:type="spellStart"/>
            <w:r>
              <w:rPr>
                <w:sz w:val="23"/>
                <w:szCs w:val="23"/>
              </w:rPr>
              <w:t>Суми</w:t>
            </w:r>
            <w:proofErr w:type="spellEnd"/>
            <w:proofErr w:type="gramStart"/>
            <w:r>
              <w:rPr>
                <w:sz w:val="23"/>
                <w:szCs w:val="23"/>
              </w:rPr>
              <w:t xml:space="preserve"> :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Університетська</w:t>
            </w:r>
            <w:proofErr w:type="spellEnd"/>
            <w:r>
              <w:rPr>
                <w:sz w:val="23"/>
                <w:szCs w:val="23"/>
              </w:rPr>
              <w:t xml:space="preserve"> книга, 2012. – 432 c </w:t>
            </w:r>
          </w:p>
          <w:p w14:paraId="798AF229" w14:textId="77777777" w:rsidR="00AF2282" w:rsidRDefault="00AF2282" w:rsidP="00AF2282">
            <w:pPr>
              <w:pStyle w:val="Default"/>
              <w:rPr>
                <w:color w:val="auto"/>
              </w:rPr>
            </w:pPr>
          </w:p>
          <w:p w14:paraId="6278FADD" w14:textId="77777777" w:rsidR="00AF2282" w:rsidRDefault="00AF2282" w:rsidP="00AF228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Інтернет</w:t>
            </w:r>
            <w:proofErr w:type="spellEnd"/>
            <w:r>
              <w:rPr>
                <w:sz w:val="23"/>
                <w:szCs w:val="23"/>
              </w:rPr>
              <w:t xml:space="preserve"> портал для </w:t>
            </w:r>
            <w:proofErr w:type="spellStart"/>
            <w:r>
              <w:rPr>
                <w:sz w:val="23"/>
                <w:szCs w:val="23"/>
              </w:rPr>
              <w:t>управлінці</w:t>
            </w:r>
            <w:proofErr w:type="gramStart"/>
            <w:r>
              <w:rPr>
                <w:sz w:val="23"/>
                <w:szCs w:val="23"/>
              </w:rPr>
              <w:t>в</w:t>
            </w:r>
            <w:proofErr w:type="spellEnd"/>
            <w:proofErr w:type="gramEnd"/>
            <w:r>
              <w:rPr>
                <w:sz w:val="23"/>
                <w:szCs w:val="23"/>
              </w:rPr>
              <w:t xml:space="preserve"> – Доступно з: http://www.management.com.ua/ </w:t>
            </w:r>
          </w:p>
          <w:p w14:paraId="3B1F9B32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691953F" w14:textId="1EA9704C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1761AF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.</w:t>
            </w:r>
          </w:p>
        </w:tc>
      </w:tr>
      <w:tr w:rsidR="00F44E94" w:rsidRPr="003B689C" w14:paraId="2345C0EB" w14:textId="77777777" w:rsidTr="00F44E94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5AB0691" w14:textId="1B5C01FB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3-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4B273B5" w14:textId="77777777" w:rsidR="00F44E94" w:rsidRPr="00F44E94" w:rsidRDefault="00F44E94" w:rsidP="00F44E94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F44E94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2. Оцінка зовнішнього і внутрішнього середовища компанії</w:t>
            </w:r>
          </w:p>
          <w:p w14:paraId="2D0DC7CA" w14:textId="77777777" w:rsidR="00F44E94" w:rsidRPr="00F44E94" w:rsidRDefault="00F44E94" w:rsidP="00F44E94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1. Аналіз зовнішнього середовища компанії</w:t>
            </w:r>
          </w:p>
          <w:p w14:paraId="04B64C7B" w14:textId="77777777" w:rsidR="00F44E94" w:rsidRPr="00F44E94" w:rsidRDefault="00F44E94" w:rsidP="00F44E94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А) Макроекономічне середовище</w:t>
            </w:r>
          </w:p>
          <w:p w14:paraId="5B244C88" w14:textId="77777777" w:rsidR="00F44E94" w:rsidRDefault="00F44E94" w:rsidP="00F44E94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Б) Середовище на рівні галузі</w:t>
            </w:r>
          </w:p>
          <w:p w14:paraId="426918B6" w14:textId="3CF844D9" w:rsidR="00F44E94" w:rsidRPr="003B689C" w:rsidRDefault="00F44E94" w:rsidP="00F44E94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2. Аналіз внутрішнього середовищ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4E5E5F8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Лекція</w:t>
            </w:r>
          </w:p>
          <w:p w14:paraId="12B42B7F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  <w:p w14:paraId="24F556CB" w14:textId="6717B6DE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Робота в група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30F714D" w14:textId="77777777" w:rsidR="00F44E94" w:rsidRDefault="00F44E94" w:rsidP="00F44E94">
            <w:pPr>
              <w:pStyle w:val="Default"/>
              <w:rPr>
                <w:color w:val="auto"/>
              </w:rPr>
            </w:pPr>
          </w:p>
          <w:p w14:paraId="796D0DE4" w14:textId="77777777" w:rsidR="00AF2282" w:rsidRDefault="00AF2282" w:rsidP="00AF2282">
            <w:pPr>
              <w:pStyle w:val="Default"/>
              <w:rPr>
                <w:lang w:val="uk-UA"/>
              </w:rPr>
            </w:pPr>
            <w:r>
              <w:t xml:space="preserve">Бутко М.П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. </w:t>
            </w:r>
            <w:proofErr w:type="spellStart"/>
            <w:r>
              <w:t>Навч</w:t>
            </w:r>
            <w:proofErr w:type="spellEnd"/>
            <w:r>
              <w:t xml:space="preserve">. </w:t>
            </w:r>
            <w:proofErr w:type="spellStart"/>
            <w:r>
              <w:t>по</w:t>
            </w:r>
            <w:proofErr w:type="gramStart"/>
            <w:r>
              <w:t>c</w:t>
            </w:r>
            <w:proofErr w:type="gramEnd"/>
            <w:r>
              <w:t>ібник</w:t>
            </w:r>
            <w:proofErr w:type="spellEnd"/>
            <w:r>
              <w:t>. – К.: ЦНЛ, 2019. – 376 с.</w:t>
            </w:r>
          </w:p>
          <w:p w14:paraId="4A62D020" w14:textId="67BAE23B" w:rsidR="00F44E94" w:rsidRDefault="00AF2282" w:rsidP="00F44E94">
            <w:pPr>
              <w:pStyle w:val="Default"/>
              <w:rPr>
                <w:color w:val="auto"/>
              </w:rPr>
            </w:pPr>
            <w:proofErr w:type="spellStart"/>
            <w:r>
              <w:t>Бровкова</w:t>
            </w:r>
            <w:proofErr w:type="spellEnd"/>
            <w:r>
              <w:t xml:space="preserve"> О.Г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: </w:t>
            </w:r>
            <w:proofErr w:type="spellStart"/>
            <w:r>
              <w:t>Навч</w:t>
            </w:r>
            <w:proofErr w:type="spellEnd"/>
            <w:r>
              <w:t xml:space="preserve">. </w:t>
            </w:r>
            <w:proofErr w:type="spellStart"/>
            <w:proofErr w:type="gramStart"/>
            <w:r>
              <w:t>пос</w:t>
            </w:r>
            <w:proofErr w:type="gramEnd"/>
            <w:r>
              <w:t>ібник</w:t>
            </w:r>
            <w:proofErr w:type="spellEnd"/>
            <w:r>
              <w:t>. – К.: ЦНЛ, 2017. – 224 с.</w:t>
            </w:r>
          </w:p>
          <w:p w14:paraId="4BD729B3" w14:textId="77777777" w:rsidR="00F44E94" w:rsidRDefault="00F44E94" w:rsidP="00F44E94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18679C36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9E07179" w14:textId="43FE659E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6E0F18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F44E94" w:rsidRPr="003B689C" w14:paraId="66D9B0A7" w14:textId="77777777" w:rsidTr="00F44E94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606CFDD" w14:textId="286C5EAD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5-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9D1C0ED" w14:textId="77777777" w:rsidR="00F44E94" w:rsidRPr="00F44E94" w:rsidRDefault="00F44E94" w:rsidP="00F44E94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F44E94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3. Загальні види конкурентних стратегій</w:t>
            </w:r>
          </w:p>
          <w:p w14:paraId="3EE304C3" w14:textId="77777777" w:rsidR="00F44E94" w:rsidRPr="00F44E94" w:rsidRDefault="00F44E94" w:rsidP="00F44E94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1. Стратегії лідерства за витратами</w:t>
            </w:r>
          </w:p>
          <w:p w14:paraId="263A7D51" w14:textId="77777777" w:rsidR="00F44E94" w:rsidRPr="00F44E94" w:rsidRDefault="00F44E94" w:rsidP="00F44E94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2. Стратегії широкої диференціації</w:t>
            </w:r>
          </w:p>
          <w:p w14:paraId="2CE6430D" w14:textId="77777777" w:rsidR="00F44E94" w:rsidRPr="00F44E94" w:rsidRDefault="00F44E94" w:rsidP="00F44E94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3. </w:t>
            </w:r>
            <w:proofErr w:type="spellStart"/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Нішеві</w:t>
            </w:r>
            <w:proofErr w:type="spellEnd"/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 або </w:t>
            </w:r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lastRenderedPageBreak/>
              <w:t>сфокусовані стратегії</w:t>
            </w:r>
          </w:p>
          <w:p w14:paraId="04D297AF" w14:textId="18A70D29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F44E94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4. Стратегія оптимальної ціни (гібридна стратегія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E11D3BE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2CF4D839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  <w:p w14:paraId="4817BF06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Групова робота</w:t>
            </w:r>
          </w:p>
          <w:p w14:paraId="52082B7C" w14:textId="4D4FEC0A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0259510" w14:textId="2644ABF2" w:rsidR="00F44E94" w:rsidRDefault="00AF2282" w:rsidP="00F44E94">
            <w:pPr>
              <w:pStyle w:val="Default"/>
              <w:rPr>
                <w:lang w:val="uk-UA"/>
              </w:rPr>
            </w:pPr>
            <w:proofErr w:type="spellStart"/>
            <w:r>
              <w:lastRenderedPageBreak/>
              <w:t>Тертичка</w:t>
            </w:r>
            <w:proofErr w:type="spellEnd"/>
            <w:r>
              <w:t xml:space="preserve"> В. </w:t>
            </w:r>
            <w:proofErr w:type="spellStart"/>
            <w:r>
              <w:t>Стратегічне</w:t>
            </w:r>
            <w:proofErr w:type="spellEnd"/>
            <w:r>
              <w:t xml:space="preserve"> </w:t>
            </w:r>
            <w:proofErr w:type="spellStart"/>
            <w:r>
              <w:t>управління</w:t>
            </w:r>
            <w:proofErr w:type="spellEnd"/>
            <w:proofErr w:type="gramStart"/>
            <w:r>
              <w:t xml:space="preserve"> :</w:t>
            </w:r>
            <w:proofErr w:type="gramEnd"/>
            <w:r>
              <w:t xml:space="preserve"> </w:t>
            </w:r>
            <w:proofErr w:type="spellStart"/>
            <w:proofErr w:type="gramStart"/>
            <w:r>
              <w:t>П</w:t>
            </w:r>
            <w:proofErr w:type="gramEnd"/>
            <w:r>
              <w:t>ідручник</w:t>
            </w:r>
            <w:proofErr w:type="spellEnd"/>
            <w:r>
              <w:t xml:space="preserve">. – </w:t>
            </w:r>
            <w:proofErr w:type="spellStart"/>
            <w:r>
              <w:t>Київ</w:t>
            </w:r>
            <w:proofErr w:type="spellEnd"/>
            <w:proofErr w:type="gramStart"/>
            <w:r>
              <w:t xml:space="preserve"> :</w:t>
            </w:r>
            <w:proofErr w:type="gramEnd"/>
            <w:r>
              <w:t xml:space="preserve"> “К.І.С.”, 2017. – 932 с.</w:t>
            </w:r>
          </w:p>
          <w:p w14:paraId="33852B98" w14:textId="354C71A7" w:rsidR="00AF2282" w:rsidRPr="00AF2282" w:rsidRDefault="00AF2282" w:rsidP="00F44E94">
            <w:pPr>
              <w:pStyle w:val="Default"/>
              <w:rPr>
                <w:color w:val="auto"/>
                <w:lang w:val="uk-UA"/>
              </w:rPr>
            </w:pPr>
            <w:proofErr w:type="spellStart"/>
            <w:r>
              <w:t>Ігнатьєва</w:t>
            </w:r>
            <w:proofErr w:type="spellEnd"/>
            <w:proofErr w:type="gramStart"/>
            <w:r>
              <w:t xml:space="preserve"> І.</w:t>
            </w:r>
            <w:proofErr w:type="gramEnd"/>
            <w:r>
              <w:t xml:space="preserve">А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. – К.: “</w:t>
            </w:r>
            <w:proofErr w:type="spellStart"/>
            <w:r>
              <w:t>Каравела</w:t>
            </w:r>
            <w:proofErr w:type="spellEnd"/>
            <w:r>
              <w:t>”, 2012. – 480 с.</w:t>
            </w:r>
          </w:p>
          <w:p w14:paraId="4CD45530" w14:textId="77777777" w:rsidR="00F44E94" w:rsidRDefault="00F44E94" w:rsidP="00F44E94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Розвиток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бізнесу</w:t>
            </w:r>
            <w:proofErr w:type="spellEnd"/>
            <w:r>
              <w:rPr>
                <w:sz w:val="23"/>
                <w:szCs w:val="23"/>
              </w:rPr>
              <w:t xml:space="preserve">. Кейси – Доступно з: http://www.management.com.ua/ </w:t>
            </w:r>
          </w:p>
          <w:p w14:paraId="08D4EC21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B7371B9" w14:textId="70FE35FA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DEA7D7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F44E94" w:rsidRPr="003B689C" w14:paraId="49381FCD" w14:textId="77777777" w:rsidTr="00F44E94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85AF6CC" w14:textId="713C9578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7-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12590B4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4. Зміцнення конкурентних позицій компанії</w:t>
            </w:r>
          </w:p>
          <w:p w14:paraId="792D39EE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1.Наступальні та оборонні стратегії</w:t>
            </w:r>
          </w:p>
          <w:p w14:paraId="571458EB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А. Проведення стратегічного наступу для покращення ринкових позицій компанії</w:t>
            </w:r>
          </w:p>
          <w:p w14:paraId="42A41A25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Б. Оборонні стратегії – захист частки ринку і конкурентних переваг</w:t>
            </w:r>
          </w:p>
          <w:p w14:paraId="2C8BD110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2.Вибір масштабів діяльності компанії</w:t>
            </w:r>
          </w:p>
          <w:p w14:paraId="0AE02191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А. Стратегії горизонтального злиття і поглинання</w:t>
            </w:r>
          </w:p>
          <w:p w14:paraId="5374677B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Б. Стратегії вертикальної інтеграції</w:t>
            </w:r>
          </w:p>
          <w:p w14:paraId="78AABC62" w14:textId="33B2AF2E" w:rsidR="00F44E94" w:rsidRPr="003B689C" w:rsidRDefault="00AF2282" w:rsidP="00AF228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В. Стратегії </w:t>
            </w:r>
            <w:proofErr w:type="spellStart"/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аутсорсингу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90A028C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Лекція</w:t>
            </w:r>
          </w:p>
          <w:p w14:paraId="201093F2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  <w:p w14:paraId="370871A6" w14:textId="729D9AF8" w:rsidR="00F44E94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Робота в групах</w:t>
            </w:r>
          </w:p>
          <w:p w14:paraId="59FCB2C3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E62CB4A" w14:textId="77777777" w:rsidR="00F44E94" w:rsidRDefault="00F44E94" w:rsidP="00F44E94">
            <w:pPr>
              <w:pStyle w:val="Default"/>
              <w:rPr>
                <w:color w:val="auto"/>
              </w:rPr>
            </w:pPr>
          </w:p>
          <w:p w14:paraId="463FE410" w14:textId="77777777" w:rsidR="00AF2282" w:rsidRDefault="00AF2282" w:rsidP="00AF2282">
            <w:pPr>
              <w:pStyle w:val="Default"/>
              <w:rPr>
                <w:lang w:val="uk-UA"/>
              </w:rPr>
            </w:pPr>
            <w:r>
              <w:t xml:space="preserve">Бутко М.П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. </w:t>
            </w:r>
            <w:proofErr w:type="spellStart"/>
            <w:r>
              <w:t>Навч</w:t>
            </w:r>
            <w:proofErr w:type="spellEnd"/>
            <w:r>
              <w:t xml:space="preserve">. </w:t>
            </w:r>
            <w:proofErr w:type="spellStart"/>
            <w:r>
              <w:t>по</w:t>
            </w:r>
            <w:proofErr w:type="gramStart"/>
            <w:r>
              <w:t>c</w:t>
            </w:r>
            <w:proofErr w:type="gramEnd"/>
            <w:r>
              <w:t>ібник</w:t>
            </w:r>
            <w:proofErr w:type="spellEnd"/>
            <w:r>
              <w:t>. – К.: ЦНЛ, 2019. – 376 с.</w:t>
            </w:r>
          </w:p>
          <w:p w14:paraId="51A65F21" w14:textId="0FE6A58B" w:rsidR="00AF2282" w:rsidRDefault="00AF2282" w:rsidP="00AF2282">
            <w:pPr>
              <w:autoSpaceDE w:val="0"/>
              <w:autoSpaceDN w:val="0"/>
              <w:adjustRightInd w:val="0"/>
              <w:spacing w:after="0" w:line="240" w:lineRule="auto"/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Thomps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A.A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Stricklan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A.J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Strateg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Manage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Concep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Cas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Irw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Professio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Publish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2012. – 450 p.</w:t>
            </w:r>
          </w:p>
          <w:p w14:paraId="374371F9" w14:textId="4FDF93CB" w:rsidR="00AF2282" w:rsidRDefault="00AF2282" w:rsidP="00AF22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Parri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Dav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Strateg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Plan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Vis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Succes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Onli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Cour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https://www.culturepartnership.eu/ua/publishing/strategi c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plan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cour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publishingcreativeeuropecour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?</w:t>
            </w:r>
          </w:p>
          <w:p w14:paraId="038040B9" w14:textId="31782A42" w:rsidR="00F44E94" w:rsidRPr="003B689C" w:rsidRDefault="00AF2282" w:rsidP="00AF228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fbclid=IwAR22K4Af8uL8wlkqp1xiplkqbbZSh7-mHFHmXJeabJiY1FIa0cCnvhoo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A3F9D3F" w14:textId="685E4004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8061E4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F44E94" w:rsidRPr="003B689C" w14:paraId="2F4BCA58" w14:textId="77777777" w:rsidTr="00F44E94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928C940" w14:textId="5DBE2BF7" w:rsidR="00F44E94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9-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2C84D89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t xml:space="preserve">Тема 5. Стратегії конкуренції на </w:t>
            </w:r>
            <w:r w:rsidRPr="00AF2282"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</w:rPr>
              <w:lastRenderedPageBreak/>
              <w:t>міжнародних ринках</w:t>
            </w:r>
          </w:p>
          <w:p w14:paraId="49535810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1. Мотиви виходу на зовнішні ринки і вплив на стратегію фірми</w:t>
            </w:r>
          </w:p>
          <w:p w14:paraId="1D6628BE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2. Види міжнародних стратегій фірми</w:t>
            </w:r>
          </w:p>
          <w:p w14:paraId="7335CD13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3. Формування конкурентної переваги при міжнародній діяльності</w:t>
            </w:r>
          </w:p>
          <w:p w14:paraId="2F56329A" w14:textId="720939C0" w:rsidR="00F44E94" w:rsidRPr="003B689C" w:rsidRDefault="00AF2282" w:rsidP="00AF228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AF2282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4. Стратегічні кроки на міжнародних ринках. Стратегії у країнах, що розвиваються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8E01C22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68A40430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</w:t>
            </w: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заняття самостійна робота</w:t>
            </w:r>
          </w:p>
          <w:p w14:paraId="77419C58" w14:textId="412714F6" w:rsidR="00F44E94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Робота в групах</w:t>
            </w:r>
          </w:p>
          <w:p w14:paraId="2B17E64A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EEA6432" w14:textId="77777777" w:rsidR="00F44E94" w:rsidRDefault="00F44E94" w:rsidP="00F44E94">
            <w:pPr>
              <w:pStyle w:val="Default"/>
              <w:rPr>
                <w:color w:val="auto"/>
              </w:rPr>
            </w:pPr>
          </w:p>
          <w:p w14:paraId="3AB1EAC2" w14:textId="77777777" w:rsidR="00AF2282" w:rsidRDefault="00AF2282" w:rsidP="00AF2282">
            <w:pPr>
              <w:pStyle w:val="Default"/>
              <w:rPr>
                <w:lang w:val="uk-UA"/>
              </w:rPr>
            </w:pPr>
            <w:proofErr w:type="spellStart"/>
            <w:r>
              <w:t>Тертичка</w:t>
            </w:r>
            <w:proofErr w:type="spellEnd"/>
            <w:r>
              <w:t xml:space="preserve"> В. </w:t>
            </w:r>
            <w:proofErr w:type="spellStart"/>
            <w:r>
              <w:t>Стратегічне</w:t>
            </w:r>
            <w:proofErr w:type="spellEnd"/>
            <w:r>
              <w:t xml:space="preserve"> </w:t>
            </w:r>
            <w:proofErr w:type="spellStart"/>
            <w:r>
              <w:t>управління</w:t>
            </w:r>
            <w:proofErr w:type="spellEnd"/>
            <w:proofErr w:type="gramStart"/>
            <w:r>
              <w:t xml:space="preserve"> :</w:t>
            </w:r>
            <w:proofErr w:type="gramEnd"/>
            <w:r>
              <w:t xml:space="preserve"> </w:t>
            </w:r>
            <w:proofErr w:type="spellStart"/>
            <w:proofErr w:type="gramStart"/>
            <w:r>
              <w:t>П</w:t>
            </w:r>
            <w:proofErr w:type="gramEnd"/>
            <w:r>
              <w:t>ідручник</w:t>
            </w:r>
            <w:proofErr w:type="spellEnd"/>
            <w:r>
              <w:t xml:space="preserve">. – </w:t>
            </w:r>
            <w:proofErr w:type="spellStart"/>
            <w:r>
              <w:t>Київ</w:t>
            </w:r>
            <w:proofErr w:type="spellEnd"/>
            <w:proofErr w:type="gramStart"/>
            <w:r>
              <w:t xml:space="preserve"> :</w:t>
            </w:r>
            <w:proofErr w:type="gramEnd"/>
            <w:r>
              <w:t xml:space="preserve"> “К.І.С.”, 2017. – 932 с.</w:t>
            </w:r>
          </w:p>
          <w:p w14:paraId="5687DA62" w14:textId="77777777" w:rsidR="00AF2282" w:rsidRPr="00AF2282" w:rsidRDefault="00AF2282" w:rsidP="00AF2282">
            <w:pPr>
              <w:pStyle w:val="Default"/>
              <w:rPr>
                <w:color w:val="auto"/>
                <w:lang w:val="uk-UA"/>
              </w:rPr>
            </w:pPr>
            <w:proofErr w:type="spellStart"/>
            <w:r>
              <w:lastRenderedPageBreak/>
              <w:t>Ігнатьєва</w:t>
            </w:r>
            <w:proofErr w:type="spellEnd"/>
            <w:proofErr w:type="gramStart"/>
            <w:r>
              <w:t xml:space="preserve"> І.</w:t>
            </w:r>
            <w:proofErr w:type="gramEnd"/>
            <w:r>
              <w:t xml:space="preserve">А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. – К.: “</w:t>
            </w:r>
            <w:proofErr w:type="spellStart"/>
            <w:r>
              <w:t>Каравела</w:t>
            </w:r>
            <w:proofErr w:type="spellEnd"/>
            <w:r>
              <w:t>”, 2012. – 480 с.</w:t>
            </w:r>
          </w:p>
          <w:p w14:paraId="22B65570" w14:textId="77777777" w:rsidR="00F44E94" w:rsidRDefault="00F44E94" w:rsidP="00F44E9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Родченко В.В. </w:t>
            </w:r>
            <w:proofErr w:type="spellStart"/>
            <w:r>
              <w:rPr>
                <w:sz w:val="23"/>
                <w:szCs w:val="23"/>
              </w:rPr>
              <w:t>Міжнародний</w:t>
            </w:r>
            <w:proofErr w:type="spellEnd"/>
            <w:r>
              <w:rPr>
                <w:sz w:val="23"/>
                <w:szCs w:val="23"/>
              </w:rPr>
              <w:t xml:space="preserve"> менеджмент: </w:t>
            </w:r>
            <w:proofErr w:type="spellStart"/>
            <w:r>
              <w:rPr>
                <w:sz w:val="23"/>
                <w:szCs w:val="23"/>
              </w:rPr>
              <w:t>Навчальний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ник</w:t>
            </w:r>
            <w:proofErr w:type="spellEnd"/>
            <w:r>
              <w:rPr>
                <w:sz w:val="23"/>
                <w:szCs w:val="23"/>
              </w:rPr>
              <w:t xml:space="preserve">.-К.: МАУП, 2000. -240с. </w:t>
            </w:r>
          </w:p>
          <w:p w14:paraId="47F8621C" w14:textId="77777777" w:rsidR="00F44E94" w:rsidRDefault="00F44E94" w:rsidP="00F44E94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1ED89D66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71B01A2" w14:textId="37B15A5F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1A8ACD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F44E94" w:rsidRPr="003B689C" w14:paraId="76DB3DA3" w14:textId="77777777" w:rsidTr="00F44E94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099E4CB7" w14:textId="10C60BCF" w:rsidR="00F44E94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11-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A6E88C1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6. Побудова організації, здатної до ефективної реалізації стратегії</w:t>
            </w:r>
          </w:p>
          <w:p w14:paraId="5D812CC1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1. Підбір персоналу компанії</w:t>
            </w:r>
          </w:p>
          <w:p w14:paraId="3F9EBD62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2. Придбання і розвиток необхідних ресурсів і </w:t>
            </w:r>
            <w:proofErr w:type="spellStart"/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компетенцій</w:t>
            </w:r>
            <w:proofErr w:type="spellEnd"/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.</w:t>
            </w:r>
          </w:p>
          <w:p w14:paraId="42AD7990" w14:textId="47D42734" w:rsidR="00F44E94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3. Пристосування організаційної структури до </w:t>
            </w: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lastRenderedPageBreak/>
              <w:t>стратегії.</w:t>
            </w:r>
            <w:r w:rsidR="00F44E94" w:rsidRPr="00AF2282"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  <w:t>.</w:t>
            </w:r>
          </w:p>
          <w:p w14:paraId="141D5179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3CB4AD3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69025F82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Практичне заняття самостійна робота</w:t>
            </w:r>
          </w:p>
          <w:p w14:paraId="1B16FCC8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Групова робота</w:t>
            </w:r>
          </w:p>
          <w:p w14:paraId="14BE6DA6" w14:textId="77777777" w:rsidR="00F44E94" w:rsidRPr="003B689C" w:rsidRDefault="00F44E94" w:rsidP="00AF228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8813F49" w14:textId="77777777" w:rsidR="00F44E94" w:rsidRDefault="00F44E94" w:rsidP="00F44E94">
            <w:pPr>
              <w:pStyle w:val="Default"/>
              <w:rPr>
                <w:color w:val="auto"/>
              </w:rPr>
            </w:pPr>
          </w:p>
          <w:p w14:paraId="6FC5708D" w14:textId="77777777" w:rsidR="00AF2282" w:rsidRDefault="00AF2282" w:rsidP="00AF2282">
            <w:pPr>
              <w:pStyle w:val="Default"/>
              <w:rPr>
                <w:lang w:val="uk-UA"/>
              </w:rPr>
            </w:pPr>
            <w:proofErr w:type="spellStart"/>
            <w:r>
              <w:t>Тертичка</w:t>
            </w:r>
            <w:proofErr w:type="spellEnd"/>
            <w:r>
              <w:t xml:space="preserve"> В. </w:t>
            </w:r>
            <w:proofErr w:type="spellStart"/>
            <w:r>
              <w:t>Стратегічне</w:t>
            </w:r>
            <w:proofErr w:type="spellEnd"/>
            <w:r>
              <w:t xml:space="preserve"> </w:t>
            </w:r>
            <w:proofErr w:type="spellStart"/>
            <w:r>
              <w:t>управління</w:t>
            </w:r>
            <w:proofErr w:type="spellEnd"/>
            <w:proofErr w:type="gramStart"/>
            <w:r>
              <w:t xml:space="preserve"> :</w:t>
            </w:r>
            <w:proofErr w:type="gramEnd"/>
            <w:r>
              <w:t xml:space="preserve"> </w:t>
            </w:r>
            <w:proofErr w:type="spellStart"/>
            <w:proofErr w:type="gramStart"/>
            <w:r>
              <w:t>П</w:t>
            </w:r>
            <w:proofErr w:type="gramEnd"/>
            <w:r>
              <w:t>ідручник</w:t>
            </w:r>
            <w:proofErr w:type="spellEnd"/>
            <w:r>
              <w:t xml:space="preserve">. – </w:t>
            </w:r>
            <w:proofErr w:type="spellStart"/>
            <w:r>
              <w:t>Київ</w:t>
            </w:r>
            <w:proofErr w:type="spellEnd"/>
            <w:proofErr w:type="gramStart"/>
            <w:r>
              <w:t xml:space="preserve"> :</w:t>
            </w:r>
            <w:proofErr w:type="gramEnd"/>
            <w:r>
              <w:t xml:space="preserve"> “К.І.С.”, 2017. – 932 с.</w:t>
            </w:r>
          </w:p>
          <w:p w14:paraId="09407513" w14:textId="77777777" w:rsidR="00AF2282" w:rsidRDefault="00AF2282" w:rsidP="00F44E94">
            <w:pPr>
              <w:pStyle w:val="Default"/>
              <w:rPr>
                <w:lang w:val="uk-UA"/>
              </w:rPr>
            </w:pPr>
            <w:proofErr w:type="spellStart"/>
            <w:r>
              <w:t>Бровкова</w:t>
            </w:r>
            <w:proofErr w:type="spellEnd"/>
            <w:r>
              <w:t xml:space="preserve"> О.Г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: </w:t>
            </w:r>
            <w:proofErr w:type="spellStart"/>
            <w:r>
              <w:t>Навч</w:t>
            </w:r>
            <w:proofErr w:type="spellEnd"/>
            <w:r>
              <w:t xml:space="preserve">. </w:t>
            </w:r>
            <w:proofErr w:type="spellStart"/>
            <w:proofErr w:type="gramStart"/>
            <w:r>
              <w:t>пос</w:t>
            </w:r>
            <w:proofErr w:type="gramEnd"/>
            <w:r>
              <w:t>ібник</w:t>
            </w:r>
            <w:proofErr w:type="spellEnd"/>
            <w:r>
              <w:t>. – К.: ЦНЛ, 2017. – 224 с.</w:t>
            </w:r>
          </w:p>
          <w:p w14:paraId="4328BD97" w14:textId="08D80B82" w:rsidR="00F44E94" w:rsidRDefault="00F44E94" w:rsidP="00F44E9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Кириченко О.А. Менеджмент </w:t>
            </w:r>
            <w:proofErr w:type="spellStart"/>
            <w:r>
              <w:rPr>
                <w:sz w:val="23"/>
                <w:szCs w:val="23"/>
              </w:rPr>
              <w:t>зовнішньоекономічної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діяльності</w:t>
            </w:r>
            <w:proofErr w:type="spellEnd"/>
            <w:r>
              <w:rPr>
                <w:sz w:val="23"/>
                <w:szCs w:val="23"/>
              </w:rPr>
              <w:t xml:space="preserve">: </w:t>
            </w:r>
            <w:proofErr w:type="spellStart"/>
            <w:r>
              <w:rPr>
                <w:sz w:val="23"/>
                <w:szCs w:val="23"/>
              </w:rPr>
              <w:t>Навч</w:t>
            </w:r>
            <w:proofErr w:type="spellEnd"/>
            <w:r>
              <w:rPr>
                <w:sz w:val="23"/>
                <w:szCs w:val="23"/>
              </w:rPr>
              <w:t xml:space="preserve">. </w:t>
            </w:r>
            <w:proofErr w:type="spellStart"/>
            <w:proofErr w:type="gramStart"/>
            <w:r>
              <w:rPr>
                <w:sz w:val="23"/>
                <w:szCs w:val="23"/>
              </w:rPr>
              <w:t>пос</w:t>
            </w:r>
            <w:proofErr w:type="gramEnd"/>
            <w:r>
              <w:rPr>
                <w:sz w:val="23"/>
                <w:szCs w:val="23"/>
              </w:rPr>
              <w:t>іб</w:t>
            </w:r>
            <w:proofErr w:type="spellEnd"/>
            <w:r>
              <w:rPr>
                <w:sz w:val="23"/>
                <w:szCs w:val="23"/>
              </w:rPr>
              <w:t xml:space="preserve">. – 3-тє вид., </w:t>
            </w:r>
            <w:proofErr w:type="spellStart"/>
            <w:r>
              <w:rPr>
                <w:sz w:val="23"/>
                <w:szCs w:val="23"/>
              </w:rPr>
              <w:t>перероб</w:t>
            </w:r>
            <w:proofErr w:type="spellEnd"/>
            <w:r>
              <w:rPr>
                <w:sz w:val="23"/>
                <w:szCs w:val="23"/>
              </w:rPr>
              <w:t xml:space="preserve">. і доп. – К.: </w:t>
            </w:r>
            <w:proofErr w:type="spellStart"/>
            <w:r>
              <w:rPr>
                <w:sz w:val="23"/>
                <w:szCs w:val="23"/>
              </w:rPr>
              <w:t>Знання-Прес</w:t>
            </w:r>
            <w:proofErr w:type="spellEnd"/>
            <w:r>
              <w:rPr>
                <w:sz w:val="23"/>
                <w:szCs w:val="23"/>
              </w:rPr>
              <w:t xml:space="preserve">, 2002. – 384 с. </w:t>
            </w:r>
          </w:p>
          <w:p w14:paraId="0CFE2233" w14:textId="77777777" w:rsidR="00F44E94" w:rsidRDefault="00F44E94" w:rsidP="00F44E94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t>Harvard</w:t>
            </w:r>
            <w:proofErr w:type="spellEnd"/>
            <w:r>
              <w:t xml:space="preserve"> </w:t>
            </w:r>
            <w:proofErr w:type="spellStart"/>
            <w:r>
              <w:t>Business</w:t>
            </w:r>
            <w:proofErr w:type="spellEnd"/>
            <w:r>
              <w:t xml:space="preserve"> </w:t>
            </w:r>
            <w:proofErr w:type="spellStart"/>
            <w:r>
              <w:t>School</w:t>
            </w:r>
            <w:proofErr w:type="spellEnd"/>
            <w:r>
              <w:t xml:space="preserve">: </w:t>
            </w:r>
            <w:proofErr w:type="spellStart"/>
            <w:r>
              <w:t>Higher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– </w:t>
            </w:r>
            <w:r>
              <w:rPr>
                <w:sz w:val="23"/>
                <w:szCs w:val="23"/>
              </w:rPr>
              <w:t xml:space="preserve">Доступно з: http://hbsp.harvard.edu/discipline/general-management </w:t>
            </w:r>
          </w:p>
          <w:p w14:paraId="0C72B7ED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806B7D2" w14:textId="49852642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C6BA06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F44E94" w:rsidRPr="003B689C" w14:paraId="2522E134" w14:textId="77777777" w:rsidTr="00F44E94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3D87EAA" w14:textId="7B3B28F3" w:rsidR="00F44E94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lastRenderedPageBreak/>
              <w:t>13-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E700BE4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7. Управління внутрішніми операціями при виконання стратегії</w:t>
            </w:r>
          </w:p>
          <w:p w14:paraId="0B8519A0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1. Встановлення політики та процедур, що сприяють виконанню стратегії</w:t>
            </w:r>
          </w:p>
          <w:p w14:paraId="0C34C2E7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2. Використання інструментів управління бізнес-процесами</w:t>
            </w:r>
          </w:p>
          <w:p w14:paraId="5F25DF19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3. Встановлення інформаційних та операційних систем</w:t>
            </w:r>
          </w:p>
          <w:p w14:paraId="5715B7BB" w14:textId="4AECB15A" w:rsidR="00F44E94" w:rsidRPr="003B689C" w:rsidRDefault="00AF2282" w:rsidP="00AF228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4. Мотивація та системи стимулів для кращого виконання стратегії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736688E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Лекція</w:t>
            </w:r>
          </w:p>
          <w:p w14:paraId="7D5617CD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</w:p>
          <w:p w14:paraId="6ADC1C37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Групова робота</w:t>
            </w:r>
          </w:p>
          <w:p w14:paraId="6197C02F" w14:textId="3425638B" w:rsidR="00F44E94" w:rsidRPr="00AF2282" w:rsidRDefault="00AF2282" w:rsidP="00AF2282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AF2282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Самостійна робо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15B4C6DC" w14:textId="77777777" w:rsidR="00F44E94" w:rsidRDefault="00F44E94" w:rsidP="00F44E94">
            <w:pPr>
              <w:pStyle w:val="Default"/>
              <w:rPr>
                <w:color w:val="auto"/>
              </w:rPr>
            </w:pPr>
          </w:p>
          <w:p w14:paraId="30ABB471" w14:textId="77777777" w:rsidR="00AF2282" w:rsidRDefault="00AF2282" w:rsidP="00AF2282">
            <w:pPr>
              <w:pStyle w:val="Default"/>
              <w:rPr>
                <w:lang w:val="uk-UA"/>
              </w:rPr>
            </w:pPr>
            <w:r>
              <w:t xml:space="preserve">Бутко М.П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. </w:t>
            </w:r>
            <w:proofErr w:type="spellStart"/>
            <w:r>
              <w:t>Навч</w:t>
            </w:r>
            <w:proofErr w:type="spellEnd"/>
            <w:r>
              <w:t xml:space="preserve">. </w:t>
            </w:r>
            <w:proofErr w:type="spellStart"/>
            <w:r>
              <w:t>по</w:t>
            </w:r>
            <w:proofErr w:type="gramStart"/>
            <w:r>
              <w:t>c</w:t>
            </w:r>
            <w:proofErr w:type="gramEnd"/>
            <w:r>
              <w:t>ібник</w:t>
            </w:r>
            <w:proofErr w:type="spellEnd"/>
            <w:r>
              <w:t>. – К.: ЦНЛ, 2019. – 376 с.</w:t>
            </w:r>
          </w:p>
          <w:p w14:paraId="7D9A2B11" w14:textId="46361058" w:rsidR="00F44E94" w:rsidRDefault="00AF2282" w:rsidP="00F44E94">
            <w:pPr>
              <w:pStyle w:val="Default"/>
              <w:rPr>
                <w:color w:val="auto"/>
              </w:rPr>
            </w:pPr>
            <w:proofErr w:type="spellStart"/>
            <w:r>
              <w:t>Ігнатьєва</w:t>
            </w:r>
            <w:proofErr w:type="spellEnd"/>
            <w:proofErr w:type="gramStart"/>
            <w:r>
              <w:t xml:space="preserve"> І.</w:t>
            </w:r>
            <w:proofErr w:type="gramEnd"/>
            <w:r>
              <w:t xml:space="preserve">А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. – К.: “</w:t>
            </w:r>
            <w:proofErr w:type="spellStart"/>
            <w:r>
              <w:t>Каравела</w:t>
            </w:r>
            <w:proofErr w:type="spellEnd"/>
            <w:r>
              <w:t>”, 2012. – 480 с.</w:t>
            </w:r>
          </w:p>
          <w:p w14:paraId="3CB7BE20" w14:textId="4DDB957B" w:rsidR="00F44E94" w:rsidRPr="003B689C" w:rsidRDefault="00AF2282" w:rsidP="00AF2282">
            <w:pPr>
              <w:autoSpaceDE w:val="0"/>
              <w:autoSpaceDN w:val="0"/>
              <w:adjustRightInd w:val="0"/>
              <w:spacing w:after="0" w:line="240" w:lineRule="auto"/>
              <w:rPr>
                <w:sz w:val="23"/>
                <w:szCs w:val="23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Thomps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A.A.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Stricklan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A.J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Strateg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Manage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Concep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Cas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Irw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Professio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Publish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2012. – 450 p.</w:t>
            </w:r>
          </w:p>
          <w:p w14:paraId="7005B2F4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5AF38F9" w14:textId="322FACF2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296560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  <w:tr w:rsidR="00F44E94" w:rsidRPr="003B689C" w14:paraId="2EDCCE0B" w14:textId="77777777" w:rsidTr="00F44E94">
        <w:trPr>
          <w:trHeight w:val="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6264CC0" w14:textId="2994C6A5" w:rsidR="00F44E94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  <w:t>15-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53726C4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>Тема 8. Корпоративна культура та лідерство</w:t>
            </w:r>
          </w:p>
          <w:p w14:paraId="0FD7173B" w14:textId="77777777" w:rsidR="00AF2282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1. Сприятлива корпоративна культура</w:t>
            </w:r>
          </w:p>
          <w:p w14:paraId="606F5842" w14:textId="49A2E6BC" w:rsidR="00F44E94" w:rsidRPr="00AF2282" w:rsidRDefault="00AF2282" w:rsidP="00AF2282">
            <w:pPr>
              <w:pStyle w:val="a5"/>
              <w:tabs>
                <w:tab w:val="left" w:pos="6090"/>
              </w:tabs>
              <w:ind w:left="360"/>
              <w:rPr>
                <w:rFonts w:ascii="Times New Roman" w:hAnsi="Times New Roman" w:cs="Times New Roman"/>
                <w:bCs/>
                <w:color w:val="000000"/>
                <w:sz w:val="23"/>
                <w:szCs w:val="23"/>
              </w:rPr>
            </w:pP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 xml:space="preserve">2. Лідерство при </w:t>
            </w:r>
            <w:r w:rsidRPr="00AF2282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lastRenderedPageBreak/>
              <w:t>виконанні стратегії</w:t>
            </w:r>
          </w:p>
          <w:p w14:paraId="2A99C447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80BABA3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lastRenderedPageBreak/>
              <w:t>Лекція</w:t>
            </w:r>
          </w:p>
          <w:p w14:paraId="22C46FDF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Практичне заняття </w:t>
            </w:r>
          </w:p>
          <w:p w14:paraId="650487D0" w14:textId="77777777" w:rsidR="00F44E94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Самостійна робота</w:t>
            </w:r>
          </w:p>
          <w:p w14:paraId="79DB338A" w14:textId="09CD8854" w:rsidR="00F44E94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Робота в групах</w:t>
            </w:r>
          </w:p>
          <w:p w14:paraId="6955346F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D4160BA" w14:textId="77777777" w:rsidR="00AF2282" w:rsidRDefault="00AF2282" w:rsidP="00AF2282">
            <w:pPr>
              <w:pStyle w:val="Default"/>
              <w:rPr>
                <w:lang w:val="uk-UA"/>
              </w:rPr>
            </w:pPr>
            <w:proofErr w:type="spellStart"/>
            <w:r>
              <w:t>Тертичка</w:t>
            </w:r>
            <w:proofErr w:type="spellEnd"/>
            <w:r>
              <w:t xml:space="preserve"> В. </w:t>
            </w:r>
            <w:proofErr w:type="spellStart"/>
            <w:r>
              <w:t>Стратегічне</w:t>
            </w:r>
            <w:proofErr w:type="spellEnd"/>
            <w:r>
              <w:t xml:space="preserve"> </w:t>
            </w:r>
            <w:proofErr w:type="spellStart"/>
            <w:r>
              <w:t>управління</w:t>
            </w:r>
            <w:proofErr w:type="spellEnd"/>
            <w:proofErr w:type="gramStart"/>
            <w:r>
              <w:t xml:space="preserve"> :</w:t>
            </w:r>
            <w:proofErr w:type="gramEnd"/>
            <w:r>
              <w:t xml:space="preserve"> </w:t>
            </w:r>
            <w:proofErr w:type="spellStart"/>
            <w:proofErr w:type="gramStart"/>
            <w:r>
              <w:t>П</w:t>
            </w:r>
            <w:proofErr w:type="gramEnd"/>
            <w:r>
              <w:t>ідручник</w:t>
            </w:r>
            <w:proofErr w:type="spellEnd"/>
            <w:r>
              <w:t xml:space="preserve">. – </w:t>
            </w:r>
            <w:proofErr w:type="spellStart"/>
            <w:r>
              <w:t>Київ</w:t>
            </w:r>
            <w:proofErr w:type="spellEnd"/>
            <w:proofErr w:type="gramStart"/>
            <w:r>
              <w:t xml:space="preserve"> :</w:t>
            </w:r>
            <w:proofErr w:type="gramEnd"/>
            <w:r>
              <w:t xml:space="preserve"> “К.І.С.”, 2017. – 932 с.</w:t>
            </w:r>
          </w:p>
          <w:p w14:paraId="6028AFA9" w14:textId="77777777" w:rsidR="00AF2282" w:rsidRPr="00AF2282" w:rsidRDefault="00AF2282" w:rsidP="00AF2282">
            <w:pPr>
              <w:pStyle w:val="Default"/>
              <w:rPr>
                <w:color w:val="auto"/>
                <w:lang w:val="uk-UA"/>
              </w:rPr>
            </w:pPr>
            <w:proofErr w:type="spellStart"/>
            <w:r>
              <w:t>Ігнатьєва</w:t>
            </w:r>
            <w:proofErr w:type="spellEnd"/>
            <w:proofErr w:type="gramStart"/>
            <w:r>
              <w:t xml:space="preserve"> І.</w:t>
            </w:r>
            <w:proofErr w:type="gramEnd"/>
            <w:r>
              <w:t xml:space="preserve">А. </w:t>
            </w:r>
            <w:proofErr w:type="spellStart"/>
            <w:r>
              <w:t>Стратегічний</w:t>
            </w:r>
            <w:proofErr w:type="spellEnd"/>
            <w:r>
              <w:t xml:space="preserve"> менеджмент. – К.: “</w:t>
            </w:r>
            <w:proofErr w:type="spellStart"/>
            <w:r>
              <w:t>Каравела</w:t>
            </w:r>
            <w:proofErr w:type="spellEnd"/>
            <w:r>
              <w:t>”, 2012. – 480 с.</w:t>
            </w:r>
          </w:p>
          <w:p w14:paraId="13E7DC69" w14:textId="77777777" w:rsidR="00AF2282" w:rsidRDefault="00AF2282" w:rsidP="00AF228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Розвиток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бізнесу</w:t>
            </w:r>
            <w:proofErr w:type="spellEnd"/>
            <w:r>
              <w:rPr>
                <w:sz w:val="23"/>
                <w:szCs w:val="23"/>
              </w:rPr>
              <w:t xml:space="preserve">. Кейси – Доступно з: http://www.management.com.ua/ </w:t>
            </w:r>
          </w:p>
          <w:p w14:paraId="2CB3321D" w14:textId="77777777" w:rsidR="00F44E94" w:rsidRPr="003B689C" w:rsidRDefault="00F44E94" w:rsidP="00F44E94">
            <w:pPr>
              <w:pStyle w:val="Default"/>
              <w:rPr>
                <w:sz w:val="23"/>
                <w:szCs w:val="23"/>
                <w:lang w:val="uk-UA"/>
              </w:rPr>
            </w:pPr>
          </w:p>
          <w:p w14:paraId="71965EB2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bidi="uk-U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0BBC80A" w14:textId="31522E76" w:rsidR="00F44E94" w:rsidRPr="003B689C" w:rsidRDefault="00AF2282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F602F9" w14:textId="77777777" w:rsidR="00F44E94" w:rsidRPr="003B689C" w:rsidRDefault="00F44E94" w:rsidP="00F44E94">
            <w:pPr>
              <w:tabs>
                <w:tab w:val="left" w:pos="6090"/>
              </w:tabs>
              <w:spacing w:after="0" w:line="240" w:lineRule="auto"/>
              <w:rPr>
                <w:rFonts w:ascii="Times New Roman" w:hAnsi="Times New Roman"/>
                <w:b/>
                <w:bCs/>
                <w:sz w:val="28"/>
                <w:szCs w:val="28"/>
                <w:lang w:bidi="uk-UA"/>
              </w:rPr>
            </w:pPr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 xml:space="preserve">2 </w:t>
            </w:r>
            <w:proofErr w:type="spellStart"/>
            <w:r w:rsidRPr="003B689C">
              <w:rPr>
                <w:rFonts w:ascii="Times New Roman" w:hAnsi="Times New Roman"/>
                <w:bCs/>
                <w:sz w:val="28"/>
                <w:szCs w:val="28"/>
                <w:lang w:bidi="uk-UA"/>
              </w:rPr>
              <w:t>тиж</w:t>
            </w:r>
            <w:proofErr w:type="spellEnd"/>
          </w:p>
        </w:tc>
      </w:tr>
    </w:tbl>
    <w:p w14:paraId="73F00804" w14:textId="77777777" w:rsidR="00F44E94" w:rsidRDefault="00F44E94" w:rsidP="00157D74">
      <w:pPr>
        <w:pStyle w:val="a5"/>
        <w:tabs>
          <w:tab w:val="left" w:pos="609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710BFCCE" w14:textId="77777777" w:rsidR="00AB5DF7" w:rsidRPr="00AB5DF7" w:rsidRDefault="00AB5DF7" w:rsidP="00AB5DF7">
      <w:pPr>
        <w:pStyle w:val="a5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  <w:bookmarkStart w:id="0" w:name="_GoBack"/>
      <w:bookmarkEnd w:id="0"/>
    </w:p>
    <w:p w14:paraId="4B83E973" w14:textId="48A80671" w:rsidR="000027FB" w:rsidRPr="00AB5DF7" w:rsidRDefault="000027FB" w:rsidP="00AB5DF7">
      <w:pPr>
        <w:pStyle w:val="a5"/>
        <w:tabs>
          <w:tab w:val="left" w:pos="6090"/>
        </w:tabs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  <w:r w:rsidRPr="00AB5DF7">
        <w:rPr>
          <w:rFonts w:ascii="Times New Roman" w:hAnsi="Times New Roman"/>
          <w:sz w:val="28"/>
          <w:szCs w:val="28"/>
        </w:rPr>
        <w:t>Оцінювання знань студента здійснюється за 100-бальною шкалою (для екзаменів і заліків).</w:t>
      </w:r>
    </w:p>
    <w:p w14:paraId="6535471A" w14:textId="2C74FDC3" w:rsidR="000027FB" w:rsidRDefault="000027FB" w:rsidP="000027FB">
      <w:pPr>
        <w:pStyle w:val="a5"/>
        <w:tabs>
          <w:tab w:val="left" w:pos="6090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ru-RU"/>
        </w:rPr>
      </w:pPr>
    </w:p>
    <w:tbl>
      <w:tblPr>
        <w:tblW w:w="14175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4"/>
        <w:gridCol w:w="2468"/>
        <w:gridCol w:w="1218"/>
        <w:gridCol w:w="6974"/>
        <w:gridCol w:w="1701"/>
      </w:tblGrid>
      <w:tr w:rsidR="000027FB" w14:paraId="27631364" w14:textId="77777777" w:rsidTr="00157D74">
        <w:tc>
          <w:tcPr>
            <w:tcW w:w="1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59274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цінк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  <w:p w14:paraId="33003619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24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81B46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цінк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в </w:t>
            </w:r>
          </w:p>
          <w:p w14:paraId="5FAB1D20" w14:textId="177FC3E9" w:rsidR="000027FB" w:rsidRDefault="00AC6ACE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Б</w:t>
            </w:r>
            <w:r w:rsidR="000027FB">
              <w:rPr>
                <w:rFonts w:ascii="Times New Roman" w:hAnsi="Times New Roman"/>
                <w:sz w:val="24"/>
                <w:szCs w:val="24"/>
                <w:lang w:val="ru-RU"/>
              </w:rPr>
              <w:t>алах</w:t>
            </w:r>
            <w:proofErr w:type="gramEnd"/>
          </w:p>
        </w:tc>
        <w:tc>
          <w:tcPr>
            <w:tcW w:w="98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94684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З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національною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шкалою</w:t>
            </w:r>
          </w:p>
        </w:tc>
      </w:tr>
      <w:tr w:rsidR="000027FB" w14:paraId="6DD13372" w14:textId="77777777" w:rsidTr="00157D74">
        <w:tc>
          <w:tcPr>
            <w:tcW w:w="18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BAA36" w14:textId="77777777" w:rsidR="000027FB" w:rsidRDefault="000027FB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DAD03" w14:textId="77777777" w:rsidR="000027FB" w:rsidRDefault="000027FB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81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32C4D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Екзаменаційн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цінк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оцінка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з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иференційованог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ліку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74224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лі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к</w:t>
            </w:r>
            <w:proofErr w:type="spellEnd"/>
            <w:proofErr w:type="gramEnd"/>
          </w:p>
        </w:tc>
      </w:tr>
      <w:tr w:rsidR="000027FB" w14:paraId="513C6155" w14:textId="77777777" w:rsidTr="00157D7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F8A7D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08A72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90-10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BF142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35383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Відмінно</w:t>
            </w:r>
            <w:proofErr w:type="spellEnd"/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776AB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  <w:p w14:paraId="27507329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  <w:p w14:paraId="545EBB18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рахован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</w:tr>
      <w:tr w:rsidR="000027FB" w14:paraId="4A4FE8A3" w14:textId="77777777" w:rsidTr="00157D7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EDD03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17B7A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81-89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AEAC9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DF76A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уже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обре</w:t>
            </w:r>
            <w:proofErr w:type="gramEnd"/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9618B" w14:textId="77777777" w:rsidR="000027FB" w:rsidRDefault="000027FB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027FB" w14:paraId="4B2C982D" w14:textId="77777777" w:rsidTr="00157D7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C9891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5ED55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71-8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EBD0E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7A092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обре</w:t>
            </w:r>
            <w:proofErr w:type="gramEnd"/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7DCC0" w14:textId="77777777" w:rsidR="000027FB" w:rsidRDefault="000027FB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027FB" w14:paraId="53A873F1" w14:textId="77777777" w:rsidTr="00157D7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6DBCE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B1F11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61-7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38F9D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95BF8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Задовільно</w:t>
            </w:r>
            <w:proofErr w:type="spellEnd"/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9FC14" w14:textId="77777777" w:rsidR="000027FB" w:rsidRDefault="000027FB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  <w:tr w:rsidR="000027FB" w14:paraId="05B6F4AF" w14:textId="77777777" w:rsidTr="00157D7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4B4E1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E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BC46D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1-6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B5547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554F" w14:textId="77777777" w:rsidR="000027FB" w:rsidRDefault="000027FB" w:rsidP="00157D74">
            <w:pPr>
              <w:pStyle w:val="a5"/>
              <w:tabs>
                <w:tab w:val="left" w:pos="6090"/>
              </w:tabs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ru-RU"/>
              </w:rPr>
              <w:t>Достатнь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C5EA1" w14:textId="77777777" w:rsidR="000027FB" w:rsidRDefault="000027FB" w:rsidP="00157D7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</w:p>
        </w:tc>
      </w:tr>
    </w:tbl>
    <w:p w14:paraId="1F37ED5F" w14:textId="77777777" w:rsidR="00D47CF1" w:rsidRPr="00AB5DF7" w:rsidRDefault="00D47CF1" w:rsidP="00AB5DF7">
      <w:pPr>
        <w:pStyle w:val="a5"/>
        <w:numPr>
          <w:ilvl w:val="0"/>
          <w:numId w:val="11"/>
        </w:numPr>
        <w:tabs>
          <w:tab w:val="left" w:pos="6090"/>
        </w:tabs>
        <w:spacing w:after="0"/>
        <w:jc w:val="both"/>
        <w:rPr>
          <w:rFonts w:ascii="Times New Roman" w:hAnsi="Times New Roman"/>
          <w:sz w:val="28"/>
          <w:szCs w:val="28"/>
        </w:rPr>
      </w:pPr>
      <w:r w:rsidRPr="00AB5DF7">
        <w:rPr>
          <w:rFonts w:ascii="Times New Roman" w:hAnsi="Times New Roman"/>
          <w:sz w:val="28"/>
          <w:szCs w:val="28"/>
        </w:rPr>
        <w:t>Максимальна кількість балів при оцінюванні знань студентів з дисципліни, яка завершується екзаменом, становить за поточну успішність 50 балів, на екзамені – 50 балів.</w:t>
      </w:r>
    </w:p>
    <w:p w14:paraId="3F9A0C96" w14:textId="77777777" w:rsidR="00D47CF1" w:rsidRPr="00AB5DF7" w:rsidRDefault="00D47CF1" w:rsidP="00AB5DF7">
      <w:pPr>
        <w:pStyle w:val="a5"/>
        <w:numPr>
          <w:ilvl w:val="0"/>
          <w:numId w:val="11"/>
        </w:numPr>
        <w:tabs>
          <w:tab w:val="left" w:pos="6090"/>
        </w:tabs>
        <w:spacing w:after="0"/>
        <w:jc w:val="both"/>
        <w:rPr>
          <w:rFonts w:ascii="Times New Roman" w:hAnsi="Times New Roman"/>
          <w:sz w:val="28"/>
          <w:szCs w:val="28"/>
        </w:rPr>
      </w:pPr>
      <w:r w:rsidRPr="00AB5DF7">
        <w:rPr>
          <w:rFonts w:ascii="Times New Roman" w:hAnsi="Times New Roman"/>
          <w:sz w:val="28"/>
          <w:szCs w:val="28"/>
        </w:rPr>
        <w:t>При оформленні документів за екзаменаційну сесію використовується таблиця відповідності оцінювання знань студентів за різними системами.</w:t>
      </w:r>
    </w:p>
    <w:p w14:paraId="56D5A385" w14:textId="13E19D61" w:rsidR="000027FB" w:rsidRPr="00AB5DF7" w:rsidRDefault="00D47CF1" w:rsidP="00AB5DF7">
      <w:pPr>
        <w:pStyle w:val="a5"/>
        <w:tabs>
          <w:tab w:val="left" w:pos="6090"/>
        </w:tabs>
        <w:spacing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AB5DF7">
        <w:rPr>
          <w:rFonts w:ascii="Times New Roman" w:hAnsi="Times New Roman"/>
          <w:sz w:val="28"/>
          <w:szCs w:val="28"/>
        </w:rPr>
        <w:t xml:space="preserve">Шкала оцінювання: вузу, національна та </w:t>
      </w:r>
      <w:r w:rsidRPr="00AB5DF7">
        <w:rPr>
          <w:rFonts w:ascii="Times New Roman" w:hAnsi="Times New Roman"/>
          <w:sz w:val="28"/>
          <w:szCs w:val="28"/>
          <w:lang w:val="en-US"/>
        </w:rPr>
        <w:t>ECTS</w:t>
      </w:r>
    </w:p>
    <w:p w14:paraId="13FF7DA5" w14:textId="604728AB" w:rsidR="000027FB" w:rsidRPr="00AB5DF7" w:rsidRDefault="00AB5DF7" w:rsidP="00AB5DF7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AB5DF7">
        <w:rPr>
          <w:rFonts w:ascii="Times New Roman" w:hAnsi="Times New Roman" w:cs="Times New Roman"/>
          <w:sz w:val="28"/>
          <w:szCs w:val="28"/>
        </w:rPr>
        <w:t>Протягом семестру проводиться не менше двох модулів або колоквіумів чи контрольних робіт або інших видів контролю. Максимальна кількість балів, яка встановлюється для цих видів контролю, а також відповідність оцінок FX та F у шкалі ECTS, у балах та національній шкалі визначається Вченими радами факультетів або кафедрами, які забезпечують викладання відповідних дисциплін</w:t>
      </w:r>
    </w:p>
    <w:p w14:paraId="1A0FB67F" w14:textId="77777777" w:rsidR="00AB5DF7" w:rsidRDefault="00AB5DF7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7D8DD5B" w14:textId="77777777" w:rsidR="00AB5DF7" w:rsidRDefault="00AB5DF7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5B0E73F" w14:textId="77777777" w:rsidR="00AB5DF7" w:rsidRDefault="00AB5DF7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0394101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Д.е.н</w:t>
      </w:r>
      <w:proofErr w:type="spellEnd"/>
      <w:r>
        <w:rPr>
          <w:rFonts w:ascii="Times New Roman" w:hAnsi="Times New Roman" w:cs="Times New Roman"/>
          <w:sz w:val="28"/>
          <w:szCs w:val="28"/>
        </w:rPr>
        <w:t>., доцент,</w:t>
      </w:r>
    </w:p>
    <w:p w14:paraId="3F7F9ACE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фесор кафедри міжнародних економічних відносин</w:t>
      </w:r>
    </w:p>
    <w:p w14:paraId="1D62A9B4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факультету міжнародних відносин</w:t>
      </w:r>
    </w:p>
    <w:p w14:paraId="6D152233" w14:textId="77777777" w:rsidR="00FB5320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Львівського національного університету </w:t>
      </w:r>
    </w:p>
    <w:p w14:paraId="104379E9" w14:textId="707A4690" w:rsidR="00281F28" w:rsidRPr="00874C08" w:rsidRDefault="00FB5320" w:rsidP="00FB532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імені Івана Франка                                                                                                                                         Українець Л.А.</w:t>
      </w:r>
    </w:p>
    <w:sectPr w:rsidR="00281F28" w:rsidRPr="00874C08" w:rsidSect="0020340A">
      <w:pgSz w:w="16838" w:h="11906" w:orient="landscape"/>
      <w:pgMar w:top="1418" w:right="85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0"/>
    <w:lvl w:ilvl="0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31A3D69"/>
    <w:multiLevelType w:val="hybridMultilevel"/>
    <w:tmpl w:val="2D34879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C26E17"/>
    <w:multiLevelType w:val="hybridMultilevel"/>
    <w:tmpl w:val="8CAAFBF4"/>
    <w:lvl w:ilvl="0" w:tplc="5CDA8FD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A173B76"/>
    <w:multiLevelType w:val="hybridMultilevel"/>
    <w:tmpl w:val="BB869B64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  <w:w w:val="1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4">
    <w:nsid w:val="0E337147"/>
    <w:multiLevelType w:val="hybridMultilevel"/>
    <w:tmpl w:val="5E78BD82"/>
    <w:lvl w:ilvl="0" w:tplc="C49653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0F723219"/>
    <w:multiLevelType w:val="hybridMultilevel"/>
    <w:tmpl w:val="5776B020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953F10"/>
    <w:multiLevelType w:val="hybridMultilevel"/>
    <w:tmpl w:val="FF723C0A"/>
    <w:lvl w:ilvl="0" w:tplc="3058301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1870328B"/>
    <w:multiLevelType w:val="hybridMultilevel"/>
    <w:tmpl w:val="46A8F55E"/>
    <w:lvl w:ilvl="0" w:tplc="E1C6F93E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1DEF0DCD"/>
    <w:multiLevelType w:val="hybridMultilevel"/>
    <w:tmpl w:val="670229E4"/>
    <w:lvl w:ilvl="0" w:tplc="7A0CB3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CA7A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6CB1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D47A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8438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6FA38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C0B1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E47D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DCCF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781C19"/>
    <w:multiLevelType w:val="hybridMultilevel"/>
    <w:tmpl w:val="3EBC2C8A"/>
    <w:lvl w:ilvl="0" w:tplc="FEEEA6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DC46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CEF8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F68A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F8C79E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5BC11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D682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B28D8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C822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01A30D5"/>
    <w:multiLevelType w:val="singleLevel"/>
    <w:tmpl w:val="11204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11">
    <w:nsid w:val="20D54B7F"/>
    <w:multiLevelType w:val="hybridMultilevel"/>
    <w:tmpl w:val="0ACC7FF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5C27F1"/>
    <w:multiLevelType w:val="hybridMultilevel"/>
    <w:tmpl w:val="0F88556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B87B11"/>
    <w:multiLevelType w:val="hybridMultilevel"/>
    <w:tmpl w:val="3FA4FC3C"/>
    <w:lvl w:ilvl="0" w:tplc="8A0EADE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0B4D7F"/>
    <w:multiLevelType w:val="hybridMultilevel"/>
    <w:tmpl w:val="C0367DE8"/>
    <w:lvl w:ilvl="0" w:tplc="8F7AC95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>
    <w:nsid w:val="339929E2"/>
    <w:multiLevelType w:val="hybridMultilevel"/>
    <w:tmpl w:val="1346DD8E"/>
    <w:lvl w:ilvl="0" w:tplc="8A0EADE0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60239B6"/>
    <w:multiLevelType w:val="hybridMultilevel"/>
    <w:tmpl w:val="93D6E2C2"/>
    <w:lvl w:ilvl="0" w:tplc="DC18F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3A27F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D1213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548B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5E66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7C1D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2AB2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CCF0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A69B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76B339F"/>
    <w:multiLevelType w:val="hybridMultilevel"/>
    <w:tmpl w:val="D24C52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F0E3E49"/>
    <w:multiLevelType w:val="hybridMultilevel"/>
    <w:tmpl w:val="83B2DA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AC3B0E"/>
    <w:multiLevelType w:val="hybridMultilevel"/>
    <w:tmpl w:val="8440FC94"/>
    <w:lvl w:ilvl="0" w:tplc="7BEA3C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28A5C8E"/>
    <w:multiLevelType w:val="hybridMultilevel"/>
    <w:tmpl w:val="E1DA2C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DC586A"/>
    <w:multiLevelType w:val="hybridMultilevel"/>
    <w:tmpl w:val="E99EFE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DD2A14"/>
    <w:multiLevelType w:val="hybridMultilevel"/>
    <w:tmpl w:val="4A586744"/>
    <w:lvl w:ilvl="0" w:tplc="724AFFE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>
    <w:nsid w:val="553C205F"/>
    <w:multiLevelType w:val="hybridMultilevel"/>
    <w:tmpl w:val="6032CFAE"/>
    <w:lvl w:ilvl="0" w:tplc="C40EE164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568164F6"/>
    <w:multiLevelType w:val="hybridMultilevel"/>
    <w:tmpl w:val="D5F00C5C"/>
    <w:lvl w:ilvl="0" w:tplc="A75CFF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2149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8C7C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F479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C2EC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A60F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B491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FAEA0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06C6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>
    <w:nsid w:val="5D8757D2"/>
    <w:multiLevelType w:val="hybridMultilevel"/>
    <w:tmpl w:val="EB805678"/>
    <w:lvl w:ilvl="0" w:tplc="86CA54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0CE1461"/>
    <w:multiLevelType w:val="hybridMultilevel"/>
    <w:tmpl w:val="E092D7F0"/>
    <w:lvl w:ilvl="0" w:tplc="0422000F">
      <w:start w:val="1"/>
      <w:numFmt w:val="decimal"/>
      <w:lvlText w:val="%1."/>
      <w:lvlJc w:val="left"/>
      <w:pPr>
        <w:ind w:left="502" w:hanging="360"/>
      </w:pPr>
    </w:lvl>
    <w:lvl w:ilvl="1" w:tplc="04220019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61374B5D"/>
    <w:multiLevelType w:val="hybridMultilevel"/>
    <w:tmpl w:val="F6E0B4B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27624AA"/>
    <w:multiLevelType w:val="hybridMultilevel"/>
    <w:tmpl w:val="A66859CA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27749EC"/>
    <w:multiLevelType w:val="hybridMultilevel"/>
    <w:tmpl w:val="CDCA5C5A"/>
    <w:lvl w:ilvl="0" w:tplc="3A2ACDE2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3742EEF"/>
    <w:multiLevelType w:val="hybridMultilevel"/>
    <w:tmpl w:val="889420C0"/>
    <w:lvl w:ilvl="0" w:tplc="0616CD74">
      <w:start w:val="1"/>
      <w:numFmt w:val="decimal"/>
      <w:lvlText w:val="%1."/>
      <w:lvlJc w:val="left"/>
      <w:pPr>
        <w:ind w:left="502" w:hanging="360"/>
      </w:pPr>
      <w:rPr>
        <w:b/>
        <w:i/>
      </w:r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>
      <w:start w:val="1"/>
      <w:numFmt w:val="lowerRoman"/>
      <w:lvlText w:val="%3."/>
      <w:lvlJc w:val="right"/>
      <w:pPr>
        <w:ind w:left="1800" w:hanging="180"/>
      </w:pPr>
    </w:lvl>
    <w:lvl w:ilvl="3" w:tplc="0422000F">
      <w:start w:val="1"/>
      <w:numFmt w:val="decimal"/>
      <w:lvlText w:val="%4."/>
      <w:lvlJc w:val="left"/>
      <w:pPr>
        <w:ind w:left="2520" w:hanging="360"/>
      </w:pPr>
    </w:lvl>
    <w:lvl w:ilvl="4" w:tplc="04220019">
      <w:start w:val="1"/>
      <w:numFmt w:val="lowerLetter"/>
      <w:lvlText w:val="%5."/>
      <w:lvlJc w:val="left"/>
      <w:pPr>
        <w:ind w:left="3240" w:hanging="360"/>
      </w:pPr>
    </w:lvl>
    <w:lvl w:ilvl="5" w:tplc="0422001B">
      <w:start w:val="1"/>
      <w:numFmt w:val="lowerRoman"/>
      <w:lvlText w:val="%6."/>
      <w:lvlJc w:val="right"/>
      <w:pPr>
        <w:ind w:left="3960" w:hanging="180"/>
      </w:pPr>
    </w:lvl>
    <w:lvl w:ilvl="6" w:tplc="0422000F">
      <w:start w:val="1"/>
      <w:numFmt w:val="decimal"/>
      <w:lvlText w:val="%7."/>
      <w:lvlJc w:val="left"/>
      <w:pPr>
        <w:ind w:left="4680" w:hanging="360"/>
      </w:pPr>
    </w:lvl>
    <w:lvl w:ilvl="7" w:tplc="04220019">
      <w:start w:val="1"/>
      <w:numFmt w:val="lowerLetter"/>
      <w:lvlText w:val="%8."/>
      <w:lvlJc w:val="left"/>
      <w:pPr>
        <w:ind w:left="5400" w:hanging="360"/>
      </w:pPr>
    </w:lvl>
    <w:lvl w:ilvl="8" w:tplc="0422001B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4112B68"/>
    <w:multiLevelType w:val="hybridMultilevel"/>
    <w:tmpl w:val="40FC8190"/>
    <w:lvl w:ilvl="0" w:tplc="2C96027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65007FB1"/>
    <w:multiLevelType w:val="hybridMultilevel"/>
    <w:tmpl w:val="4504354E"/>
    <w:lvl w:ilvl="0" w:tplc="B5A06CB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>
    <w:nsid w:val="691C1C84"/>
    <w:multiLevelType w:val="hybridMultilevel"/>
    <w:tmpl w:val="14E01956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AD52A7E"/>
    <w:multiLevelType w:val="hybridMultilevel"/>
    <w:tmpl w:val="FE4C68D4"/>
    <w:lvl w:ilvl="0" w:tplc="69B6EF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>
    <w:nsid w:val="6B097C9D"/>
    <w:multiLevelType w:val="hybridMultilevel"/>
    <w:tmpl w:val="7694AB0C"/>
    <w:lvl w:ilvl="0" w:tplc="EBC809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>
    <w:nsid w:val="6C166167"/>
    <w:multiLevelType w:val="hybridMultilevel"/>
    <w:tmpl w:val="94AE6D2A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C9258C0"/>
    <w:multiLevelType w:val="hybridMultilevel"/>
    <w:tmpl w:val="1720ABE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25B67C9"/>
    <w:multiLevelType w:val="hybridMultilevel"/>
    <w:tmpl w:val="77CA08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202BBF"/>
    <w:multiLevelType w:val="hybridMultilevel"/>
    <w:tmpl w:val="327295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B7D4D85"/>
    <w:multiLevelType w:val="hybridMultilevel"/>
    <w:tmpl w:val="335A6A0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0"/>
  </w:num>
  <w:num w:numId="5">
    <w:abstractNumId w:val="25"/>
  </w:num>
  <w:num w:numId="6">
    <w:abstractNumId w:val="37"/>
  </w:num>
  <w:num w:numId="7">
    <w:abstractNumId w:val="10"/>
  </w:num>
  <w:num w:numId="8">
    <w:abstractNumId w:val="3"/>
  </w:num>
  <w:num w:numId="9">
    <w:abstractNumId w:val="12"/>
  </w:num>
  <w:num w:numId="10">
    <w:abstractNumId w:val="1"/>
  </w:num>
  <w:num w:numId="11">
    <w:abstractNumId w:val="29"/>
  </w:num>
  <w:num w:numId="12">
    <w:abstractNumId w:val="26"/>
  </w:num>
  <w:num w:numId="1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3"/>
  </w:num>
  <w:num w:numId="15">
    <w:abstractNumId w:val="36"/>
  </w:num>
  <w:num w:numId="16">
    <w:abstractNumId w:val="39"/>
  </w:num>
  <w:num w:numId="17">
    <w:abstractNumId w:val="21"/>
  </w:num>
  <w:num w:numId="18">
    <w:abstractNumId w:val="27"/>
  </w:num>
  <w:num w:numId="19">
    <w:abstractNumId w:val="14"/>
  </w:num>
  <w:num w:numId="20">
    <w:abstractNumId w:val="22"/>
  </w:num>
  <w:num w:numId="21">
    <w:abstractNumId w:val="32"/>
  </w:num>
  <w:num w:numId="22">
    <w:abstractNumId w:val="4"/>
  </w:num>
  <w:num w:numId="23">
    <w:abstractNumId w:val="35"/>
  </w:num>
  <w:num w:numId="24">
    <w:abstractNumId w:val="23"/>
  </w:num>
  <w:num w:numId="25">
    <w:abstractNumId w:val="6"/>
  </w:num>
  <w:num w:numId="26">
    <w:abstractNumId w:val="7"/>
  </w:num>
  <w:num w:numId="27">
    <w:abstractNumId w:val="2"/>
  </w:num>
  <w:num w:numId="28">
    <w:abstractNumId w:val="31"/>
  </w:num>
  <w:num w:numId="29">
    <w:abstractNumId w:val="5"/>
  </w:num>
  <w:num w:numId="30">
    <w:abstractNumId w:val="28"/>
  </w:num>
  <w:num w:numId="31">
    <w:abstractNumId w:val="40"/>
  </w:num>
  <w:num w:numId="32">
    <w:abstractNumId w:val="34"/>
  </w:num>
  <w:num w:numId="33">
    <w:abstractNumId w:val="17"/>
  </w:num>
  <w:num w:numId="34">
    <w:abstractNumId w:val="18"/>
  </w:num>
  <w:num w:numId="35">
    <w:abstractNumId w:val="20"/>
  </w:num>
  <w:num w:numId="36">
    <w:abstractNumId w:val="24"/>
  </w:num>
  <w:num w:numId="37">
    <w:abstractNumId w:val="38"/>
  </w:num>
  <w:num w:numId="38">
    <w:abstractNumId w:val="19"/>
  </w:num>
  <w:num w:numId="39">
    <w:abstractNumId w:val="16"/>
  </w:num>
  <w:num w:numId="40">
    <w:abstractNumId w:val="8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I3tzQ0MDU2MzJV0lEKTi0uzszPAykwqQUAVTEEYCwAAAA="/>
  </w:docVars>
  <w:rsids>
    <w:rsidRoot w:val="001027C0"/>
    <w:rsid w:val="000027FB"/>
    <w:rsid w:val="00026499"/>
    <w:rsid w:val="000664BD"/>
    <w:rsid w:val="00074C91"/>
    <w:rsid w:val="000B1545"/>
    <w:rsid w:val="000F057C"/>
    <w:rsid w:val="000F50D3"/>
    <w:rsid w:val="001027C0"/>
    <w:rsid w:val="00145F6B"/>
    <w:rsid w:val="00157D74"/>
    <w:rsid w:val="001641A3"/>
    <w:rsid w:val="001A0773"/>
    <w:rsid w:val="001D53E2"/>
    <w:rsid w:val="001E5B66"/>
    <w:rsid w:val="0020340A"/>
    <w:rsid w:val="00265C26"/>
    <w:rsid w:val="002727E4"/>
    <w:rsid w:val="00281F28"/>
    <w:rsid w:val="002F72CE"/>
    <w:rsid w:val="00311F5E"/>
    <w:rsid w:val="00335465"/>
    <w:rsid w:val="00362F02"/>
    <w:rsid w:val="00380B3B"/>
    <w:rsid w:val="0039059D"/>
    <w:rsid w:val="003D1A7F"/>
    <w:rsid w:val="003D4FDA"/>
    <w:rsid w:val="00420D54"/>
    <w:rsid w:val="00436927"/>
    <w:rsid w:val="004510E7"/>
    <w:rsid w:val="00454569"/>
    <w:rsid w:val="004702E1"/>
    <w:rsid w:val="00482ED7"/>
    <w:rsid w:val="004B0B54"/>
    <w:rsid w:val="004F6E3F"/>
    <w:rsid w:val="0050282E"/>
    <w:rsid w:val="00523C38"/>
    <w:rsid w:val="00526E45"/>
    <w:rsid w:val="00536B1D"/>
    <w:rsid w:val="005402F8"/>
    <w:rsid w:val="0054671E"/>
    <w:rsid w:val="005508C1"/>
    <w:rsid w:val="00554CF6"/>
    <w:rsid w:val="005D043F"/>
    <w:rsid w:val="005E47D5"/>
    <w:rsid w:val="005F7C10"/>
    <w:rsid w:val="00603F7F"/>
    <w:rsid w:val="006170FA"/>
    <w:rsid w:val="006771E4"/>
    <w:rsid w:val="00677671"/>
    <w:rsid w:val="0069353C"/>
    <w:rsid w:val="006A35A3"/>
    <w:rsid w:val="006A595E"/>
    <w:rsid w:val="006C6B88"/>
    <w:rsid w:val="006D0DA4"/>
    <w:rsid w:val="006E2642"/>
    <w:rsid w:val="00706B7F"/>
    <w:rsid w:val="00710149"/>
    <w:rsid w:val="00712B5D"/>
    <w:rsid w:val="0075506C"/>
    <w:rsid w:val="00780B46"/>
    <w:rsid w:val="007B0A11"/>
    <w:rsid w:val="007C3582"/>
    <w:rsid w:val="007D533D"/>
    <w:rsid w:val="008308BE"/>
    <w:rsid w:val="008515D3"/>
    <w:rsid w:val="00851A5B"/>
    <w:rsid w:val="00853895"/>
    <w:rsid w:val="00854AB8"/>
    <w:rsid w:val="00874C08"/>
    <w:rsid w:val="00880E20"/>
    <w:rsid w:val="00895ED5"/>
    <w:rsid w:val="008D2E06"/>
    <w:rsid w:val="008D4473"/>
    <w:rsid w:val="008D5F98"/>
    <w:rsid w:val="008E20DF"/>
    <w:rsid w:val="009111EF"/>
    <w:rsid w:val="00920325"/>
    <w:rsid w:val="009363B1"/>
    <w:rsid w:val="0097693D"/>
    <w:rsid w:val="009B47B7"/>
    <w:rsid w:val="009D4D8E"/>
    <w:rsid w:val="009D6857"/>
    <w:rsid w:val="00A23DF2"/>
    <w:rsid w:val="00A63843"/>
    <w:rsid w:val="00A702B4"/>
    <w:rsid w:val="00AA34E5"/>
    <w:rsid w:val="00AB5DF7"/>
    <w:rsid w:val="00AC5F0A"/>
    <w:rsid w:val="00AC6ACE"/>
    <w:rsid w:val="00AE3C52"/>
    <w:rsid w:val="00AF2282"/>
    <w:rsid w:val="00B448EE"/>
    <w:rsid w:val="00B90FF8"/>
    <w:rsid w:val="00B946D6"/>
    <w:rsid w:val="00BC1411"/>
    <w:rsid w:val="00BD1015"/>
    <w:rsid w:val="00BD14D0"/>
    <w:rsid w:val="00BD403C"/>
    <w:rsid w:val="00C05A72"/>
    <w:rsid w:val="00C077B8"/>
    <w:rsid w:val="00C1667F"/>
    <w:rsid w:val="00C231D5"/>
    <w:rsid w:val="00C241D5"/>
    <w:rsid w:val="00C30E71"/>
    <w:rsid w:val="00C427FC"/>
    <w:rsid w:val="00C63B92"/>
    <w:rsid w:val="00C92D07"/>
    <w:rsid w:val="00C979CC"/>
    <w:rsid w:val="00CD737B"/>
    <w:rsid w:val="00CE0C4F"/>
    <w:rsid w:val="00CE486D"/>
    <w:rsid w:val="00D11E70"/>
    <w:rsid w:val="00D256A8"/>
    <w:rsid w:val="00D40993"/>
    <w:rsid w:val="00D47CF1"/>
    <w:rsid w:val="00D66C26"/>
    <w:rsid w:val="00DC2DB3"/>
    <w:rsid w:val="00DC5408"/>
    <w:rsid w:val="00DD2B30"/>
    <w:rsid w:val="00DD7D8E"/>
    <w:rsid w:val="00DF0426"/>
    <w:rsid w:val="00DF3803"/>
    <w:rsid w:val="00ED2321"/>
    <w:rsid w:val="00EF7735"/>
    <w:rsid w:val="00F0246D"/>
    <w:rsid w:val="00F328DB"/>
    <w:rsid w:val="00F4228F"/>
    <w:rsid w:val="00F44E94"/>
    <w:rsid w:val="00F51272"/>
    <w:rsid w:val="00F74F0F"/>
    <w:rsid w:val="00F75688"/>
    <w:rsid w:val="00F93F49"/>
    <w:rsid w:val="00F9732D"/>
    <w:rsid w:val="00FB1CD3"/>
    <w:rsid w:val="00FB5320"/>
    <w:rsid w:val="00FB59B4"/>
    <w:rsid w:val="00FC2751"/>
    <w:rsid w:val="00FD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45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B5DF7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Normal (Web)"/>
    <w:basedOn w:val="a"/>
    <w:uiPriority w:val="99"/>
    <w:unhideWhenUsed/>
    <w:rsid w:val="00D47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7B0A11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  <w:style w:type="character" w:customStyle="1" w:styleId="a7">
    <w:name w:val="Основной текст_"/>
    <w:basedOn w:val="a0"/>
    <w:locked/>
    <w:rsid w:val="00AB5DF7"/>
    <w:rPr>
      <w:rFonts w:ascii="Times New Roman" w:eastAsia="Times New Roman" w:hAnsi="Times New Roman" w:cs="Times New Roman"/>
      <w:color w:val="231F20"/>
      <w:sz w:val="20"/>
      <w:szCs w:val="20"/>
      <w:shd w:val="clear" w:color="auto" w:fill="FFFFFF"/>
    </w:rPr>
  </w:style>
  <w:style w:type="character" w:customStyle="1" w:styleId="10">
    <w:name w:val="Заголовок 1 Знак"/>
    <w:basedOn w:val="a0"/>
    <w:link w:val="1"/>
    <w:uiPriority w:val="9"/>
    <w:rsid w:val="00AB5DF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B5DF7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2">
    <w:name w:val="heading 2"/>
    <w:basedOn w:val="a"/>
    <w:next w:val="a"/>
    <w:link w:val="20"/>
    <w:qFormat/>
    <w:rsid w:val="0039059D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034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B90FF8"/>
    <w:rPr>
      <w:color w:val="0000FF" w:themeColor="hyperlink"/>
      <w:u w:val="single"/>
    </w:rPr>
  </w:style>
  <w:style w:type="paragraph" w:styleId="a5">
    <w:name w:val="List Paragraph"/>
    <w:basedOn w:val="a"/>
    <w:uiPriority w:val="34"/>
    <w:qFormat/>
    <w:rsid w:val="00026499"/>
    <w:pPr>
      <w:ind w:left="720"/>
      <w:contextualSpacing/>
    </w:pPr>
  </w:style>
  <w:style w:type="character" w:customStyle="1" w:styleId="Bodytext">
    <w:name w:val="Body text_"/>
    <w:link w:val="11"/>
    <w:rsid w:val="00482ED7"/>
    <w:rPr>
      <w:rFonts w:ascii="Times New Roman" w:hAnsi="Times New Roman" w:cs="Times New Roman"/>
      <w:sz w:val="26"/>
      <w:szCs w:val="26"/>
      <w:shd w:val="clear" w:color="auto" w:fill="FFFFFF"/>
    </w:rPr>
  </w:style>
  <w:style w:type="paragraph" w:customStyle="1" w:styleId="11">
    <w:name w:val="Основной текст1"/>
    <w:basedOn w:val="a"/>
    <w:link w:val="Bodytext"/>
    <w:rsid w:val="00482ED7"/>
    <w:pPr>
      <w:widowControl w:val="0"/>
      <w:shd w:val="clear" w:color="auto" w:fill="FFFFFF"/>
      <w:spacing w:after="0" w:line="322" w:lineRule="exact"/>
      <w:ind w:hanging="380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9D4D8E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rsid w:val="0039059D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a6">
    <w:name w:val="Normal (Web)"/>
    <w:basedOn w:val="a"/>
    <w:uiPriority w:val="99"/>
    <w:unhideWhenUsed/>
    <w:rsid w:val="00D47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Default">
    <w:name w:val="Default"/>
    <w:rsid w:val="007B0A11"/>
    <w:pPr>
      <w:autoSpaceDE w:val="0"/>
      <w:autoSpaceDN w:val="0"/>
      <w:adjustRightInd w:val="0"/>
      <w:spacing w:after="0" w:line="240" w:lineRule="auto"/>
    </w:pPr>
    <w:rPr>
      <w:rFonts w:ascii="Times New Roman" w:eastAsia="Arial Unicode MS" w:hAnsi="Times New Roman" w:cs="Times New Roman"/>
      <w:color w:val="000000"/>
      <w:sz w:val="24"/>
      <w:szCs w:val="24"/>
      <w:lang w:val="ru-RU"/>
    </w:rPr>
  </w:style>
  <w:style w:type="character" w:customStyle="1" w:styleId="a7">
    <w:name w:val="Основной текст_"/>
    <w:basedOn w:val="a0"/>
    <w:locked/>
    <w:rsid w:val="00AB5DF7"/>
    <w:rPr>
      <w:rFonts w:ascii="Times New Roman" w:eastAsia="Times New Roman" w:hAnsi="Times New Roman" w:cs="Times New Roman"/>
      <w:color w:val="231F20"/>
      <w:sz w:val="20"/>
      <w:szCs w:val="20"/>
      <w:shd w:val="clear" w:color="auto" w:fill="FFFFFF"/>
    </w:rPr>
  </w:style>
  <w:style w:type="character" w:customStyle="1" w:styleId="10">
    <w:name w:val="Заголовок 1 Знак"/>
    <w:basedOn w:val="a0"/>
    <w:link w:val="1"/>
    <w:uiPriority w:val="9"/>
    <w:rsid w:val="00AB5DF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4F0D5-DEF7-4592-8C6D-EF27754BB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206</Words>
  <Characters>18280</Characters>
  <Application>Microsoft Office Word</Application>
  <DocSecurity>0</DocSecurity>
  <Lines>152</Lines>
  <Paragraphs>4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1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Ліля</cp:lastModifiedBy>
  <cp:revision>2</cp:revision>
  <cp:lastPrinted>2021-08-18T12:31:00Z</cp:lastPrinted>
  <dcterms:created xsi:type="dcterms:W3CDTF">2023-09-25T11:32:00Z</dcterms:created>
  <dcterms:modified xsi:type="dcterms:W3CDTF">2023-09-25T11:32:00Z</dcterms:modified>
</cp:coreProperties>
</file>